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W w:w="15481" w:type="dxa"/>
        <w:tblInd w:w="-765" w:type="dxa"/>
        <w:tblLook w:val="04A0" w:firstRow="1" w:lastRow="0" w:firstColumn="1" w:lastColumn="0" w:noHBand="0" w:noVBand="1"/>
      </w:tblPr>
      <w:tblGrid>
        <w:gridCol w:w="4451"/>
        <w:gridCol w:w="4459"/>
        <w:gridCol w:w="6571"/>
      </w:tblGrid>
      <w:tr w:rsidR="00356FF0" w:rsidRPr="004D494B" w14:paraId="714F79C1" w14:textId="77777777" w:rsidTr="00F74509">
        <w:trPr>
          <w:trHeight w:val="416"/>
        </w:trPr>
        <w:tc>
          <w:tcPr>
            <w:tcW w:w="15481" w:type="dxa"/>
            <w:gridSpan w:val="3"/>
          </w:tcPr>
          <w:p w14:paraId="7B1B1EE0" w14:textId="6EE2DAA8" w:rsidR="002764D9" w:rsidRPr="00F3642A" w:rsidRDefault="00090034" w:rsidP="002764D9">
            <w:pPr>
              <w:jc w:val="center"/>
              <w:rPr>
                <w:rFonts w:ascii="Candara" w:hAnsi="Candara"/>
                <w:sz w:val="18"/>
                <w:szCs w:val="18"/>
              </w:rPr>
            </w:pPr>
            <w:r w:rsidRPr="00F3642A">
              <w:rPr>
                <w:rFonts w:ascii="Candara" w:hAnsi="Candara"/>
                <w:b/>
                <w:sz w:val="18"/>
                <w:szCs w:val="18"/>
              </w:rPr>
              <w:t>Year: Reception</w:t>
            </w:r>
            <w:r w:rsidR="00544507" w:rsidRPr="00F3642A">
              <w:rPr>
                <w:rFonts w:ascii="Candara" w:hAnsi="Candara"/>
                <w:b/>
                <w:sz w:val="18"/>
                <w:szCs w:val="18"/>
              </w:rPr>
              <w:t xml:space="preserve"> class (</w:t>
            </w:r>
            <w:r w:rsidR="002043E4" w:rsidRPr="00F3642A">
              <w:rPr>
                <w:rFonts w:ascii="Candara" w:hAnsi="Candara"/>
                <w:b/>
                <w:sz w:val="18"/>
                <w:szCs w:val="18"/>
              </w:rPr>
              <w:t xml:space="preserve">Butterflies)  </w:t>
            </w:r>
            <w:r w:rsidR="002764D9" w:rsidRPr="00F3642A">
              <w:rPr>
                <w:rFonts w:ascii="Candara" w:hAnsi="Candara"/>
                <w:b/>
                <w:sz w:val="18"/>
                <w:szCs w:val="18"/>
              </w:rPr>
              <w:t xml:space="preserve">     </w:t>
            </w:r>
            <w:r w:rsidR="00267778" w:rsidRPr="00F3642A">
              <w:rPr>
                <w:rFonts w:ascii="Candara" w:hAnsi="Candara"/>
                <w:b/>
                <w:sz w:val="18"/>
                <w:szCs w:val="18"/>
              </w:rPr>
              <w:t xml:space="preserve">Topic: </w:t>
            </w:r>
            <w:r w:rsidR="001123EA">
              <w:rPr>
                <w:rFonts w:ascii="Candara" w:hAnsi="Candara"/>
                <w:b/>
                <w:sz w:val="18"/>
                <w:szCs w:val="18"/>
              </w:rPr>
              <w:t>Our Favourite Books.</w:t>
            </w:r>
            <w:r w:rsidR="002764D9" w:rsidRPr="00F3642A">
              <w:rPr>
                <w:rFonts w:ascii="Candara" w:hAnsi="Candara"/>
                <w:b/>
                <w:sz w:val="18"/>
                <w:szCs w:val="18"/>
              </w:rPr>
              <w:t xml:space="preserve">      </w:t>
            </w:r>
            <w:r w:rsidR="00732DE0" w:rsidRPr="00F3642A">
              <w:rPr>
                <w:rFonts w:ascii="Candara" w:hAnsi="Candara"/>
                <w:b/>
                <w:sz w:val="18"/>
                <w:szCs w:val="18"/>
              </w:rPr>
              <w:t xml:space="preserve">Summer </w:t>
            </w:r>
            <w:r w:rsidR="001123EA">
              <w:rPr>
                <w:rFonts w:ascii="Candara" w:hAnsi="Candara"/>
                <w:b/>
                <w:sz w:val="18"/>
                <w:szCs w:val="18"/>
              </w:rPr>
              <w:t>B</w:t>
            </w:r>
            <w:r w:rsidR="0046554E" w:rsidRPr="00F3642A">
              <w:rPr>
                <w:rFonts w:ascii="Candara" w:hAnsi="Candara"/>
                <w:b/>
                <w:sz w:val="18"/>
                <w:szCs w:val="18"/>
              </w:rPr>
              <w:t>:</w:t>
            </w:r>
            <w:r w:rsidR="0046554E" w:rsidRPr="00F3642A">
              <w:rPr>
                <w:rFonts w:ascii="Candara" w:hAnsi="Candara"/>
                <w:b/>
                <w:sz w:val="24"/>
                <w:szCs w:val="24"/>
              </w:rPr>
              <w:t xml:space="preserve"> 202</w:t>
            </w:r>
            <w:r w:rsidR="006950BE" w:rsidRPr="00F3642A">
              <w:rPr>
                <w:rFonts w:ascii="Candara" w:hAnsi="Candara"/>
                <w:b/>
                <w:sz w:val="24"/>
                <w:szCs w:val="24"/>
              </w:rPr>
              <w:t>1</w:t>
            </w:r>
          </w:p>
          <w:p w14:paraId="5A7C6585" w14:textId="64957382" w:rsidR="00356FF0" w:rsidRPr="00F3642A" w:rsidRDefault="00356FF0">
            <w:pPr>
              <w:rPr>
                <w:rFonts w:ascii="Candara" w:hAnsi="Candara"/>
                <w:sz w:val="18"/>
                <w:szCs w:val="18"/>
              </w:rPr>
            </w:pPr>
          </w:p>
        </w:tc>
      </w:tr>
      <w:tr w:rsidR="00356FF0" w:rsidRPr="00F3642A" w14:paraId="0E65493B" w14:textId="77777777" w:rsidTr="003834FC">
        <w:trPr>
          <w:trHeight w:val="4428"/>
        </w:trPr>
        <w:tc>
          <w:tcPr>
            <w:tcW w:w="4451" w:type="dxa"/>
          </w:tcPr>
          <w:p w14:paraId="10FEC42C" w14:textId="6D77CC24" w:rsidR="00356FF0" w:rsidRDefault="00356FF0">
            <w:pPr>
              <w:rPr>
                <w:rFonts w:ascii="Candara" w:hAnsi="Candara"/>
                <w:b/>
                <w:sz w:val="14"/>
                <w:szCs w:val="14"/>
              </w:rPr>
            </w:pPr>
            <w:r w:rsidRPr="00F3642A">
              <w:rPr>
                <w:rFonts w:ascii="Candara" w:hAnsi="Candara"/>
                <w:b/>
                <w:sz w:val="14"/>
                <w:szCs w:val="14"/>
                <w:highlight w:val="lightGray"/>
              </w:rPr>
              <w:t>Personal, Social and Emotional Development</w:t>
            </w:r>
          </w:p>
          <w:p w14:paraId="27DF6449" w14:textId="77777777" w:rsidR="003834FC" w:rsidRPr="00F3642A" w:rsidRDefault="003834FC">
            <w:pPr>
              <w:rPr>
                <w:rFonts w:ascii="Candara" w:hAnsi="Candara"/>
                <w:b/>
                <w:sz w:val="14"/>
                <w:szCs w:val="14"/>
              </w:rPr>
            </w:pPr>
          </w:p>
          <w:p w14:paraId="02B1A305" w14:textId="418E9143" w:rsidR="00C41205" w:rsidRDefault="002764D9">
            <w:pPr>
              <w:rPr>
                <w:rFonts w:ascii="Candara" w:hAnsi="Candara" w:cstheme="minorHAnsi"/>
                <w:b/>
                <w:bCs/>
                <w:sz w:val="14"/>
                <w:szCs w:val="14"/>
              </w:rPr>
            </w:pPr>
            <w:r w:rsidRPr="00F3642A">
              <w:rPr>
                <w:rFonts w:ascii="Candara" w:hAnsi="Candara" w:cstheme="minorHAnsi"/>
                <w:b/>
                <w:bCs/>
                <w:sz w:val="14"/>
                <w:szCs w:val="14"/>
              </w:rPr>
              <w:t>We will</w:t>
            </w:r>
            <w:r w:rsidR="00AE2F82" w:rsidRPr="00F3642A">
              <w:rPr>
                <w:rFonts w:ascii="Candara" w:hAnsi="Candara" w:cstheme="minorHAnsi"/>
                <w:b/>
                <w:bCs/>
                <w:sz w:val="14"/>
                <w:szCs w:val="14"/>
              </w:rPr>
              <w:t xml:space="preserve"> be</w:t>
            </w:r>
            <w:r w:rsidR="00F63FE3" w:rsidRPr="00F3642A">
              <w:rPr>
                <w:rFonts w:ascii="Candara" w:hAnsi="Candara" w:cstheme="minorHAnsi"/>
                <w:b/>
                <w:bCs/>
                <w:sz w:val="14"/>
                <w:szCs w:val="14"/>
              </w:rPr>
              <w:t>:</w:t>
            </w:r>
          </w:p>
          <w:p w14:paraId="156793F4" w14:textId="7907A1CE" w:rsidR="00A719EB" w:rsidRPr="002043E4" w:rsidRDefault="00F2150E" w:rsidP="00E859E4">
            <w:pPr>
              <w:pStyle w:val="ListParagraph"/>
              <w:numPr>
                <w:ilvl w:val="0"/>
                <w:numId w:val="12"/>
              </w:numPr>
              <w:rPr>
                <w:rFonts w:cstheme="minorHAnsi"/>
                <w:b/>
                <w:bCs/>
                <w:sz w:val="14"/>
                <w:szCs w:val="14"/>
              </w:rPr>
            </w:pPr>
            <w:r>
              <w:rPr>
                <w:rFonts w:eastAsia="Calibri" w:cstheme="minorHAnsi"/>
                <w:sz w:val="16"/>
                <w:szCs w:val="16"/>
              </w:rPr>
              <w:t xml:space="preserve">Working on our understanding that our </w:t>
            </w:r>
            <w:r w:rsidR="00E859E4" w:rsidRPr="002043E4">
              <w:rPr>
                <w:rFonts w:eastAsia="Calibri" w:cstheme="minorHAnsi"/>
                <w:sz w:val="16"/>
                <w:szCs w:val="16"/>
              </w:rPr>
              <w:t xml:space="preserve">actions affect other people, for example, </w:t>
            </w:r>
            <w:r w:rsidRPr="002043E4">
              <w:rPr>
                <w:rFonts w:eastAsia="Calibri" w:cstheme="minorHAnsi"/>
                <w:sz w:val="16"/>
                <w:szCs w:val="16"/>
              </w:rPr>
              <w:t>comfort</w:t>
            </w:r>
            <w:r>
              <w:rPr>
                <w:rFonts w:eastAsia="Calibri" w:cstheme="minorHAnsi"/>
                <w:sz w:val="16"/>
                <w:szCs w:val="16"/>
              </w:rPr>
              <w:t xml:space="preserve">ing </w:t>
            </w:r>
            <w:r w:rsidRPr="002043E4">
              <w:rPr>
                <w:rFonts w:eastAsia="Calibri" w:cstheme="minorHAnsi"/>
                <w:sz w:val="16"/>
                <w:szCs w:val="16"/>
              </w:rPr>
              <w:t>another</w:t>
            </w:r>
            <w:r w:rsidR="00E859E4" w:rsidRPr="002043E4">
              <w:rPr>
                <w:rFonts w:eastAsia="Calibri" w:cstheme="minorHAnsi"/>
                <w:sz w:val="16"/>
                <w:szCs w:val="16"/>
              </w:rPr>
              <w:t xml:space="preserve"> child when they realise they have upset them.</w:t>
            </w:r>
          </w:p>
          <w:p w14:paraId="03E0A153" w14:textId="4C8D30D8" w:rsidR="002043E4" w:rsidRPr="002043E4" w:rsidRDefault="002043E4" w:rsidP="002043E4">
            <w:pPr>
              <w:pStyle w:val="ListParagraph"/>
              <w:numPr>
                <w:ilvl w:val="0"/>
                <w:numId w:val="12"/>
              </w:numPr>
              <w:autoSpaceDE w:val="0"/>
              <w:autoSpaceDN w:val="0"/>
              <w:adjustRightInd w:val="0"/>
              <w:rPr>
                <w:rFonts w:eastAsia="Calibri" w:cstheme="minorHAnsi"/>
                <w:bCs/>
                <w:sz w:val="16"/>
                <w:szCs w:val="16"/>
              </w:rPr>
            </w:pPr>
            <w:r>
              <w:rPr>
                <w:rFonts w:eastAsia="Calibri" w:cstheme="minorHAnsi"/>
                <w:bCs/>
                <w:sz w:val="16"/>
                <w:szCs w:val="16"/>
              </w:rPr>
              <w:t xml:space="preserve">Working on </w:t>
            </w:r>
            <w:r w:rsidRPr="002043E4">
              <w:rPr>
                <w:rFonts w:eastAsia="Calibri" w:cstheme="minorHAnsi"/>
                <w:bCs/>
                <w:sz w:val="16"/>
                <w:szCs w:val="16"/>
              </w:rPr>
              <w:t>adjust</w:t>
            </w:r>
            <w:r>
              <w:rPr>
                <w:rFonts w:eastAsia="Calibri" w:cstheme="minorHAnsi"/>
                <w:bCs/>
                <w:sz w:val="16"/>
                <w:szCs w:val="16"/>
              </w:rPr>
              <w:t>ing our</w:t>
            </w:r>
            <w:r w:rsidRPr="002043E4">
              <w:rPr>
                <w:rFonts w:eastAsia="Calibri" w:cstheme="minorHAnsi"/>
                <w:bCs/>
                <w:sz w:val="16"/>
                <w:szCs w:val="16"/>
              </w:rPr>
              <w:t xml:space="preserve"> be</w:t>
            </w:r>
            <w:r w:rsidR="00F2150E">
              <w:rPr>
                <w:rFonts w:eastAsia="Calibri" w:cstheme="minorHAnsi"/>
                <w:bCs/>
                <w:sz w:val="16"/>
                <w:szCs w:val="16"/>
              </w:rPr>
              <w:t>haviour to different situations and taking changes of routine in our</w:t>
            </w:r>
            <w:r w:rsidRPr="002043E4">
              <w:rPr>
                <w:rFonts w:eastAsia="Calibri" w:cstheme="minorHAnsi"/>
                <w:bCs/>
                <w:sz w:val="16"/>
                <w:szCs w:val="16"/>
              </w:rPr>
              <w:t xml:space="preserve"> stride.</w:t>
            </w:r>
          </w:p>
          <w:p w14:paraId="0D4D69F5" w14:textId="59954889" w:rsidR="00E859E4" w:rsidRPr="002043E4" w:rsidRDefault="002043E4" w:rsidP="00E859E4">
            <w:pPr>
              <w:pStyle w:val="ListParagraph"/>
              <w:numPr>
                <w:ilvl w:val="0"/>
                <w:numId w:val="12"/>
              </w:numPr>
              <w:rPr>
                <w:rFonts w:cstheme="minorHAnsi"/>
                <w:b/>
                <w:bCs/>
                <w:sz w:val="14"/>
                <w:szCs w:val="14"/>
              </w:rPr>
            </w:pPr>
            <w:r>
              <w:rPr>
                <w:rFonts w:eastAsia="Calibri" w:cstheme="minorHAnsi"/>
                <w:bCs/>
                <w:sz w:val="16"/>
                <w:szCs w:val="16"/>
              </w:rPr>
              <w:t xml:space="preserve"> W</w:t>
            </w:r>
            <w:r w:rsidRPr="002043E4">
              <w:rPr>
                <w:rFonts w:eastAsia="Calibri" w:cstheme="minorHAnsi"/>
                <w:bCs/>
                <w:sz w:val="16"/>
                <w:szCs w:val="16"/>
              </w:rPr>
              <w:t>ork</w:t>
            </w:r>
            <w:r>
              <w:rPr>
                <w:rFonts w:eastAsia="Calibri" w:cstheme="minorHAnsi"/>
                <w:bCs/>
                <w:sz w:val="16"/>
                <w:szCs w:val="16"/>
              </w:rPr>
              <w:t>ing</w:t>
            </w:r>
            <w:r w:rsidR="00F2150E">
              <w:rPr>
                <w:rFonts w:eastAsia="Calibri" w:cstheme="minorHAnsi"/>
                <w:bCs/>
                <w:sz w:val="16"/>
                <w:szCs w:val="16"/>
              </w:rPr>
              <w:t xml:space="preserve"> as part of a group or class</w:t>
            </w:r>
            <w:r w:rsidRPr="002043E4">
              <w:rPr>
                <w:rFonts w:eastAsia="Calibri" w:cstheme="minorHAnsi"/>
                <w:bCs/>
                <w:sz w:val="16"/>
                <w:szCs w:val="16"/>
              </w:rPr>
              <w:t xml:space="preserve"> and understand</w:t>
            </w:r>
            <w:r w:rsidR="00F2150E">
              <w:rPr>
                <w:rFonts w:eastAsia="Calibri" w:cstheme="minorHAnsi"/>
                <w:bCs/>
                <w:sz w:val="16"/>
                <w:szCs w:val="16"/>
              </w:rPr>
              <w:t>ing</w:t>
            </w:r>
            <w:r w:rsidRPr="002043E4">
              <w:rPr>
                <w:rFonts w:eastAsia="Calibri" w:cstheme="minorHAnsi"/>
                <w:bCs/>
                <w:sz w:val="16"/>
                <w:szCs w:val="16"/>
              </w:rPr>
              <w:t xml:space="preserve"> and follow</w:t>
            </w:r>
            <w:r w:rsidR="00F2150E">
              <w:rPr>
                <w:rFonts w:eastAsia="Calibri" w:cstheme="minorHAnsi"/>
                <w:bCs/>
                <w:sz w:val="16"/>
                <w:szCs w:val="16"/>
              </w:rPr>
              <w:t>ing</w:t>
            </w:r>
            <w:r w:rsidRPr="002043E4">
              <w:rPr>
                <w:rFonts w:eastAsia="Calibri" w:cstheme="minorHAnsi"/>
                <w:bCs/>
                <w:sz w:val="16"/>
                <w:szCs w:val="16"/>
              </w:rPr>
              <w:t xml:space="preserve"> the rules.</w:t>
            </w:r>
          </w:p>
          <w:p w14:paraId="78990A2A" w14:textId="48F00AB8" w:rsidR="002043E4" w:rsidRPr="002043E4" w:rsidRDefault="002043E4" w:rsidP="00E859E4">
            <w:pPr>
              <w:pStyle w:val="ListParagraph"/>
              <w:numPr>
                <w:ilvl w:val="0"/>
                <w:numId w:val="12"/>
              </w:numPr>
              <w:rPr>
                <w:rFonts w:cstheme="minorHAnsi"/>
                <w:bCs/>
                <w:sz w:val="14"/>
                <w:szCs w:val="14"/>
              </w:rPr>
            </w:pPr>
            <w:r>
              <w:rPr>
                <w:rFonts w:eastAsia="Calibri" w:cstheme="minorHAnsi"/>
                <w:bCs/>
                <w:sz w:val="16"/>
                <w:szCs w:val="16"/>
              </w:rPr>
              <w:t xml:space="preserve"> Talk</w:t>
            </w:r>
            <w:r w:rsidR="008A5AC3">
              <w:rPr>
                <w:rFonts w:eastAsia="Calibri" w:cstheme="minorHAnsi"/>
                <w:bCs/>
                <w:sz w:val="16"/>
                <w:szCs w:val="16"/>
              </w:rPr>
              <w:t>ing</w:t>
            </w:r>
            <w:r>
              <w:rPr>
                <w:rFonts w:eastAsia="Calibri" w:cstheme="minorHAnsi"/>
                <w:bCs/>
                <w:sz w:val="16"/>
                <w:szCs w:val="16"/>
              </w:rPr>
              <w:t xml:space="preserve"> about how we</w:t>
            </w:r>
            <w:r w:rsidRPr="002043E4">
              <w:rPr>
                <w:rFonts w:eastAsia="Calibri" w:cstheme="minorHAnsi"/>
                <w:bCs/>
                <w:sz w:val="16"/>
                <w:szCs w:val="16"/>
              </w:rPr>
              <w:t xml:space="preserve"> and others show feelings, talk</w:t>
            </w:r>
            <w:r w:rsidR="00F2150E">
              <w:rPr>
                <w:rFonts w:eastAsia="Calibri" w:cstheme="minorHAnsi"/>
                <w:bCs/>
                <w:sz w:val="16"/>
                <w:szCs w:val="16"/>
              </w:rPr>
              <w:t>ing about our</w:t>
            </w:r>
            <w:r w:rsidRPr="002043E4">
              <w:rPr>
                <w:rFonts w:eastAsia="Calibri" w:cstheme="minorHAnsi"/>
                <w:bCs/>
                <w:sz w:val="16"/>
                <w:szCs w:val="16"/>
              </w:rPr>
              <w:t xml:space="preserve"> own and others’ beha</w:t>
            </w:r>
            <w:r w:rsidR="00F2150E">
              <w:rPr>
                <w:rFonts w:eastAsia="Calibri" w:cstheme="minorHAnsi"/>
                <w:bCs/>
                <w:sz w:val="16"/>
                <w:szCs w:val="16"/>
              </w:rPr>
              <w:t>viour, and its consequences,</w:t>
            </w:r>
            <w:r w:rsidRPr="002043E4">
              <w:rPr>
                <w:rFonts w:eastAsia="Calibri" w:cstheme="minorHAnsi"/>
                <w:bCs/>
                <w:sz w:val="16"/>
                <w:szCs w:val="16"/>
              </w:rPr>
              <w:t xml:space="preserve"> know</w:t>
            </w:r>
            <w:r w:rsidR="00F2150E">
              <w:rPr>
                <w:rFonts w:eastAsia="Calibri" w:cstheme="minorHAnsi"/>
                <w:bCs/>
                <w:sz w:val="16"/>
                <w:szCs w:val="16"/>
              </w:rPr>
              <w:t>ing</w:t>
            </w:r>
            <w:r w:rsidRPr="002043E4">
              <w:rPr>
                <w:rFonts w:eastAsia="Calibri" w:cstheme="minorHAnsi"/>
                <w:bCs/>
                <w:sz w:val="16"/>
                <w:szCs w:val="16"/>
              </w:rPr>
              <w:t xml:space="preserve"> that some behaviour is unacceptable.</w:t>
            </w:r>
          </w:p>
          <w:p w14:paraId="11277BA5" w14:textId="77777777" w:rsidR="002043E4" w:rsidRPr="002043E4" w:rsidRDefault="002043E4" w:rsidP="002043E4">
            <w:pPr>
              <w:pStyle w:val="ListParagraph"/>
              <w:ind w:left="396"/>
              <w:rPr>
                <w:rFonts w:cstheme="minorHAnsi"/>
                <w:bCs/>
                <w:sz w:val="14"/>
                <w:szCs w:val="14"/>
              </w:rPr>
            </w:pPr>
          </w:p>
          <w:p w14:paraId="7F68CCC6" w14:textId="27817595" w:rsidR="00356FF0" w:rsidRPr="00F3642A" w:rsidRDefault="002764D9">
            <w:pPr>
              <w:rPr>
                <w:rFonts w:ascii="Candara" w:hAnsi="Candara" w:cstheme="minorHAnsi"/>
                <w:b/>
                <w:bCs/>
                <w:sz w:val="14"/>
                <w:szCs w:val="14"/>
              </w:rPr>
            </w:pPr>
            <w:r w:rsidRPr="00F3642A">
              <w:rPr>
                <w:rFonts w:ascii="Candara" w:hAnsi="Candara" w:cstheme="minorHAnsi"/>
                <w:b/>
                <w:bCs/>
                <w:sz w:val="14"/>
                <w:szCs w:val="14"/>
              </w:rPr>
              <w:t>Parents please would you:</w:t>
            </w:r>
          </w:p>
          <w:p w14:paraId="7284B579" w14:textId="77777777" w:rsidR="00356FF0" w:rsidRPr="00F3642A" w:rsidRDefault="00F04AD1" w:rsidP="00F04AD1">
            <w:pPr>
              <w:pStyle w:val="ListParagraph"/>
              <w:numPr>
                <w:ilvl w:val="0"/>
                <w:numId w:val="2"/>
              </w:numPr>
              <w:rPr>
                <w:rFonts w:ascii="Candara" w:hAnsi="Candara" w:cs="Calibri Light"/>
                <w:sz w:val="14"/>
                <w:szCs w:val="14"/>
              </w:rPr>
            </w:pPr>
            <w:r w:rsidRPr="00F3642A">
              <w:rPr>
                <w:rFonts w:ascii="Candara" w:hAnsi="Candara" w:cs="Calibri Light"/>
                <w:sz w:val="14"/>
                <w:szCs w:val="14"/>
              </w:rPr>
              <w:t>Talk with your child about their day at school.</w:t>
            </w:r>
          </w:p>
          <w:p w14:paraId="42D2EBBB" w14:textId="645B7B04" w:rsidR="00356FF0" w:rsidRPr="00F3642A" w:rsidRDefault="00F04AD1" w:rsidP="00AE2F82">
            <w:pPr>
              <w:pStyle w:val="ListParagraph"/>
              <w:numPr>
                <w:ilvl w:val="0"/>
                <w:numId w:val="2"/>
              </w:numPr>
              <w:rPr>
                <w:rFonts w:ascii="Candara" w:hAnsi="Candara" w:cs="Calibri Light"/>
                <w:b/>
                <w:sz w:val="14"/>
                <w:szCs w:val="14"/>
              </w:rPr>
            </w:pPr>
            <w:r w:rsidRPr="00F3642A">
              <w:rPr>
                <w:rFonts w:ascii="Candara" w:hAnsi="Candara" w:cs="Calibri Light"/>
                <w:sz w:val="14"/>
                <w:szCs w:val="14"/>
              </w:rPr>
              <w:t xml:space="preserve">Encourage your child to talk with friends and adults </w:t>
            </w:r>
            <w:r w:rsidR="00AE2F82" w:rsidRPr="00F3642A">
              <w:rPr>
                <w:rFonts w:ascii="Candara" w:hAnsi="Candara" w:cs="Calibri Light"/>
                <w:sz w:val="14"/>
                <w:szCs w:val="14"/>
              </w:rPr>
              <w:t>each day.</w:t>
            </w:r>
          </w:p>
          <w:p w14:paraId="248B2E35" w14:textId="3A5C8F0D" w:rsidR="00A3044F" w:rsidRPr="00F3642A" w:rsidRDefault="00F3642A" w:rsidP="00AE2F82">
            <w:pPr>
              <w:pStyle w:val="ListParagraph"/>
              <w:numPr>
                <w:ilvl w:val="0"/>
                <w:numId w:val="2"/>
              </w:numPr>
              <w:rPr>
                <w:rFonts w:ascii="Candara" w:hAnsi="Candara" w:cs="Calibri Light"/>
                <w:bCs/>
                <w:sz w:val="14"/>
                <w:szCs w:val="14"/>
              </w:rPr>
            </w:pPr>
            <w:r>
              <w:rPr>
                <w:rFonts w:ascii="Candara" w:hAnsi="Candara" w:cs="Calibri Light"/>
                <w:bCs/>
                <w:sz w:val="14"/>
                <w:szCs w:val="14"/>
              </w:rPr>
              <w:t>Continue</w:t>
            </w:r>
            <w:r w:rsidR="00A97B08" w:rsidRPr="00F3642A">
              <w:rPr>
                <w:rFonts w:ascii="Candara" w:hAnsi="Candara" w:cs="Calibri Light"/>
                <w:bCs/>
                <w:sz w:val="14"/>
                <w:szCs w:val="14"/>
              </w:rPr>
              <w:t xml:space="preserve"> to look</w:t>
            </w:r>
            <w:r w:rsidR="00A3044F" w:rsidRPr="00F3642A">
              <w:rPr>
                <w:rFonts w:ascii="Candara" w:hAnsi="Candara" w:cs="Calibri Light"/>
                <w:bCs/>
                <w:sz w:val="14"/>
                <w:szCs w:val="14"/>
              </w:rPr>
              <w:t xml:space="preserve"> at your home recycling and ask your</w:t>
            </w:r>
            <w:r w:rsidR="005C158E">
              <w:rPr>
                <w:rFonts w:ascii="Candara" w:hAnsi="Candara" w:cs="Calibri Light"/>
                <w:bCs/>
                <w:sz w:val="14"/>
                <w:szCs w:val="14"/>
              </w:rPr>
              <w:t xml:space="preserve"> child to help you sort it out, e</w:t>
            </w:r>
            <w:r w:rsidR="009249E9" w:rsidRPr="00F3642A">
              <w:rPr>
                <w:rFonts w:ascii="Candara" w:hAnsi="Candara" w:cs="Calibri Light"/>
                <w:bCs/>
                <w:sz w:val="14"/>
                <w:szCs w:val="14"/>
              </w:rPr>
              <w:t xml:space="preserve">specially as I know how hard </w:t>
            </w:r>
            <w:r w:rsidR="006A3369" w:rsidRPr="00F3642A">
              <w:rPr>
                <w:rFonts w:ascii="Candara" w:hAnsi="Candara" w:cs="Calibri Light"/>
                <w:bCs/>
                <w:sz w:val="14"/>
                <w:szCs w:val="14"/>
              </w:rPr>
              <w:t>you</w:t>
            </w:r>
            <w:r w:rsidR="009249E9" w:rsidRPr="00F3642A">
              <w:rPr>
                <w:rFonts w:ascii="Candara" w:hAnsi="Candara" w:cs="Calibri Light"/>
                <w:bCs/>
                <w:sz w:val="14"/>
                <w:szCs w:val="14"/>
              </w:rPr>
              <w:t xml:space="preserve"> are all working on recycling.</w:t>
            </w:r>
          </w:p>
          <w:p w14:paraId="361C2C11" w14:textId="270D52E6" w:rsidR="00C41205" w:rsidRPr="00F3642A" w:rsidRDefault="00C41205" w:rsidP="001C072C">
            <w:pPr>
              <w:pStyle w:val="ListParagraph"/>
              <w:rPr>
                <w:rFonts w:ascii="Candara" w:hAnsi="Candara" w:cstheme="minorHAnsi"/>
                <w:b/>
                <w:sz w:val="14"/>
                <w:szCs w:val="14"/>
              </w:rPr>
            </w:pPr>
          </w:p>
          <w:p w14:paraId="15172E4D" w14:textId="77777777" w:rsidR="00BF20F1" w:rsidRDefault="00BF20F1" w:rsidP="00004B53">
            <w:pPr>
              <w:pStyle w:val="ListParagraph"/>
              <w:rPr>
                <w:rFonts w:ascii="Candara" w:hAnsi="Candara"/>
                <w:b/>
                <w:sz w:val="14"/>
                <w:szCs w:val="14"/>
              </w:rPr>
            </w:pPr>
          </w:p>
          <w:p w14:paraId="00BD8A9D" w14:textId="00790A58" w:rsidR="00E859E4" w:rsidRPr="00F3642A" w:rsidRDefault="00E859E4" w:rsidP="00004B53">
            <w:pPr>
              <w:pStyle w:val="ListParagraph"/>
              <w:rPr>
                <w:rFonts w:ascii="Candara" w:hAnsi="Candara"/>
                <w:b/>
                <w:sz w:val="14"/>
                <w:szCs w:val="14"/>
              </w:rPr>
            </w:pPr>
          </w:p>
        </w:tc>
        <w:tc>
          <w:tcPr>
            <w:tcW w:w="4459" w:type="dxa"/>
          </w:tcPr>
          <w:p w14:paraId="027B656E" w14:textId="7D1C5F86" w:rsidR="00356FF0" w:rsidRDefault="00356FF0">
            <w:pPr>
              <w:rPr>
                <w:rFonts w:ascii="Candara" w:hAnsi="Candara"/>
                <w:b/>
                <w:sz w:val="14"/>
                <w:szCs w:val="14"/>
              </w:rPr>
            </w:pPr>
            <w:r w:rsidRPr="00F3642A">
              <w:rPr>
                <w:rFonts w:ascii="Candara" w:hAnsi="Candara"/>
                <w:b/>
                <w:sz w:val="14"/>
                <w:szCs w:val="14"/>
                <w:highlight w:val="lightGray"/>
              </w:rPr>
              <w:t>Communication and Language</w:t>
            </w:r>
          </w:p>
          <w:p w14:paraId="52EEEFDF" w14:textId="719715F6" w:rsidR="00F04AD1" w:rsidRPr="00F3642A" w:rsidRDefault="00F04AD1">
            <w:pPr>
              <w:rPr>
                <w:rFonts w:ascii="Candara" w:hAnsi="Candara" w:cstheme="minorHAnsi"/>
                <w:b/>
                <w:bCs/>
                <w:sz w:val="14"/>
                <w:szCs w:val="14"/>
              </w:rPr>
            </w:pPr>
            <w:r w:rsidRPr="00F3642A">
              <w:rPr>
                <w:rFonts w:ascii="Candara" w:hAnsi="Candara" w:cstheme="minorHAnsi"/>
                <w:b/>
                <w:bCs/>
                <w:sz w:val="14"/>
                <w:szCs w:val="14"/>
              </w:rPr>
              <w:t>We will be:</w:t>
            </w:r>
          </w:p>
          <w:p w14:paraId="3476096A" w14:textId="48897D5A" w:rsidR="002043E4" w:rsidRPr="008A5AC3" w:rsidRDefault="002043E4" w:rsidP="002043E4">
            <w:pPr>
              <w:pStyle w:val="ListParagraph"/>
              <w:numPr>
                <w:ilvl w:val="0"/>
                <w:numId w:val="2"/>
              </w:numPr>
              <w:autoSpaceDE w:val="0"/>
              <w:autoSpaceDN w:val="0"/>
              <w:adjustRightInd w:val="0"/>
              <w:rPr>
                <w:rFonts w:eastAsia="Calibri" w:cstheme="minorHAnsi"/>
                <w:sz w:val="16"/>
                <w:szCs w:val="16"/>
              </w:rPr>
            </w:pPr>
            <w:r w:rsidRPr="008A5AC3">
              <w:rPr>
                <w:rFonts w:eastAsia="Calibri" w:cstheme="minorHAnsi"/>
                <w:sz w:val="16"/>
                <w:szCs w:val="16"/>
              </w:rPr>
              <w:t xml:space="preserve">Listening to stories with increasing attention and recall. </w:t>
            </w:r>
          </w:p>
          <w:p w14:paraId="2F5404B8" w14:textId="0F549D8E" w:rsidR="002043E4" w:rsidRPr="008A5AC3" w:rsidRDefault="002043E4" w:rsidP="002043E4">
            <w:pPr>
              <w:pStyle w:val="ListParagraph"/>
              <w:numPr>
                <w:ilvl w:val="0"/>
                <w:numId w:val="2"/>
              </w:numPr>
              <w:autoSpaceDE w:val="0"/>
              <w:autoSpaceDN w:val="0"/>
              <w:adjustRightInd w:val="0"/>
              <w:rPr>
                <w:rFonts w:eastAsia="Calibri" w:cstheme="minorHAnsi"/>
                <w:sz w:val="16"/>
                <w:szCs w:val="16"/>
              </w:rPr>
            </w:pPr>
            <w:r w:rsidRPr="008A5AC3">
              <w:rPr>
                <w:rFonts w:eastAsia="Calibri" w:cstheme="minorHAnsi"/>
                <w:sz w:val="16"/>
                <w:szCs w:val="16"/>
              </w:rPr>
              <w:t>Joining in with r</w:t>
            </w:r>
            <w:r w:rsidR="00F2150E">
              <w:rPr>
                <w:rFonts w:eastAsia="Calibri" w:cstheme="minorHAnsi"/>
                <w:sz w:val="16"/>
                <w:szCs w:val="16"/>
              </w:rPr>
              <w:t>epeated refrains and anticipating</w:t>
            </w:r>
            <w:r w:rsidRPr="008A5AC3">
              <w:rPr>
                <w:rFonts w:eastAsia="Calibri" w:cstheme="minorHAnsi"/>
                <w:sz w:val="16"/>
                <w:szCs w:val="16"/>
              </w:rPr>
              <w:t xml:space="preserve"> key events and phrases in rhymes and stories.</w:t>
            </w:r>
          </w:p>
          <w:p w14:paraId="75BB4CFA" w14:textId="77777777" w:rsidR="002043E4" w:rsidRPr="008A5AC3" w:rsidRDefault="002043E4" w:rsidP="002043E4">
            <w:pPr>
              <w:pStyle w:val="ListParagraph"/>
              <w:numPr>
                <w:ilvl w:val="0"/>
                <w:numId w:val="2"/>
              </w:numPr>
              <w:autoSpaceDE w:val="0"/>
              <w:autoSpaceDN w:val="0"/>
              <w:adjustRightInd w:val="0"/>
              <w:rPr>
                <w:rFonts w:eastAsia="Calibri" w:cstheme="minorHAnsi"/>
                <w:sz w:val="16"/>
                <w:szCs w:val="16"/>
              </w:rPr>
            </w:pPr>
            <w:r w:rsidRPr="008A5AC3">
              <w:rPr>
                <w:rFonts w:eastAsia="Calibri" w:cstheme="minorHAnsi"/>
                <w:bCs/>
                <w:sz w:val="16"/>
                <w:szCs w:val="16"/>
              </w:rPr>
              <w:t>following instructions involving several ideas or actions.</w:t>
            </w:r>
          </w:p>
          <w:p w14:paraId="537B812B" w14:textId="58228BD7" w:rsidR="002043E4" w:rsidRPr="008A5AC3" w:rsidRDefault="002043E4" w:rsidP="002043E4">
            <w:pPr>
              <w:pStyle w:val="ListParagraph"/>
              <w:numPr>
                <w:ilvl w:val="0"/>
                <w:numId w:val="2"/>
              </w:numPr>
              <w:autoSpaceDE w:val="0"/>
              <w:autoSpaceDN w:val="0"/>
              <w:adjustRightInd w:val="0"/>
              <w:rPr>
                <w:rFonts w:eastAsia="Calibri" w:cstheme="minorHAnsi"/>
                <w:sz w:val="16"/>
                <w:szCs w:val="16"/>
              </w:rPr>
            </w:pPr>
            <w:r w:rsidRPr="008A5AC3">
              <w:rPr>
                <w:rFonts w:eastAsia="Calibri" w:cstheme="minorHAnsi"/>
                <w:bCs/>
                <w:sz w:val="16"/>
                <w:szCs w:val="16"/>
              </w:rPr>
              <w:t xml:space="preserve"> Answering ‘how’</w:t>
            </w:r>
            <w:r w:rsidR="00F2150E">
              <w:rPr>
                <w:rFonts w:eastAsia="Calibri" w:cstheme="minorHAnsi"/>
                <w:bCs/>
                <w:sz w:val="16"/>
                <w:szCs w:val="16"/>
              </w:rPr>
              <w:t xml:space="preserve"> and ‘why’ questions about our</w:t>
            </w:r>
            <w:r w:rsidRPr="008A5AC3">
              <w:rPr>
                <w:rFonts w:eastAsia="Calibri" w:cstheme="minorHAnsi"/>
                <w:bCs/>
                <w:sz w:val="16"/>
                <w:szCs w:val="16"/>
              </w:rPr>
              <w:t xml:space="preserve"> experiences and in response to stories or events</w:t>
            </w:r>
            <w:r w:rsidRPr="008A5AC3">
              <w:rPr>
                <w:rFonts w:eastAsia="Calibri" w:cstheme="minorHAnsi"/>
                <w:sz w:val="16"/>
                <w:szCs w:val="16"/>
              </w:rPr>
              <w:t>.</w:t>
            </w:r>
          </w:p>
          <w:p w14:paraId="7D0DE1BE" w14:textId="650E5B40" w:rsidR="008A5AC3" w:rsidRPr="008A5AC3" w:rsidRDefault="00F2150E" w:rsidP="008A5AC3">
            <w:pPr>
              <w:pStyle w:val="ListParagraph"/>
              <w:numPr>
                <w:ilvl w:val="0"/>
                <w:numId w:val="2"/>
              </w:numPr>
              <w:autoSpaceDE w:val="0"/>
              <w:autoSpaceDN w:val="0"/>
              <w:adjustRightInd w:val="0"/>
              <w:rPr>
                <w:rFonts w:eastAsia="Calibri" w:cstheme="minorHAnsi"/>
                <w:bCs/>
                <w:sz w:val="16"/>
                <w:szCs w:val="16"/>
              </w:rPr>
            </w:pPr>
            <w:r>
              <w:rPr>
                <w:rFonts w:eastAsia="Calibri" w:cstheme="minorHAnsi"/>
                <w:bCs/>
                <w:sz w:val="16"/>
                <w:szCs w:val="16"/>
              </w:rPr>
              <w:t>Developing our</w:t>
            </w:r>
            <w:r w:rsidR="008A5AC3" w:rsidRPr="008A5AC3">
              <w:rPr>
                <w:rFonts w:eastAsia="Calibri" w:cstheme="minorHAnsi"/>
                <w:bCs/>
                <w:sz w:val="16"/>
                <w:szCs w:val="16"/>
              </w:rPr>
              <w:t xml:space="preserve"> own narratives and explanations by connecting ideas or events.</w:t>
            </w:r>
          </w:p>
          <w:p w14:paraId="47EF84CA" w14:textId="3E4ABD47" w:rsidR="008A5AC3" w:rsidRPr="008A5AC3" w:rsidRDefault="008A5AC3" w:rsidP="008A5AC3">
            <w:pPr>
              <w:pStyle w:val="ListParagraph"/>
              <w:numPr>
                <w:ilvl w:val="0"/>
                <w:numId w:val="2"/>
              </w:numPr>
              <w:autoSpaceDE w:val="0"/>
              <w:autoSpaceDN w:val="0"/>
              <w:adjustRightInd w:val="0"/>
              <w:rPr>
                <w:rFonts w:eastAsia="Calibri" w:cstheme="minorHAnsi"/>
                <w:sz w:val="16"/>
                <w:szCs w:val="16"/>
              </w:rPr>
            </w:pPr>
            <w:r>
              <w:rPr>
                <w:rFonts w:eastAsia="Calibri" w:cstheme="minorHAnsi"/>
                <w:sz w:val="16"/>
                <w:szCs w:val="16"/>
              </w:rPr>
              <w:t>Responding</w:t>
            </w:r>
            <w:r w:rsidRPr="008A5AC3">
              <w:rPr>
                <w:rFonts w:eastAsia="Calibri" w:cstheme="minorHAnsi"/>
                <w:sz w:val="16"/>
                <w:szCs w:val="16"/>
              </w:rPr>
              <w:t xml:space="preserve"> to instructions involving a two-part sequence. </w:t>
            </w:r>
          </w:p>
          <w:p w14:paraId="79F3770F" w14:textId="471755E9" w:rsidR="002043E4" w:rsidRPr="008A5AC3" w:rsidRDefault="008A5AC3" w:rsidP="008A5AC3">
            <w:pPr>
              <w:pStyle w:val="ListParagraph"/>
              <w:numPr>
                <w:ilvl w:val="0"/>
                <w:numId w:val="2"/>
              </w:numPr>
              <w:autoSpaceDE w:val="0"/>
              <w:autoSpaceDN w:val="0"/>
              <w:adjustRightInd w:val="0"/>
              <w:rPr>
                <w:rFonts w:eastAsia="Calibri" w:cstheme="minorHAnsi"/>
                <w:sz w:val="16"/>
                <w:szCs w:val="16"/>
                <w:lang w:val="en-US"/>
              </w:rPr>
            </w:pPr>
            <w:r>
              <w:rPr>
                <w:rFonts w:eastAsia="Calibri" w:cstheme="minorHAnsi"/>
                <w:sz w:val="16"/>
                <w:szCs w:val="16"/>
              </w:rPr>
              <w:t>Developing our understanding of</w:t>
            </w:r>
            <w:r w:rsidRPr="008A5AC3">
              <w:rPr>
                <w:rFonts w:eastAsia="Calibri" w:cstheme="minorHAnsi"/>
                <w:sz w:val="16"/>
                <w:szCs w:val="16"/>
              </w:rPr>
              <w:t xml:space="preserve"> humour, e.g. nonsense rhymes, jokes</w:t>
            </w:r>
            <w:r w:rsidR="00F2150E">
              <w:rPr>
                <w:rFonts w:eastAsia="Calibri" w:cstheme="minorHAnsi"/>
                <w:sz w:val="16"/>
                <w:szCs w:val="16"/>
              </w:rPr>
              <w:t>, etc.</w:t>
            </w:r>
          </w:p>
          <w:p w14:paraId="491D0E20" w14:textId="77777777" w:rsidR="008A5AC3" w:rsidRPr="008A5AC3" w:rsidRDefault="008A5AC3" w:rsidP="008A5AC3">
            <w:pPr>
              <w:pStyle w:val="ListParagraph"/>
              <w:autoSpaceDE w:val="0"/>
              <w:autoSpaceDN w:val="0"/>
              <w:adjustRightInd w:val="0"/>
              <w:rPr>
                <w:rFonts w:eastAsia="Calibri" w:cstheme="minorHAnsi"/>
                <w:sz w:val="16"/>
                <w:szCs w:val="16"/>
                <w:lang w:val="en-US"/>
              </w:rPr>
            </w:pPr>
          </w:p>
          <w:p w14:paraId="400837C9" w14:textId="3FC7DDDC" w:rsidR="00F04AD1" w:rsidRPr="00F3642A" w:rsidRDefault="00F04AD1" w:rsidP="00F04AD1">
            <w:pPr>
              <w:rPr>
                <w:rFonts w:ascii="Candara" w:hAnsi="Candara"/>
                <w:sz w:val="14"/>
                <w:szCs w:val="14"/>
              </w:rPr>
            </w:pPr>
            <w:r w:rsidRPr="00F3642A">
              <w:rPr>
                <w:rFonts w:ascii="Candara" w:hAnsi="Candara"/>
                <w:b/>
                <w:bCs/>
                <w:sz w:val="14"/>
                <w:szCs w:val="14"/>
              </w:rPr>
              <w:t>Parents please would you:</w:t>
            </w:r>
          </w:p>
          <w:p w14:paraId="0B260967" w14:textId="2C5E8174" w:rsidR="00F04AD1" w:rsidRPr="00F3642A" w:rsidRDefault="00F04AD1" w:rsidP="00F04AD1">
            <w:pPr>
              <w:pStyle w:val="ListParagraph"/>
              <w:numPr>
                <w:ilvl w:val="0"/>
                <w:numId w:val="2"/>
              </w:numPr>
              <w:rPr>
                <w:rFonts w:ascii="Candara" w:hAnsi="Candara"/>
                <w:sz w:val="14"/>
                <w:szCs w:val="14"/>
              </w:rPr>
            </w:pPr>
            <w:r w:rsidRPr="00F3642A">
              <w:rPr>
                <w:rFonts w:ascii="Candara" w:hAnsi="Candara"/>
                <w:sz w:val="14"/>
                <w:szCs w:val="14"/>
              </w:rPr>
              <w:t xml:space="preserve">Encourage your child to listen </w:t>
            </w:r>
            <w:r w:rsidR="00F3642A">
              <w:rPr>
                <w:rFonts w:ascii="Candara" w:hAnsi="Candara"/>
                <w:sz w:val="14"/>
                <w:szCs w:val="14"/>
              </w:rPr>
              <w:t xml:space="preserve">to </w:t>
            </w:r>
            <w:r w:rsidR="004C175A" w:rsidRPr="00F3642A">
              <w:rPr>
                <w:rFonts w:ascii="Candara" w:hAnsi="Candara"/>
                <w:sz w:val="14"/>
                <w:szCs w:val="14"/>
              </w:rPr>
              <w:t>and take part in conversations.</w:t>
            </w:r>
          </w:p>
          <w:p w14:paraId="3A23D68B" w14:textId="77DB4E3C" w:rsidR="00BF20F1" w:rsidRPr="00F3642A" w:rsidRDefault="00BF20F1" w:rsidP="00F04AD1">
            <w:pPr>
              <w:pStyle w:val="ListParagraph"/>
              <w:numPr>
                <w:ilvl w:val="0"/>
                <w:numId w:val="2"/>
              </w:numPr>
              <w:rPr>
                <w:rFonts w:ascii="Candara" w:hAnsi="Candara"/>
                <w:b/>
                <w:sz w:val="14"/>
                <w:szCs w:val="14"/>
              </w:rPr>
            </w:pPr>
            <w:r w:rsidRPr="00F3642A">
              <w:rPr>
                <w:rFonts w:ascii="Candara" w:hAnsi="Candara"/>
                <w:sz w:val="14"/>
                <w:szCs w:val="14"/>
              </w:rPr>
              <w:t>Sing nursery rhymes t</w:t>
            </w:r>
            <w:r w:rsidR="00D86EFC" w:rsidRPr="00F3642A">
              <w:rPr>
                <w:rFonts w:ascii="Candara" w:hAnsi="Candara"/>
                <w:sz w:val="14"/>
                <w:szCs w:val="14"/>
              </w:rPr>
              <w:t xml:space="preserve">ogether and </w:t>
            </w:r>
            <w:r w:rsidR="005C158E">
              <w:rPr>
                <w:rFonts w:ascii="Candara" w:hAnsi="Candara"/>
                <w:sz w:val="14"/>
                <w:szCs w:val="14"/>
              </w:rPr>
              <w:t xml:space="preserve">read </w:t>
            </w:r>
            <w:r w:rsidR="00D86EFC" w:rsidRPr="00F3642A">
              <w:rPr>
                <w:rFonts w:ascii="Candara" w:hAnsi="Candara"/>
                <w:sz w:val="14"/>
                <w:szCs w:val="14"/>
              </w:rPr>
              <w:t>books with rhy</w:t>
            </w:r>
            <w:r w:rsidRPr="00F3642A">
              <w:rPr>
                <w:rFonts w:ascii="Candara" w:hAnsi="Candara"/>
                <w:sz w:val="14"/>
                <w:szCs w:val="14"/>
              </w:rPr>
              <w:t>mes in.</w:t>
            </w:r>
            <w:r w:rsidRPr="00F3642A">
              <w:rPr>
                <w:rFonts w:ascii="Candara" w:hAnsi="Candara"/>
                <w:b/>
                <w:sz w:val="14"/>
                <w:szCs w:val="14"/>
              </w:rPr>
              <w:t xml:space="preserve"> </w:t>
            </w:r>
          </w:p>
        </w:tc>
        <w:tc>
          <w:tcPr>
            <w:tcW w:w="6571" w:type="dxa"/>
          </w:tcPr>
          <w:p w14:paraId="7A2F4CB2" w14:textId="4D7DA4E7" w:rsidR="004C175A" w:rsidRDefault="008066EB" w:rsidP="008066EB">
            <w:pPr>
              <w:ind w:left="360"/>
              <w:rPr>
                <w:rFonts w:ascii="Candara" w:hAnsi="Candara"/>
                <w:b/>
                <w:bCs/>
                <w:sz w:val="20"/>
                <w:szCs w:val="20"/>
              </w:rPr>
            </w:pPr>
            <w:r w:rsidRPr="00F3642A">
              <w:rPr>
                <w:rFonts w:ascii="Candara" w:hAnsi="Candara"/>
                <w:b/>
                <w:bCs/>
                <w:sz w:val="20"/>
                <w:szCs w:val="20"/>
                <w:highlight w:val="lightGray"/>
              </w:rPr>
              <w:t>Relig</w:t>
            </w:r>
            <w:r w:rsidR="00090034" w:rsidRPr="00F3642A">
              <w:rPr>
                <w:rFonts w:ascii="Candara" w:hAnsi="Candara"/>
                <w:b/>
                <w:bCs/>
                <w:sz w:val="20"/>
                <w:szCs w:val="20"/>
                <w:highlight w:val="lightGray"/>
              </w:rPr>
              <w:t>ious Education:</w:t>
            </w:r>
            <w:r w:rsidR="00267778" w:rsidRPr="00F3642A">
              <w:rPr>
                <w:rFonts w:ascii="Candara" w:hAnsi="Candara"/>
                <w:b/>
                <w:bCs/>
                <w:sz w:val="20"/>
                <w:szCs w:val="20"/>
                <w:highlight w:val="lightGray"/>
              </w:rPr>
              <w:t xml:space="preserve"> </w:t>
            </w:r>
            <w:r w:rsidR="006950BE" w:rsidRPr="00F3642A">
              <w:rPr>
                <w:rFonts w:ascii="Candara" w:hAnsi="Candara"/>
                <w:b/>
                <w:bCs/>
                <w:sz w:val="20"/>
                <w:szCs w:val="20"/>
              </w:rPr>
              <w:t xml:space="preserve"> </w:t>
            </w:r>
            <w:r w:rsidR="001123EA">
              <w:rPr>
                <w:rFonts w:ascii="Candara" w:hAnsi="Candara"/>
                <w:b/>
                <w:bCs/>
                <w:sz w:val="20"/>
                <w:szCs w:val="20"/>
              </w:rPr>
              <w:t xml:space="preserve">Discipleship. </w:t>
            </w:r>
          </w:p>
          <w:p w14:paraId="682C0DDA" w14:textId="77777777" w:rsidR="003834FC" w:rsidRPr="00F3642A" w:rsidRDefault="003834FC" w:rsidP="008066EB">
            <w:pPr>
              <w:ind w:left="360"/>
              <w:rPr>
                <w:rFonts w:ascii="Candara" w:hAnsi="Candara"/>
                <w:b/>
                <w:bCs/>
                <w:sz w:val="20"/>
                <w:szCs w:val="20"/>
              </w:rPr>
            </w:pPr>
          </w:p>
          <w:p w14:paraId="65E95B7D" w14:textId="6066EFF2" w:rsidR="009249E9" w:rsidRPr="005C158E" w:rsidRDefault="00C41205" w:rsidP="009249E9">
            <w:pPr>
              <w:rPr>
                <w:rFonts w:ascii="Candara" w:hAnsi="Candara"/>
                <w:sz w:val="20"/>
                <w:szCs w:val="20"/>
              </w:rPr>
            </w:pPr>
            <w:r w:rsidRPr="00F3642A">
              <w:rPr>
                <w:rFonts w:ascii="Candara" w:hAnsi="Candara"/>
                <w:sz w:val="20"/>
                <w:szCs w:val="20"/>
              </w:rPr>
              <w:t xml:space="preserve"> </w:t>
            </w:r>
            <w:r w:rsidR="009249E9" w:rsidRPr="00F3642A">
              <w:rPr>
                <w:rFonts w:ascii="Candara" w:hAnsi="Candara"/>
                <w:sz w:val="18"/>
                <w:szCs w:val="18"/>
              </w:rPr>
              <w:t>We will be:</w:t>
            </w:r>
          </w:p>
          <w:p w14:paraId="23541D22" w14:textId="0E9C92A9" w:rsidR="00E11A51" w:rsidRDefault="001123EA" w:rsidP="001123EA">
            <w:pPr>
              <w:pStyle w:val="ListParagraph"/>
              <w:numPr>
                <w:ilvl w:val="0"/>
                <w:numId w:val="2"/>
              </w:numPr>
              <w:rPr>
                <w:rFonts w:ascii="Candara" w:hAnsi="Candara"/>
                <w:sz w:val="16"/>
                <w:szCs w:val="16"/>
              </w:rPr>
            </w:pPr>
            <w:r>
              <w:rPr>
                <w:rFonts w:ascii="Candara" w:hAnsi="Candara"/>
                <w:sz w:val="16"/>
                <w:szCs w:val="16"/>
              </w:rPr>
              <w:t xml:space="preserve">Reading </w:t>
            </w:r>
            <w:r w:rsidR="00F2150E">
              <w:rPr>
                <w:rFonts w:ascii="Candara" w:hAnsi="Candara"/>
                <w:sz w:val="16"/>
                <w:szCs w:val="16"/>
              </w:rPr>
              <w:t xml:space="preserve">about </w:t>
            </w:r>
            <w:r>
              <w:rPr>
                <w:rFonts w:ascii="Candara" w:hAnsi="Candara"/>
                <w:sz w:val="16"/>
                <w:szCs w:val="16"/>
              </w:rPr>
              <w:t>the Good Samaritan.</w:t>
            </w:r>
          </w:p>
          <w:p w14:paraId="420B7C82" w14:textId="4C205D3A" w:rsidR="003834FC" w:rsidRDefault="003834FC" w:rsidP="001123EA">
            <w:pPr>
              <w:pStyle w:val="ListParagraph"/>
              <w:numPr>
                <w:ilvl w:val="0"/>
                <w:numId w:val="2"/>
              </w:numPr>
              <w:rPr>
                <w:rFonts w:cstheme="minorHAnsi"/>
                <w:sz w:val="16"/>
                <w:szCs w:val="16"/>
              </w:rPr>
            </w:pPr>
            <w:r w:rsidRPr="003834FC">
              <w:rPr>
                <w:rFonts w:cstheme="minorHAnsi"/>
                <w:sz w:val="16"/>
                <w:szCs w:val="16"/>
              </w:rPr>
              <w:t>Explain</w:t>
            </w:r>
            <w:r>
              <w:rPr>
                <w:rFonts w:cstheme="minorHAnsi"/>
                <w:sz w:val="16"/>
                <w:szCs w:val="16"/>
              </w:rPr>
              <w:t>ing</w:t>
            </w:r>
            <w:r w:rsidRPr="003834FC">
              <w:rPr>
                <w:rFonts w:cstheme="minorHAnsi"/>
                <w:sz w:val="16"/>
                <w:szCs w:val="16"/>
              </w:rPr>
              <w:t xml:space="preserve"> that Jesus told stories to show us how to be kind and how to care for others.</w:t>
            </w:r>
          </w:p>
          <w:p w14:paraId="61AC6730" w14:textId="77777777" w:rsidR="003834FC" w:rsidRDefault="003834FC" w:rsidP="001123EA">
            <w:pPr>
              <w:pStyle w:val="ListParagraph"/>
              <w:numPr>
                <w:ilvl w:val="0"/>
                <w:numId w:val="2"/>
              </w:numPr>
              <w:rPr>
                <w:rFonts w:cstheme="minorHAnsi"/>
                <w:sz w:val="16"/>
                <w:szCs w:val="16"/>
              </w:rPr>
            </w:pPr>
            <w:r w:rsidRPr="003834FC">
              <w:rPr>
                <w:rFonts w:cstheme="minorHAnsi"/>
                <w:sz w:val="16"/>
                <w:szCs w:val="16"/>
              </w:rPr>
              <w:t>Talk</w:t>
            </w:r>
            <w:r>
              <w:rPr>
                <w:rFonts w:cstheme="minorHAnsi"/>
                <w:sz w:val="16"/>
                <w:szCs w:val="16"/>
              </w:rPr>
              <w:t>ing</w:t>
            </w:r>
            <w:r w:rsidRPr="003834FC">
              <w:rPr>
                <w:rFonts w:cstheme="minorHAnsi"/>
                <w:sz w:val="16"/>
                <w:szCs w:val="16"/>
              </w:rPr>
              <w:t xml:space="preserve"> about how the Church has a list of the ways to behave. The church calls these </w:t>
            </w:r>
          </w:p>
          <w:p w14:paraId="10A567EB" w14:textId="13AEBF64" w:rsidR="003834FC" w:rsidRPr="003834FC" w:rsidRDefault="003834FC" w:rsidP="001123EA">
            <w:pPr>
              <w:pStyle w:val="ListParagraph"/>
              <w:numPr>
                <w:ilvl w:val="0"/>
                <w:numId w:val="2"/>
              </w:num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“</w:t>
            </w:r>
            <w:r w:rsidRPr="003834FC">
              <w:rPr>
                <w:rFonts w:cstheme="minorHAnsi"/>
                <w:b/>
                <w:i/>
                <w:sz w:val="16"/>
                <w:szCs w:val="16"/>
              </w:rPr>
              <w:t>virtues</w:t>
            </w:r>
            <w:r>
              <w:rPr>
                <w:rFonts w:cstheme="minorHAnsi"/>
                <w:sz w:val="16"/>
                <w:szCs w:val="16"/>
              </w:rPr>
              <w:t xml:space="preserve">”. </w:t>
            </w:r>
            <w:r w:rsidRPr="003834FC">
              <w:rPr>
                <w:rFonts w:cstheme="minorHAnsi"/>
                <w:sz w:val="16"/>
                <w:szCs w:val="16"/>
              </w:rPr>
              <w:t xml:space="preserve">Some of the virtues are; </w:t>
            </w:r>
            <w:r w:rsidRPr="003834FC">
              <w:rPr>
                <w:rFonts w:cstheme="minorHAnsi"/>
                <w:b/>
                <w:sz w:val="16"/>
                <w:szCs w:val="16"/>
              </w:rPr>
              <w:t>being fair, thinking before you do something; being brave and waiting for others to have a turn.</w:t>
            </w:r>
          </w:p>
          <w:p w14:paraId="5847E417" w14:textId="26BECCE9" w:rsidR="001123EA" w:rsidRDefault="001123EA" w:rsidP="001123EA">
            <w:pPr>
              <w:pStyle w:val="ListParagraph"/>
              <w:numPr>
                <w:ilvl w:val="0"/>
                <w:numId w:val="2"/>
              </w:numPr>
              <w:rPr>
                <w:rFonts w:ascii="Candara" w:hAnsi="Candara"/>
                <w:sz w:val="16"/>
                <w:szCs w:val="16"/>
              </w:rPr>
            </w:pPr>
            <w:r>
              <w:rPr>
                <w:rFonts w:ascii="Candara" w:hAnsi="Candara"/>
                <w:sz w:val="16"/>
                <w:szCs w:val="16"/>
              </w:rPr>
              <w:t>Visiting the church and talking to Father Christopher.</w:t>
            </w:r>
          </w:p>
          <w:p w14:paraId="00C7CF67" w14:textId="77777777" w:rsidR="003834FC" w:rsidRPr="001123EA" w:rsidRDefault="003834FC" w:rsidP="003834FC">
            <w:pPr>
              <w:pStyle w:val="ListParagraph"/>
              <w:rPr>
                <w:rFonts w:ascii="Candara" w:hAnsi="Candara"/>
                <w:sz w:val="16"/>
                <w:szCs w:val="16"/>
              </w:rPr>
            </w:pPr>
          </w:p>
          <w:p w14:paraId="2EA59C4E" w14:textId="5648ABB3" w:rsidR="009249E9" w:rsidRPr="00F3642A" w:rsidRDefault="009249E9" w:rsidP="009249E9">
            <w:pPr>
              <w:rPr>
                <w:rFonts w:ascii="Candara" w:hAnsi="Candara"/>
                <w:sz w:val="16"/>
                <w:szCs w:val="16"/>
              </w:rPr>
            </w:pPr>
            <w:r w:rsidRPr="00F3642A">
              <w:rPr>
                <w:rFonts w:ascii="Candara" w:hAnsi="Candara"/>
                <w:sz w:val="16"/>
                <w:szCs w:val="16"/>
              </w:rPr>
              <w:t>Parents please would you:</w:t>
            </w:r>
          </w:p>
          <w:p w14:paraId="226A2911" w14:textId="77777777" w:rsidR="009249E9" w:rsidRPr="00F3642A" w:rsidRDefault="009249E9" w:rsidP="009249E9">
            <w:pPr>
              <w:numPr>
                <w:ilvl w:val="0"/>
                <w:numId w:val="5"/>
              </w:numPr>
              <w:rPr>
                <w:rFonts w:ascii="Candara" w:hAnsi="Candara" w:cs="Calibri Light"/>
                <w:sz w:val="16"/>
                <w:szCs w:val="16"/>
              </w:rPr>
            </w:pPr>
            <w:r w:rsidRPr="00F3642A">
              <w:rPr>
                <w:rFonts w:ascii="Candara" w:hAnsi="Candara" w:cs="Calibri Light"/>
                <w:sz w:val="16"/>
                <w:szCs w:val="16"/>
              </w:rPr>
              <w:t>Visit the church for mass with your child.</w:t>
            </w:r>
          </w:p>
          <w:p w14:paraId="5DB624A6" w14:textId="77777777" w:rsidR="009249E9" w:rsidRPr="00F3642A" w:rsidRDefault="009249E9" w:rsidP="009249E9">
            <w:pPr>
              <w:numPr>
                <w:ilvl w:val="0"/>
                <w:numId w:val="5"/>
              </w:numPr>
              <w:rPr>
                <w:rFonts w:ascii="Candara" w:hAnsi="Candara" w:cs="Calibri Light"/>
                <w:sz w:val="16"/>
                <w:szCs w:val="16"/>
              </w:rPr>
            </w:pPr>
            <w:r w:rsidRPr="00F3642A">
              <w:rPr>
                <w:rFonts w:ascii="Candara" w:hAnsi="Candara" w:cs="Calibri Light"/>
                <w:sz w:val="16"/>
                <w:szCs w:val="16"/>
              </w:rPr>
              <w:t>Pray with your child at meal times.</w:t>
            </w:r>
          </w:p>
          <w:p w14:paraId="3DD6A7A6" w14:textId="6EEA59FB" w:rsidR="003834FC" w:rsidRPr="003834FC" w:rsidRDefault="003834FC" w:rsidP="00F3642A">
            <w:pPr>
              <w:pStyle w:val="ListParagraph"/>
              <w:numPr>
                <w:ilvl w:val="0"/>
                <w:numId w:val="5"/>
              </w:numPr>
              <w:rPr>
                <w:rFonts w:ascii="Candara" w:hAnsi="Candara"/>
                <w:sz w:val="20"/>
                <w:szCs w:val="20"/>
              </w:rPr>
            </w:pPr>
            <w:r>
              <w:rPr>
                <w:rFonts w:ascii="Candara" w:hAnsi="Candara" w:cs="Calibri Light"/>
                <w:sz w:val="16"/>
                <w:szCs w:val="16"/>
              </w:rPr>
              <w:t>Discuss the Virtues with your child.</w:t>
            </w:r>
          </w:p>
          <w:p w14:paraId="2F8AD863" w14:textId="7C972544" w:rsidR="003834FC" w:rsidRPr="003834FC" w:rsidRDefault="003834FC" w:rsidP="00F3642A">
            <w:pPr>
              <w:pStyle w:val="ListParagraph"/>
              <w:numPr>
                <w:ilvl w:val="0"/>
                <w:numId w:val="5"/>
              </w:numPr>
              <w:rPr>
                <w:rFonts w:ascii="Candara" w:hAnsi="Candara"/>
                <w:sz w:val="20"/>
                <w:szCs w:val="20"/>
              </w:rPr>
            </w:pPr>
            <w:r>
              <w:rPr>
                <w:rFonts w:ascii="Candara" w:hAnsi="Candara" w:cs="Calibri Light"/>
                <w:sz w:val="16"/>
                <w:szCs w:val="16"/>
              </w:rPr>
              <w:t xml:space="preserve">Discuss the story of The Good Samaritan. </w:t>
            </w:r>
          </w:p>
          <w:p w14:paraId="4F807715" w14:textId="032F04C5" w:rsidR="00C41205" w:rsidRPr="00F3642A" w:rsidRDefault="009249E9" w:rsidP="00F3642A">
            <w:pPr>
              <w:pStyle w:val="ListParagraph"/>
              <w:numPr>
                <w:ilvl w:val="0"/>
                <w:numId w:val="5"/>
              </w:numPr>
              <w:rPr>
                <w:rFonts w:ascii="Candara" w:hAnsi="Candara"/>
                <w:sz w:val="20"/>
                <w:szCs w:val="20"/>
              </w:rPr>
            </w:pPr>
            <w:r w:rsidRPr="00F3642A">
              <w:rPr>
                <w:rFonts w:ascii="Candara" w:hAnsi="Candara" w:cs="Calibri Light"/>
                <w:sz w:val="16"/>
                <w:szCs w:val="16"/>
              </w:rPr>
              <w:t xml:space="preserve">Talk about helping others </w:t>
            </w:r>
            <w:r w:rsidR="00846F5A" w:rsidRPr="00F3642A">
              <w:rPr>
                <w:rFonts w:ascii="Candara" w:hAnsi="Candara" w:cs="Calibri Light"/>
                <w:sz w:val="16"/>
                <w:szCs w:val="16"/>
              </w:rPr>
              <w:t>throughout the year. How can we do this?</w:t>
            </w:r>
          </w:p>
        </w:tc>
      </w:tr>
      <w:tr w:rsidR="00356FF0" w:rsidRPr="00F3642A" w14:paraId="1E7A4F3B" w14:textId="77777777" w:rsidTr="003834FC">
        <w:tc>
          <w:tcPr>
            <w:tcW w:w="4451" w:type="dxa"/>
          </w:tcPr>
          <w:p w14:paraId="5EB725C9" w14:textId="77777777" w:rsidR="00356FF0" w:rsidRPr="00F3642A" w:rsidRDefault="00356FF0">
            <w:pPr>
              <w:rPr>
                <w:rFonts w:ascii="Candara" w:hAnsi="Candara"/>
                <w:b/>
                <w:sz w:val="14"/>
                <w:szCs w:val="14"/>
              </w:rPr>
            </w:pPr>
            <w:r w:rsidRPr="00F3642A">
              <w:rPr>
                <w:rFonts w:ascii="Candara" w:hAnsi="Candara"/>
                <w:b/>
                <w:sz w:val="14"/>
                <w:szCs w:val="14"/>
                <w:highlight w:val="lightGray"/>
              </w:rPr>
              <w:t>Literacy</w:t>
            </w:r>
          </w:p>
          <w:p w14:paraId="3331898E" w14:textId="77777777" w:rsidR="002764D9" w:rsidRPr="00F3642A" w:rsidRDefault="004C175A" w:rsidP="002764D9">
            <w:pPr>
              <w:ind w:left="120"/>
              <w:rPr>
                <w:rFonts w:ascii="Candara" w:hAnsi="Candara"/>
                <w:b/>
                <w:sz w:val="15"/>
                <w:szCs w:val="15"/>
              </w:rPr>
            </w:pPr>
            <w:r w:rsidRPr="00F3642A">
              <w:rPr>
                <w:rFonts w:ascii="Candara" w:hAnsi="Candara"/>
                <w:b/>
                <w:sz w:val="15"/>
                <w:szCs w:val="15"/>
              </w:rPr>
              <w:t>We will be:</w:t>
            </w:r>
          </w:p>
          <w:p w14:paraId="0E76D7E4" w14:textId="7BC66898" w:rsidR="000F5762" w:rsidRPr="003834FC" w:rsidRDefault="005C158E" w:rsidP="004C175A">
            <w:pPr>
              <w:pStyle w:val="ListParagraph"/>
              <w:numPr>
                <w:ilvl w:val="0"/>
                <w:numId w:val="2"/>
              </w:numPr>
              <w:rPr>
                <w:rFonts w:ascii="Candara" w:hAnsi="Candara"/>
                <w:sz w:val="14"/>
                <w:szCs w:val="14"/>
              </w:rPr>
            </w:pPr>
            <w:r w:rsidRPr="003834FC">
              <w:rPr>
                <w:rFonts w:ascii="Candara" w:hAnsi="Candara"/>
                <w:sz w:val="14"/>
                <w:szCs w:val="14"/>
              </w:rPr>
              <w:t>R</w:t>
            </w:r>
            <w:r w:rsidR="00234FA7" w:rsidRPr="003834FC">
              <w:rPr>
                <w:rFonts w:ascii="Candara" w:hAnsi="Candara"/>
                <w:sz w:val="14"/>
                <w:szCs w:val="14"/>
              </w:rPr>
              <w:t>ead</w:t>
            </w:r>
            <w:r w:rsidRPr="003834FC">
              <w:rPr>
                <w:rFonts w:ascii="Candara" w:hAnsi="Candara"/>
                <w:sz w:val="14"/>
                <w:szCs w:val="14"/>
              </w:rPr>
              <w:t>ing</w:t>
            </w:r>
            <w:r w:rsidR="00F2150E">
              <w:rPr>
                <w:rFonts w:ascii="Candara" w:hAnsi="Candara"/>
                <w:sz w:val="14"/>
                <w:szCs w:val="14"/>
              </w:rPr>
              <w:t xml:space="preserve"> our favourite stories and other books.</w:t>
            </w:r>
          </w:p>
          <w:p w14:paraId="0590EB5C" w14:textId="77777777" w:rsidR="00D642B8" w:rsidRPr="003834FC" w:rsidRDefault="001C072C" w:rsidP="00D642B8">
            <w:pPr>
              <w:pStyle w:val="ListParagraph"/>
              <w:numPr>
                <w:ilvl w:val="0"/>
                <w:numId w:val="2"/>
              </w:numPr>
              <w:autoSpaceDE w:val="0"/>
              <w:autoSpaceDN w:val="0"/>
              <w:adjustRightInd w:val="0"/>
              <w:rPr>
                <w:rFonts w:eastAsia="Calibri" w:cstheme="minorHAnsi"/>
                <w:sz w:val="14"/>
                <w:szCs w:val="14"/>
                <w:lang w:val="en-US"/>
              </w:rPr>
            </w:pPr>
            <w:r w:rsidRPr="003834FC">
              <w:rPr>
                <w:rFonts w:ascii="Candara" w:hAnsi="Candara"/>
                <w:sz w:val="14"/>
                <w:szCs w:val="14"/>
              </w:rPr>
              <w:t xml:space="preserve">Reading </w:t>
            </w:r>
            <w:r w:rsidR="00A3044F" w:rsidRPr="003834FC">
              <w:rPr>
                <w:rFonts w:ascii="Candara" w:hAnsi="Candara"/>
                <w:sz w:val="14"/>
                <w:szCs w:val="14"/>
              </w:rPr>
              <w:t>stories</w:t>
            </w:r>
            <w:r w:rsidRPr="003834FC">
              <w:rPr>
                <w:rFonts w:ascii="Candara" w:hAnsi="Candara"/>
                <w:sz w:val="14"/>
                <w:szCs w:val="14"/>
              </w:rPr>
              <w:t xml:space="preserve">, </w:t>
            </w:r>
            <w:r w:rsidR="001D2DB4" w:rsidRPr="003834FC">
              <w:rPr>
                <w:rFonts w:ascii="Candara" w:hAnsi="Candara"/>
                <w:sz w:val="14"/>
                <w:szCs w:val="14"/>
              </w:rPr>
              <w:t>The Gingerbread Man, The Troll, Dinosaurs Love Underpants, The Very Hungry Caterpillar and Farmer Duck.</w:t>
            </w:r>
          </w:p>
          <w:p w14:paraId="4E0ABEFC" w14:textId="671847ED" w:rsidR="00D642B8" w:rsidRPr="003834FC" w:rsidRDefault="00F2150E" w:rsidP="00D642B8">
            <w:pPr>
              <w:pStyle w:val="ListParagraph"/>
              <w:numPr>
                <w:ilvl w:val="0"/>
                <w:numId w:val="2"/>
              </w:numPr>
              <w:autoSpaceDE w:val="0"/>
              <w:autoSpaceDN w:val="0"/>
              <w:adjustRightInd w:val="0"/>
              <w:rPr>
                <w:rFonts w:eastAsia="Calibri" w:cstheme="minorHAnsi"/>
                <w:sz w:val="14"/>
                <w:szCs w:val="14"/>
                <w:lang w:val="en-US"/>
              </w:rPr>
            </w:pPr>
            <w:r>
              <w:rPr>
                <w:rFonts w:eastAsia="Calibri" w:cstheme="minorHAnsi"/>
                <w:sz w:val="14"/>
                <w:szCs w:val="14"/>
                <w:lang w:val="en-US"/>
              </w:rPr>
              <w:t xml:space="preserve"> R</w:t>
            </w:r>
            <w:r w:rsidR="00D642B8" w:rsidRPr="003834FC">
              <w:rPr>
                <w:rFonts w:eastAsia="Calibri" w:cstheme="minorHAnsi"/>
                <w:sz w:val="14"/>
                <w:szCs w:val="14"/>
                <w:lang w:val="en-US"/>
              </w:rPr>
              <w:t>ead</w:t>
            </w:r>
            <w:r>
              <w:rPr>
                <w:rFonts w:eastAsia="Calibri" w:cstheme="minorHAnsi"/>
                <w:sz w:val="14"/>
                <w:szCs w:val="14"/>
                <w:lang w:val="en-US"/>
              </w:rPr>
              <w:t>ing</w:t>
            </w:r>
            <w:r w:rsidR="00D642B8" w:rsidRPr="003834FC">
              <w:rPr>
                <w:rFonts w:eastAsia="Calibri" w:cstheme="minorHAnsi"/>
                <w:sz w:val="14"/>
                <w:szCs w:val="14"/>
                <w:lang w:val="en-US"/>
              </w:rPr>
              <w:t xml:space="preserve"> and understand</w:t>
            </w:r>
            <w:r>
              <w:rPr>
                <w:rFonts w:eastAsia="Calibri" w:cstheme="minorHAnsi"/>
                <w:sz w:val="14"/>
                <w:szCs w:val="14"/>
                <w:lang w:val="en-US"/>
              </w:rPr>
              <w:t>ing</w:t>
            </w:r>
            <w:r w:rsidR="00D642B8" w:rsidRPr="003834FC">
              <w:rPr>
                <w:rFonts w:eastAsia="Calibri" w:cstheme="minorHAnsi"/>
                <w:sz w:val="14"/>
                <w:szCs w:val="14"/>
                <w:lang w:val="en-US"/>
              </w:rPr>
              <w:t xml:space="preserve"> simple sentences. </w:t>
            </w:r>
          </w:p>
          <w:p w14:paraId="20A842F3" w14:textId="572B6F68" w:rsidR="00F63FE3" w:rsidRPr="003834FC" w:rsidRDefault="00D642B8" w:rsidP="00D642B8">
            <w:pPr>
              <w:pStyle w:val="ListParagraph"/>
              <w:numPr>
                <w:ilvl w:val="0"/>
                <w:numId w:val="2"/>
              </w:numPr>
              <w:autoSpaceDE w:val="0"/>
              <w:autoSpaceDN w:val="0"/>
              <w:adjustRightInd w:val="0"/>
              <w:rPr>
                <w:rFonts w:eastAsia="Calibri" w:cstheme="minorHAnsi"/>
                <w:sz w:val="14"/>
                <w:szCs w:val="14"/>
                <w:lang w:val="en-US"/>
              </w:rPr>
            </w:pPr>
            <w:r w:rsidRPr="003834FC">
              <w:rPr>
                <w:rFonts w:eastAsia="Calibri" w:cstheme="minorHAnsi"/>
                <w:sz w:val="14"/>
                <w:szCs w:val="14"/>
                <w:lang w:val="en-US"/>
              </w:rPr>
              <w:t>Using phonic knowledge to decode regular words and read them aloud accurately.</w:t>
            </w:r>
          </w:p>
          <w:p w14:paraId="451521A6" w14:textId="77777777" w:rsidR="00A719EB" w:rsidRPr="003834FC" w:rsidRDefault="00A719EB" w:rsidP="00A719EB">
            <w:pPr>
              <w:pStyle w:val="ListParagraph"/>
              <w:numPr>
                <w:ilvl w:val="0"/>
                <w:numId w:val="2"/>
              </w:numPr>
              <w:autoSpaceDE w:val="0"/>
              <w:autoSpaceDN w:val="0"/>
              <w:adjustRightInd w:val="0"/>
              <w:rPr>
                <w:rFonts w:eastAsia="Calibri" w:cstheme="minorHAnsi"/>
                <w:sz w:val="14"/>
                <w:szCs w:val="14"/>
                <w:lang w:val="en-US"/>
              </w:rPr>
            </w:pPr>
            <w:r w:rsidRPr="003834FC">
              <w:rPr>
                <w:rFonts w:eastAsia="Calibri" w:cstheme="minorHAnsi"/>
                <w:sz w:val="14"/>
                <w:szCs w:val="14"/>
                <w:lang w:val="en-US"/>
              </w:rPr>
              <w:t>Reading some common and irregular words.   *</w:t>
            </w:r>
          </w:p>
          <w:p w14:paraId="54712CF8" w14:textId="37DF9167" w:rsidR="00A719EB" w:rsidRPr="003834FC" w:rsidRDefault="00A719EB" w:rsidP="00A719EB">
            <w:pPr>
              <w:pStyle w:val="ListParagraph"/>
              <w:numPr>
                <w:ilvl w:val="0"/>
                <w:numId w:val="2"/>
              </w:numPr>
              <w:autoSpaceDE w:val="0"/>
              <w:autoSpaceDN w:val="0"/>
              <w:adjustRightInd w:val="0"/>
              <w:rPr>
                <w:rFonts w:eastAsia="Calibri" w:cstheme="minorHAnsi"/>
                <w:sz w:val="14"/>
                <w:szCs w:val="14"/>
                <w:lang w:val="en-US"/>
              </w:rPr>
            </w:pPr>
            <w:r w:rsidRPr="003834FC">
              <w:rPr>
                <w:rFonts w:eastAsia="Calibri" w:cstheme="minorHAnsi"/>
                <w:sz w:val="14"/>
                <w:szCs w:val="14"/>
                <w:lang w:val="en-US"/>
              </w:rPr>
              <w:t xml:space="preserve">Demonstrating </w:t>
            </w:r>
            <w:r w:rsidR="002043E4" w:rsidRPr="003834FC">
              <w:rPr>
                <w:rFonts w:eastAsia="Calibri" w:cstheme="minorHAnsi"/>
                <w:sz w:val="14"/>
                <w:szCs w:val="14"/>
                <w:lang w:val="en-US"/>
              </w:rPr>
              <w:t>understanding when</w:t>
            </w:r>
            <w:r w:rsidRPr="003834FC">
              <w:rPr>
                <w:rFonts w:eastAsia="Calibri" w:cstheme="minorHAnsi"/>
                <w:sz w:val="14"/>
                <w:szCs w:val="14"/>
                <w:lang w:val="en-US"/>
              </w:rPr>
              <w:t xml:space="preserve"> tal</w:t>
            </w:r>
            <w:r w:rsidR="00F2150E">
              <w:rPr>
                <w:rFonts w:eastAsia="Calibri" w:cstheme="minorHAnsi"/>
                <w:sz w:val="14"/>
                <w:szCs w:val="14"/>
                <w:lang w:val="en-US"/>
              </w:rPr>
              <w:t>king with others about what we</w:t>
            </w:r>
            <w:r w:rsidRPr="003834FC">
              <w:rPr>
                <w:rFonts w:eastAsia="Calibri" w:cstheme="minorHAnsi"/>
                <w:sz w:val="14"/>
                <w:szCs w:val="14"/>
                <w:lang w:val="en-US"/>
              </w:rPr>
              <w:t xml:space="preserve"> have read.</w:t>
            </w:r>
          </w:p>
          <w:p w14:paraId="325EE5EF" w14:textId="77777777" w:rsidR="002764D9" w:rsidRPr="003834FC" w:rsidRDefault="002764D9" w:rsidP="006A3369">
            <w:pPr>
              <w:rPr>
                <w:rFonts w:ascii="Candara" w:hAnsi="Candara"/>
                <w:b/>
                <w:sz w:val="14"/>
                <w:szCs w:val="14"/>
              </w:rPr>
            </w:pPr>
            <w:r w:rsidRPr="003834FC">
              <w:rPr>
                <w:rFonts w:ascii="Candara" w:hAnsi="Candara"/>
                <w:b/>
                <w:sz w:val="14"/>
                <w:szCs w:val="14"/>
              </w:rPr>
              <w:t>Parents please would you:</w:t>
            </w:r>
          </w:p>
          <w:p w14:paraId="7DA7D332" w14:textId="0879FDE9" w:rsidR="002764D9" w:rsidRPr="003834FC" w:rsidRDefault="000C5CA0" w:rsidP="000C5CA0">
            <w:pPr>
              <w:pStyle w:val="ListParagraph"/>
              <w:numPr>
                <w:ilvl w:val="0"/>
                <w:numId w:val="2"/>
              </w:numPr>
              <w:rPr>
                <w:rFonts w:ascii="Candara" w:hAnsi="Candara"/>
                <w:sz w:val="14"/>
                <w:szCs w:val="14"/>
              </w:rPr>
            </w:pPr>
            <w:r w:rsidRPr="003834FC">
              <w:rPr>
                <w:rFonts w:ascii="Candara" w:hAnsi="Candara"/>
                <w:sz w:val="14"/>
                <w:szCs w:val="14"/>
              </w:rPr>
              <w:t xml:space="preserve"> </w:t>
            </w:r>
            <w:r w:rsidR="00D86EFC" w:rsidRPr="003834FC">
              <w:rPr>
                <w:rFonts w:ascii="Candara" w:hAnsi="Candara"/>
                <w:sz w:val="14"/>
                <w:szCs w:val="14"/>
              </w:rPr>
              <w:t>Listen to your child</w:t>
            </w:r>
            <w:r w:rsidR="002764D9" w:rsidRPr="003834FC">
              <w:rPr>
                <w:rFonts w:ascii="Candara" w:hAnsi="Candara"/>
                <w:sz w:val="14"/>
                <w:szCs w:val="14"/>
              </w:rPr>
              <w:t xml:space="preserve"> </w:t>
            </w:r>
            <w:r w:rsidR="00AB7F32" w:rsidRPr="003834FC">
              <w:rPr>
                <w:rFonts w:ascii="Candara" w:hAnsi="Candara"/>
                <w:sz w:val="14"/>
                <w:szCs w:val="14"/>
              </w:rPr>
              <w:t xml:space="preserve">read </w:t>
            </w:r>
            <w:r w:rsidR="002764D9" w:rsidRPr="003834FC">
              <w:rPr>
                <w:rFonts w:ascii="Candara" w:hAnsi="Candara"/>
                <w:sz w:val="14"/>
                <w:szCs w:val="14"/>
                <w:u w:val="single"/>
              </w:rPr>
              <w:t>every day</w:t>
            </w:r>
            <w:r w:rsidR="00D86EFC" w:rsidRPr="003834FC">
              <w:rPr>
                <w:rFonts w:ascii="Candara" w:hAnsi="Candara"/>
                <w:sz w:val="14"/>
                <w:szCs w:val="14"/>
              </w:rPr>
              <w:t>.</w:t>
            </w:r>
          </w:p>
          <w:p w14:paraId="78004200" w14:textId="23A57A62" w:rsidR="004C2BFE" w:rsidRPr="00B958CD" w:rsidRDefault="000F5762" w:rsidP="00B958CD">
            <w:pPr>
              <w:pStyle w:val="ListParagraph"/>
              <w:numPr>
                <w:ilvl w:val="0"/>
                <w:numId w:val="2"/>
              </w:numPr>
              <w:rPr>
                <w:rFonts w:ascii="Candara" w:hAnsi="Candara"/>
                <w:sz w:val="15"/>
                <w:szCs w:val="15"/>
              </w:rPr>
            </w:pPr>
            <w:r w:rsidRPr="003834FC">
              <w:rPr>
                <w:rFonts w:ascii="Candara" w:hAnsi="Candara"/>
                <w:sz w:val="14"/>
                <w:szCs w:val="14"/>
              </w:rPr>
              <w:t xml:space="preserve">Look at the high frequency word list that will be sent home </w:t>
            </w:r>
            <w:r w:rsidR="000C5CA0" w:rsidRPr="003834FC">
              <w:rPr>
                <w:rFonts w:ascii="Candara" w:hAnsi="Candara"/>
                <w:sz w:val="14"/>
                <w:szCs w:val="14"/>
              </w:rPr>
              <w:t xml:space="preserve"> </w:t>
            </w:r>
            <w:r w:rsidR="00D642B8" w:rsidRPr="003834FC">
              <w:rPr>
                <w:rFonts w:ascii="Candara" w:hAnsi="Candara"/>
                <w:sz w:val="14"/>
                <w:szCs w:val="14"/>
              </w:rPr>
              <w:t>d</w:t>
            </w:r>
            <w:r w:rsidRPr="003834FC">
              <w:rPr>
                <w:rFonts w:ascii="Candara" w:hAnsi="Candara"/>
                <w:sz w:val="14"/>
                <w:szCs w:val="14"/>
              </w:rPr>
              <w:t>uring the term and practise reading and writing these words.</w:t>
            </w:r>
          </w:p>
        </w:tc>
        <w:tc>
          <w:tcPr>
            <w:tcW w:w="4459" w:type="dxa"/>
          </w:tcPr>
          <w:p w14:paraId="3CF0EB71" w14:textId="3DE8B84D" w:rsidR="00356FF0" w:rsidRPr="00F3642A" w:rsidRDefault="00356FF0">
            <w:pPr>
              <w:rPr>
                <w:rFonts w:ascii="Candara" w:hAnsi="Candara"/>
                <w:b/>
                <w:sz w:val="14"/>
                <w:szCs w:val="14"/>
              </w:rPr>
            </w:pPr>
            <w:r w:rsidRPr="00F3642A">
              <w:rPr>
                <w:rFonts w:ascii="Candara" w:hAnsi="Candara"/>
                <w:b/>
                <w:sz w:val="14"/>
                <w:szCs w:val="14"/>
                <w:highlight w:val="lightGray"/>
              </w:rPr>
              <w:t>Mathematics</w:t>
            </w:r>
          </w:p>
          <w:p w14:paraId="01852832" w14:textId="0063368D" w:rsidR="000F5762" w:rsidRPr="00F3642A" w:rsidRDefault="000F5762">
            <w:pPr>
              <w:rPr>
                <w:rFonts w:ascii="Candara" w:hAnsi="Candara"/>
                <w:b/>
                <w:bCs/>
                <w:sz w:val="16"/>
                <w:szCs w:val="16"/>
              </w:rPr>
            </w:pPr>
            <w:r w:rsidRPr="00F3642A">
              <w:rPr>
                <w:rFonts w:ascii="Candara" w:hAnsi="Candara"/>
                <w:b/>
                <w:bCs/>
                <w:sz w:val="16"/>
                <w:szCs w:val="16"/>
              </w:rPr>
              <w:t>We will be:</w:t>
            </w:r>
          </w:p>
          <w:p w14:paraId="7AFD7561" w14:textId="24567546" w:rsidR="001123EA" w:rsidRPr="003834FC" w:rsidRDefault="001123EA" w:rsidP="001123EA">
            <w:pPr>
              <w:pStyle w:val="ListParagraph"/>
              <w:numPr>
                <w:ilvl w:val="0"/>
                <w:numId w:val="2"/>
              </w:numPr>
              <w:autoSpaceDE w:val="0"/>
              <w:autoSpaceDN w:val="0"/>
              <w:adjustRightInd w:val="0"/>
              <w:rPr>
                <w:rFonts w:eastAsia="Calibri" w:cstheme="minorHAnsi"/>
                <w:sz w:val="14"/>
                <w:szCs w:val="14"/>
                <w:lang w:val="en-US"/>
              </w:rPr>
            </w:pPr>
            <w:r w:rsidRPr="003834FC">
              <w:rPr>
                <w:rFonts w:eastAsia="Calibri" w:cstheme="minorHAnsi"/>
                <w:sz w:val="14"/>
                <w:szCs w:val="14"/>
                <w:lang w:val="en-US"/>
              </w:rPr>
              <w:t>Using everyday language to talk about size, weight, capacity, position, distance, time and money to compare quantities and objects and to solve problems.</w:t>
            </w:r>
          </w:p>
          <w:p w14:paraId="40A8C5D1" w14:textId="7252BEDD" w:rsidR="001123EA" w:rsidRPr="003834FC" w:rsidRDefault="001123EA" w:rsidP="001123EA">
            <w:pPr>
              <w:pStyle w:val="ListParagraph"/>
              <w:numPr>
                <w:ilvl w:val="0"/>
                <w:numId w:val="2"/>
              </w:numPr>
              <w:autoSpaceDE w:val="0"/>
              <w:autoSpaceDN w:val="0"/>
              <w:adjustRightInd w:val="0"/>
              <w:rPr>
                <w:rFonts w:eastAsia="Calibri" w:cstheme="minorHAnsi"/>
                <w:sz w:val="14"/>
                <w:szCs w:val="14"/>
                <w:lang w:val="en-US"/>
              </w:rPr>
            </w:pPr>
            <w:r w:rsidRPr="003834FC">
              <w:rPr>
                <w:rFonts w:eastAsia="Calibri" w:cstheme="minorHAnsi"/>
                <w:sz w:val="14"/>
                <w:szCs w:val="14"/>
                <w:lang w:val="en-US"/>
              </w:rPr>
              <w:t>Re</w:t>
            </w:r>
            <w:r w:rsidR="00F2150E">
              <w:rPr>
                <w:rFonts w:eastAsia="Calibri" w:cstheme="minorHAnsi"/>
                <w:sz w:val="14"/>
                <w:szCs w:val="14"/>
                <w:lang w:val="en-US"/>
              </w:rPr>
              <w:t>cognising, creating and describing</w:t>
            </w:r>
            <w:r w:rsidRPr="003834FC">
              <w:rPr>
                <w:rFonts w:eastAsia="Calibri" w:cstheme="minorHAnsi"/>
                <w:sz w:val="14"/>
                <w:szCs w:val="14"/>
                <w:lang w:val="en-US"/>
              </w:rPr>
              <w:t xml:space="preserve"> patterns. </w:t>
            </w:r>
          </w:p>
          <w:p w14:paraId="3EC5E076" w14:textId="4AD0A9BB" w:rsidR="001123EA" w:rsidRPr="003834FC" w:rsidRDefault="001123EA" w:rsidP="001123EA">
            <w:pPr>
              <w:pStyle w:val="ListParagraph"/>
              <w:numPr>
                <w:ilvl w:val="0"/>
                <w:numId w:val="2"/>
              </w:numPr>
              <w:autoSpaceDE w:val="0"/>
              <w:autoSpaceDN w:val="0"/>
              <w:adjustRightInd w:val="0"/>
              <w:rPr>
                <w:rFonts w:eastAsia="Calibri" w:cstheme="minorHAnsi"/>
                <w:sz w:val="14"/>
                <w:szCs w:val="14"/>
                <w:lang w:val="en-US"/>
              </w:rPr>
            </w:pPr>
            <w:r w:rsidRPr="003834FC">
              <w:rPr>
                <w:rFonts w:eastAsia="Calibri" w:cstheme="minorHAnsi"/>
                <w:sz w:val="14"/>
                <w:szCs w:val="14"/>
                <w:lang w:val="en-US"/>
              </w:rPr>
              <w:t>Exploring characteristics of eve</w:t>
            </w:r>
            <w:r w:rsidR="00F2150E">
              <w:rPr>
                <w:rFonts w:eastAsia="Calibri" w:cstheme="minorHAnsi"/>
                <w:sz w:val="14"/>
                <w:szCs w:val="14"/>
                <w:lang w:val="en-US"/>
              </w:rPr>
              <w:t>ryday objects and shapes and Using</w:t>
            </w:r>
            <w:r w:rsidRPr="003834FC">
              <w:rPr>
                <w:rFonts w:eastAsia="Calibri" w:cstheme="minorHAnsi"/>
                <w:sz w:val="14"/>
                <w:szCs w:val="14"/>
                <w:lang w:val="en-US"/>
              </w:rPr>
              <w:t xml:space="preserve"> mathematical language to describe them.</w:t>
            </w:r>
          </w:p>
          <w:p w14:paraId="798A136D" w14:textId="19CCBDB1" w:rsidR="003834FC" w:rsidRPr="008A5AC3" w:rsidRDefault="008A5AC3" w:rsidP="003834FC">
            <w:pPr>
              <w:pStyle w:val="ListParagraph"/>
              <w:numPr>
                <w:ilvl w:val="0"/>
                <w:numId w:val="2"/>
              </w:numPr>
              <w:autoSpaceDE w:val="0"/>
              <w:autoSpaceDN w:val="0"/>
              <w:adjustRightInd w:val="0"/>
              <w:rPr>
                <w:rFonts w:eastAsia="Calibri" w:cstheme="minorHAnsi"/>
                <w:sz w:val="14"/>
                <w:szCs w:val="14"/>
                <w:lang w:val="en-US"/>
              </w:rPr>
            </w:pPr>
            <w:r>
              <w:rPr>
                <w:rFonts w:eastAsia="Calibri" w:cstheme="minorHAnsi"/>
                <w:sz w:val="14"/>
                <w:szCs w:val="14"/>
                <w:lang w:val="en-US"/>
              </w:rPr>
              <w:t xml:space="preserve">Using </w:t>
            </w:r>
            <w:r w:rsidR="003834FC" w:rsidRPr="003834FC">
              <w:rPr>
                <w:rFonts w:eastAsia="Calibri" w:cstheme="minorHAnsi"/>
                <w:sz w:val="14"/>
                <w:szCs w:val="14"/>
                <w:lang w:val="en-US"/>
              </w:rPr>
              <w:t>everyday language related to time</w:t>
            </w:r>
            <w:r w:rsidR="003834FC" w:rsidRPr="003834FC">
              <w:rPr>
                <w:rFonts w:ascii="Arial" w:eastAsia="Calibri" w:hAnsi="Arial" w:cs="Arial"/>
                <w:sz w:val="14"/>
                <w:szCs w:val="14"/>
                <w:lang w:val="en-US"/>
              </w:rPr>
              <w:t>.</w:t>
            </w:r>
          </w:p>
          <w:p w14:paraId="154DBA4C" w14:textId="5E95F56F" w:rsidR="008A5AC3" w:rsidRDefault="008A5AC3" w:rsidP="003834FC">
            <w:pPr>
              <w:pStyle w:val="ListParagraph"/>
              <w:numPr>
                <w:ilvl w:val="0"/>
                <w:numId w:val="2"/>
              </w:numPr>
              <w:autoSpaceDE w:val="0"/>
              <w:autoSpaceDN w:val="0"/>
              <w:adjustRightInd w:val="0"/>
              <w:rPr>
                <w:rFonts w:eastAsia="Calibri" w:cstheme="minorHAnsi"/>
                <w:sz w:val="14"/>
                <w:szCs w:val="14"/>
                <w:lang w:val="en-US"/>
              </w:rPr>
            </w:pPr>
            <w:r>
              <w:rPr>
                <w:rFonts w:eastAsia="Calibri" w:cstheme="minorHAnsi"/>
                <w:sz w:val="14"/>
                <w:szCs w:val="14"/>
                <w:lang w:val="en-US"/>
              </w:rPr>
              <w:t>Measuring</w:t>
            </w:r>
            <w:r w:rsidRPr="008A5AC3">
              <w:rPr>
                <w:rFonts w:eastAsia="Calibri" w:cstheme="minorHAnsi"/>
                <w:sz w:val="14"/>
                <w:szCs w:val="14"/>
                <w:lang w:val="en-US"/>
              </w:rPr>
              <w:t xml:space="preserve"> short periods of time in simple ways</w:t>
            </w:r>
            <w:r>
              <w:rPr>
                <w:rFonts w:eastAsia="Calibri" w:cstheme="minorHAnsi"/>
                <w:sz w:val="14"/>
                <w:szCs w:val="14"/>
                <w:lang w:val="en-US"/>
              </w:rPr>
              <w:t>.</w:t>
            </w:r>
          </w:p>
          <w:p w14:paraId="76207BC3" w14:textId="7DC1FF0A" w:rsidR="000F5762" w:rsidRPr="003834FC" w:rsidRDefault="00846F5A" w:rsidP="00E11A51">
            <w:pPr>
              <w:autoSpaceDE w:val="0"/>
              <w:autoSpaceDN w:val="0"/>
              <w:adjustRightInd w:val="0"/>
              <w:rPr>
                <w:rFonts w:ascii="Candara" w:eastAsia="Calibri" w:hAnsi="Candara" w:cs="Arial"/>
                <w:sz w:val="14"/>
                <w:szCs w:val="14"/>
                <w:lang w:val="en-US"/>
              </w:rPr>
            </w:pPr>
            <w:r w:rsidRPr="003834FC">
              <w:rPr>
                <w:rFonts w:ascii="Candara" w:eastAsia="Calibri" w:hAnsi="Candara" w:cstheme="minorHAnsi"/>
                <w:sz w:val="14"/>
                <w:szCs w:val="14"/>
                <w:lang w:val="en-US"/>
              </w:rPr>
              <w:t xml:space="preserve"> </w:t>
            </w:r>
            <w:r w:rsidR="00311E9E" w:rsidRPr="003834FC">
              <w:rPr>
                <w:rFonts w:ascii="Candara" w:hAnsi="Candara"/>
                <w:b/>
                <w:bCs/>
                <w:sz w:val="14"/>
                <w:szCs w:val="14"/>
              </w:rPr>
              <w:t xml:space="preserve">Parents please would you:  </w:t>
            </w:r>
          </w:p>
          <w:p w14:paraId="5738D48F" w14:textId="540B019E" w:rsidR="00311E9E" w:rsidRPr="003834FC" w:rsidRDefault="00311E9E" w:rsidP="00311E9E">
            <w:pPr>
              <w:pStyle w:val="ListParagraph"/>
              <w:numPr>
                <w:ilvl w:val="0"/>
                <w:numId w:val="2"/>
              </w:numPr>
              <w:rPr>
                <w:rFonts w:ascii="Candara" w:hAnsi="Candara"/>
                <w:sz w:val="14"/>
                <w:szCs w:val="14"/>
              </w:rPr>
            </w:pPr>
            <w:r w:rsidRPr="003834FC">
              <w:rPr>
                <w:rFonts w:ascii="Candara" w:hAnsi="Candara"/>
                <w:sz w:val="14"/>
                <w:szCs w:val="14"/>
              </w:rPr>
              <w:t>Encourage your child to identify numbers around you – on the bus, on your door, in the supermarket</w:t>
            </w:r>
            <w:r w:rsidR="00F2150E">
              <w:rPr>
                <w:rFonts w:ascii="Candara" w:hAnsi="Candara"/>
                <w:sz w:val="14"/>
                <w:szCs w:val="14"/>
              </w:rPr>
              <w:t>,</w:t>
            </w:r>
            <w:r w:rsidRPr="003834FC">
              <w:rPr>
                <w:rFonts w:ascii="Candara" w:hAnsi="Candara"/>
                <w:sz w:val="14"/>
                <w:szCs w:val="14"/>
              </w:rPr>
              <w:t xml:space="preserve"> etc.</w:t>
            </w:r>
          </w:p>
          <w:p w14:paraId="30619D49" w14:textId="2C4E5476" w:rsidR="00311E9E" w:rsidRPr="003834FC" w:rsidRDefault="00311E9E" w:rsidP="00311E9E">
            <w:pPr>
              <w:pStyle w:val="ListParagraph"/>
              <w:numPr>
                <w:ilvl w:val="0"/>
                <w:numId w:val="2"/>
              </w:numPr>
              <w:rPr>
                <w:rFonts w:ascii="Candara" w:hAnsi="Candara"/>
                <w:sz w:val="14"/>
                <w:szCs w:val="14"/>
              </w:rPr>
            </w:pPr>
            <w:r w:rsidRPr="003834FC">
              <w:rPr>
                <w:rFonts w:ascii="Candara" w:hAnsi="Candara"/>
                <w:sz w:val="14"/>
                <w:szCs w:val="14"/>
              </w:rPr>
              <w:t xml:space="preserve">Play shape finding games to </w:t>
            </w:r>
            <w:r w:rsidR="00F2150E">
              <w:rPr>
                <w:rFonts w:ascii="Candara" w:hAnsi="Candara"/>
                <w:sz w:val="14"/>
                <w:szCs w:val="14"/>
              </w:rPr>
              <w:t>see what shapes we see around you</w:t>
            </w:r>
            <w:r w:rsidRPr="003834FC">
              <w:rPr>
                <w:rFonts w:ascii="Candara" w:hAnsi="Candara"/>
                <w:sz w:val="14"/>
                <w:szCs w:val="14"/>
              </w:rPr>
              <w:t xml:space="preserve"> </w:t>
            </w:r>
            <w:r w:rsidR="002759C2" w:rsidRPr="003834FC">
              <w:rPr>
                <w:rFonts w:ascii="Candara" w:hAnsi="Candara"/>
                <w:sz w:val="14"/>
                <w:szCs w:val="14"/>
              </w:rPr>
              <w:t>every day</w:t>
            </w:r>
            <w:r w:rsidRPr="003834FC">
              <w:rPr>
                <w:rFonts w:ascii="Candara" w:hAnsi="Candara"/>
                <w:sz w:val="14"/>
                <w:szCs w:val="14"/>
              </w:rPr>
              <w:t>.</w:t>
            </w:r>
          </w:p>
          <w:p w14:paraId="5E4426F8" w14:textId="01A69060" w:rsidR="000C5CA0" w:rsidRPr="003834FC" w:rsidRDefault="000C5CA0" w:rsidP="00311E9E">
            <w:pPr>
              <w:pStyle w:val="ListParagraph"/>
              <w:numPr>
                <w:ilvl w:val="0"/>
                <w:numId w:val="2"/>
              </w:numPr>
              <w:rPr>
                <w:rFonts w:ascii="Candara" w:hAnsi="Candara"/>
                <w:sz w:val="14"/>
                <w:szCs w:val="14"/>
              </w:rPr>
            </w:pPr>
            <w:r w:rsidRPr="003834FC">
              <w:rPr>
                <w:rFonts w:ascii="Candara" w:hAnsi="Candara"/>
                <w:sz w:val="14"/>
                <w:szCs w:val="14"/>
              </w:rPr>
              <w:t>Play board games with your child.</w:t>
            </w:r>
            <w:r w:rsidR="005C158E" w:rsidRPr="003834FC">
              <w:rPr>
                <w:rFonts w:ascii="Candara" w:hAnsi="Candara"/>
                <w:sz w:val="14"/>
                <w:szCs w:val="14"/>
              </w:rPr>
              <w:t xml:space="preserve"> </w:t>
            </w:r>
          </w:p>
          <w:p w14:paraId="3A3F615E" w14:textId="20BED502" w:rsidR="005B1D8D" w:rsidRPr="00F3642A" w:rsidRDefault="005B1D8D" w:rsidP="00B47C58">
            <w:pPr>
              <w:pStyle w:val="ListParagraph"/>
              <w:rPr>
                <w:rFonts w:ascii="Candara" w:hAnsi="Candara"/>
                <w:sz w:val="14"/>
                <w:szCs w:val="14"/>
              </w:rPr>
            </w:pPr>
          </w:p>
        </w:tc>
        <w:tc>
          <w:tcPr>
            <w:tcW w:w="6571" w:type="dxa"/>
          </w:tcPr>
          <w:p w14:paraId="2C8730CF" w14:textId="5669AFF3" w:rsidR="00356FF0" w:rsidRPr="00F3642A" w:rsidRDefault="00356FF0">
            <w:pPr>
              <w:rPr>
                <w:rFonts w:ascii="Candara" w:hAnsi="Candara"/>
                <w:b/>
                <w:sz w:val="14"/>
                <w:szCs w:val="14"/>
              </w:rPr>
            </w:pPr>
            <w:r w:rsidRPr="00F3642A">
              <w:rPr>
                <w:rFonts w:ascii="Candara" w:hAnsi="Candara"/>
                <w:b/>
                <w:sz w:val="14"/>
                <w:szCs w:val="14"/>
                <w:highlight w:val="lightGray"/>
              </w:rPr>
              <w:t>Understanding the world</w:t>
            </w:r>
          </w:p>
          <w:p w14:paraId="596850FC" w14:textId="1DE7E028" w:rsidR="00311E9E" w:rsidRDefault="00311E9E">
            <w:pPr>
              <w:rPr>
                <w:rFonts w:ascii="Candara" w:hAnsi="Candara"/>
                <w:b/>
                <w:bCs/>
                <w:sz w:val="14"/>
                <w:szCs w:val="14"/>
              </w:rPr>
            </w:pPr>
            <w:r w:rsidRPr="00F3642A">
              <w:rPr>
                <w:rFonts w:ascii="Candara" w:hAnsi="Candara"/>
                <w:b/>
                <w:bCs/>
                <w:sz w:val="14"/>
                <w:szCs w:val="14"/>
              </w:rPr>
              <w:t>We will be:</w:t>
            </w:r>
          </w:p>
          <w:p w14:paraId="638F15FA" w14:textId="4A6FA4DC" w:rsidR="001123EA" w:rsidRPr="008A5AC3" w:rsidRDefault="001123EA" w:rsidP="001123EA">
            <w:pPr>
              <w:pStyle w:val="ListParagraph"/>
              <w:numPr>
                <w:ilvl w:val="0"/>
                <w:numId w:val="2"/>
              </w:numPr>
              <w:rPr>
                <w:rFonts w:ascii="Candara" w:hAnsi="Candara"/>
                <w:sz w:val="14"/>
                <w:szCs w:val="14"/>
              </w:rPr>
            </w:pPr>
            <w:r w:rsidRPr="001123EA">
              <w:rPr>
                <w:rFonts w:ascii="Candara" w:hAnsi="Candara"/>
                <w:sz w:val="16"/>
                <w:szCs w:val="16"/>
              </w:rPr>
              <w:t>V</w:t>
            </w:r>
            <w:r w:rsidRPr="008A5AC3">
              <w:rPr>
                <w:rFonts w:ascii="Candara" w:hAnsi="Candara"/>
                <w:sz w:val="14"/>
                <w:szCs w:val="14"/>
              </w:rPr>
              <w:t>isiting Mudchute Farm.</w:t>
            </w:r>
          </w:p>
          <w:p w14:paraId="24DD8380" w14:textId="35D6E2DF" w:rsidR="001123EA" w:rsidRPr="008A5AC3" w:rsidRDefault="001123EA" w:rsidP="001123EA">
            <w:pPr>
              <w:pStyle w:val="ListParagraph"/>
              <w:numPr>
                <w:ilvl w:val="0"/>
                <w:numId w:val="2"/>
              </w:numPr>
              <w:autoSpaceDE w:val="0"/>
              <w:autoSpaceDN w:val="0"/>
              <w:adjustRightInd w:val="0"/>
              <w:rPr>
                <w:rFonts w:ascii="Candara" w:hAnsi="Candara"/>
                <w:sz w:val="14"/>
                <w:szCs w:val="14"/>
              </w:rPr>
            </w:pPr>
            <w:r w:rsidRPr="008A5AC3">
              <w:rPr>
                <w:rFonts w:ascii="Candara" w:hAnsi="Candara"/>
                <w:sz w:val="14"/>
                <w:szCs w:val="14"/>
              </w:rPr>
              <w:t xml:space="preserve">Learning what a farmer’s job is. </w:t>
            </w:r>
          </w:p>
          <w:p w14:paraId="28B95182" w14:textId="67491C2A" w:rsidR="001123EA" w:rsidRPr="008A5AC3" w:rsidRDefault="00F2150E" w:rsidP="001123EA">
            <w:pPr>
              <w:pStyle w:val="ListParagraph"/>
              <w:numPr>
                <w:ilvl w:val="0"/>
                <w:numId w:val="2"/>
              </w:numPr>
              <w:autoSpaceDE w:val="0"/>
              <w:autoSpaceDN w:val="0"/>
              <w:adjustRightInd w:val="0"/>
              <w:rPr>
                <w:rFonts w:eastAsia="Calibri" w:cstheme="minorHAnsi"/>
                <w:sz w:val="14"/>
                <w:szCs w:val="14"/>
                <w:lang w:val="en-US"/>
              </w:rPr>
            </w:pPr>
            <w:r>
              <w:rPr>
                <w:rFonts w:eastAsia="Calibri" w:cstheme="minorHAnsi"/>
                <w:sz w:val="14"/>
                <w:szCs w:val="14"/>
                <w:lang w:val="en-US"/>
              </w:rPr>
              <w:t>Asking the children</w:t>
            </w:r>
            <w:r w:rsidR="001123EA" w:rsidRPr="008A5AC3">
              <w:rPr>
                <w:rFonts w:eastAsia="Calibri" w:cstheme="minorHAnsi"/>
                <w:sz w:val="14"/>
                <w:szCs w:val="14"/>
                <w:lang w:val="en-US"/>
              </w:rPr>
              <w:t xml:space="preserve"> about similarities and differences in</w:t>
            </w:r>
          </w:p>
          <w:p w14:paraId="6878B254" w14:textId="2B2923AC" w:rsidR="001123EA" w:rsidRPr="008A5AC3" w:rsidRDefault="001123EA" w:rsidP="001123EA">
            <w:pPr>
              <w:autoSpaceDE w:val="0"/>
              <w:autoSpaceDN w:val="0"/>
              <w:adjustRightInd w:val="0"/>
              <w:rPr>
                <w:rFonts w:eastAsia="Calibri" w:cstheme="minorHAnsi"/>
                <w:sz w:val="14"/>
                <w:szCs w:val="14"/>
                <w:lang w:val="en-US"/>
              </w:rPr>
            </w:pPr>
            <w:r w:rsidRPr="008A5AC3">
              <w:rPr>
                <w:rFonts w:eastAsia="Calibri" w:cstheme="minorHAnsi"/>
                <w:sz w:val="14"/>
                <w:szCs w:val="14"/>
                <w:lang w:val="en-US"/>
              </w:rPr>
              <w:t xml:space="preserve">                    relation to places, objects, materials and living things.</w:t>
            </w:r>
          </w:p>
          <w:p w14:paraId="2BC99025" w14:textId="57286552" w:rsidR="001123EA" w:rsidRPr="008A5AC3" w:rsidRDefault="001123EA" w:rsidP="001123EA">
            <w:pPr>
              <w:pStyle w:val="ListParagraph"/>
              <w:numPr>
                <w:ilvl w:val="0"/>
                <w:numId w:val="2"/>
              </w:numPr>
              <w:rPr>
                <w:rFonts w:ascii="Candara" w:hAnsi="Candara"/>
                <w:sz w:val="14"/>
                <w:szCs w:val="14"/>
              </w:rPr>
            </w:pPr>
            <w:r w:rsidRPr="008A5AC3">
              <w:rPr>
                <w:rFonts w:eastAsia="Calibri" w:cstheme="minorHAnsi"/>
                <w:sz w:val="14"/>
                <w:szCs w:val="14"/>
                <w:lang w:val="en-US"/>
              </w:rPr>
              <w:t xml:space="preserve"> Talking about the features of their own immediate</w:t>
            </w:r>
          </w:p>
          <w:p w14:paraId="6EAB9D4D" w14:textId="360C2C04" w:rsidR="001123EA" w:rsidRPr="008A5AC3" w:rsidRDefault="001123EA" w:rsidP="001123EA">
            <w:pPr>
              <w:autoSpaceDE w:val="0"/>
              <w:autoSpaceDN w:val="0"/>
              <w:adjustRightInd w:val="0"/>
              <w:rPr>
                <w:rFonts w:eastAsia="Calibri" w:cstheme="minorHAnsi"/>
                <w:sz w:val="14"/>
                <w:szCs w:val="14"/>
                <w:lang w:val="en-US"/>
              </w:rPr>
            </w:pPr>
            <w:r w:rsidRPr="008A5AC3">
              <w:rPr>
                <w:rFonts w:eastAsia="Calibri" w:cstheme="minorHAnsi"/>
                <w:sz w:val="14"/>
                <w:szCs w:val="14"/>
                <w:lang w:val="en-US"/>
              </w:rPr>
              <w:t xml:space="preserve">                  environment and how environments might vary from</w:t>
            </w:r>
          </w:p>
          <w:p w14:paraId="78645752" w14:textId="56BAE509" w:rsidR="001123EA" w:rsidRPr="008A5AC3" w:rsidRDefault="001123EA" w:rsidP="001123EA">
            <w:pPr>
              <w:pStyle w:val="ListParagraph"/>
              <w:rPr>
                <w:rFonts w:eastAsia="Calibri" w:cstheme="minorHAnsi"/>
                <w:sz w:val="14"/>
                <w:szCs w:val="14"/>
                <w:lang w:val="en-US"/>
              </w:rPr>
            </w:pPr>
            <w:r w:rsidRPr="008A5AC3">
              <w:rPr>
                <w:rFonts w:eastAsia="Calibri" w:cstheme="minorHAnsi"/>
                <w:sz w:val="14"/>
                <w:szCs w:val="14"/>
                <w:lang w:val="en-US"/>
              </w:rPr>
              <w:t>one another.</w:t>
            </w:r>
          </w:p>
          <w:p w14:paraId="5AF1787D" w14:textId="5E0F0499" w:rsidR="001D2DB4" w:rsidRPr="008A5AC3" w:rsidRDefault="00F2150E" w:rsidP="001D2DB4">
            <w:pPr>
              <w:pStyle w:val="ListParagraph"/>
              <w:numPr>
                <w:ilvl w:val="0"/>
                <w:numId w:val="2"/>
              </w:numPr>
              <w:rPr>
                <w:rFonts w:cstheme="minorHAnsi"/>
                <w:sz w:val="14"/>
                <w:szCs w:val="14"/>
              </w:rPr>
            </w:pPr>
            <w:r>
              <w:rPr>
                <w:rFonts w:eastAsia="Calibri" w:cstheme="minorHAnsi"/>
                <w:sz w:val="14"/>
                <w:szCs w:val="14"/>
                <w:lang w:val="en-US"/>
              </w:rPr>
              <w:t>Looking at the life cycle of c</w:t>
            </w:r>
            <w:r w:rsidR="001D2DB4" w:rsidRPr="008A5AC3">
              <w:rPr>
                <w:rFonts w:eastAsia="Calibri" w:cstheme="minorHAnsi"/>
                <w:sz w:val="14"/>
                <w:szCs w:val="14"/>
                <w:lang w:val="en-US"/>
              </w:rPr>
              <w:t xml:space="preserve">aterpillars. </w:t>
            </w:r>
          </w:p>
          <w:p w14:paraId="18DFBB75" w14:textId="75574767" w:rsidR="004C2BFE" w:rsidRPr="008A5AC3" w:rsidRDefault="004C2BFE" w:rsidP="004C2BFE">
            <w:pPr>
              <w:rPr>
                <w:rFonts w:ascii="Candara" w:hAnsi="Candara"/>
                <w:sz w:val="14"/>
                <w:szCs w:val="14"/>
              </w:rPr>
            </w:pPr>
            <w:r w:rsidRPr="008A5AC3">
              <w:rPr>
                <w:rFonts w:ascii="Candara" w:hAnsi="Candara"/>
                <w:b/>
                <w:bCs/>
                <w:sz w:val="14"/>
                <w:szCs w:val="14"/>
              </w:rPr>
              <w:t>Parents please will you</w:t>
            </w:r>
            <w:r w:rsidRPr="008A5AC3">
              <w:rPr>
                <w:rFonts w:ascii="Candara" w:hAnsi="Candara"/>
                <w:sz w:val="14"/>
                <w:szCs w:val="14"/>
              </w:rPr>
              <w:t>:</w:t>
            </w:r>
          </w:p>
          <w:p w14:paraId="20EA8C18" w14:textId="128104ED" w:rsidR="004C2BFE" w:rsidRPr="008A5AC3" w:rsidRDefault="000E0D38" w:rsidP="00F3642A">
            <w:pPr>
              <w:pStyle w:val="ListParagraph"/>
              <w:numPr>
                <w:ilvl w:val="0"/>
                <w:numId w:val="10"/>
              </w:numPr>
              <w:rPr>
                <w:rFonts w:ascii="Candara" w:hAnsi="Candara"/>
                <w:sz w:val="14"/>
                <w:szCs w:val="14"/>
              </w:rPr>
            </w:pPr>
            <w:r w:rsidRPr="008A5AC3">
              <w:rPr>
                <w:rFonts w:ascii="Candara" w:hAnsi="Candara"/>
                <w:sz w:val="14"/>
                <w:szCs w:val="14"/>
              </w:rPr>
              <w:t>Continue to t</w:t>
            </w:r>
            <w:r w:rsidR="002759C2" w:rsidRPr="008A5AC3">
              <w:rPr>
                <w:rFonts w:ascii="Candara" w:hAnsi="Candara"/>
                <w:sz w:val="14"/>
                <w:szCs w:val="14"/>
              </w:rPr>
              <w:t>alk about</w:t>
            </w:r>
            <w:r w:rsidR="004C2BFE" w:rsidRPr="008A5AC3">
              <w:rPr>
                <w:rFonts w:ascii="Candara" w:hAnsi="Candara"/>
                <w:sz w:val="14"/>
                <w:szCs w:val="14"/>
              </w:rPr>
              <w:t xml:space="preserve"> how things are different or how they are the same.</w:t>
            </w:r>
          </w:p>
          <w:p w14:paraId="525439FC" w14:textId="43FCF67C" w:rsidR="00090034" w:rsidRPr="008A5AC3" w:rsidRDefault="00090034" w:rsidP="004C2BFE">
            <w:pPr>
              <w:pStyle w:val="ListParagraph"/>
              <w:numPr>
                <w:ilvl w:val="0"/>
                <w:numId w:val="2"/>
              </w:numPr>
              <w:rPr>
                <w:rFonts w:ascii="Candara" w:hAnsi="Candara"/>
                <w:sz w:val="14"/>
                <w:szCs w:val="14"/>
              </w:rPr>
            </w:pPr>
            <w:r w:rsidRPr="008A5AC3">
              <w:rPr>
                <w:rFonts w:ascii="Candara" w:hAnsi="Candara"/>
                <w:sz w:val="14"/>
                <w:szCs w:val="14"/>
              </w:rPr>
              <w:t xml:space="preserve">Look at a variety of countries online and discuss what is the same/ different. </w:t>
            </w:r>
            <w:r w:rsidR="000E0D38" w:rsidRPr="008A5AC3">
              <w:rPr>
                <w:rFonts w:ascii="Candara" w:hAnsi="Candara"/>
                <w:sz w:val="14"/>
                <w:szCs w:val="14"/>
              </w:rPr>
              <w:t xml:space="preserve"> These are important conversations to have with your child, </w:t>
            </w:r>
            <w:r w:rsidR="00267778" w:rsidRPr="008A5AC3">
              <w:rPr>
                <w:rFonts w:ascii="Candara" w:hAnsi="Candara"/>
                <w:sz w:val="14"/>
                <w:szCs w:val="14"/>
              </w:rPr>
              <w:t>especially</w:t>
            </w:r>
            <w:r w:rsidR="000E0D38" w:rsidRPr="008A5AC3">
              <w:rPr>
                <w:rFonts w:ascii="Candara" w:hAnsi="Candara"/>
                <w:sz w:val="14"/>
                <w:szCs w:val="14"/>
              </w:rPr>
              <w:t xml:space="preserve"> as children have so many questions about the world we live in.</w:t>
            </w:r>
          </w:p>
          <w:p w14:paraId="2F88643D" w14:textId="40FC819A" w:rsidR="003975C2" w:rsidRPr="00F3642A" w:rsidRDefault="003975C2" w:rsidP="001123EA">
            <w:pPr>
              <w:pStyle w:val="ListParagraph"/>
              <w:rPr>
                <w:rFonts w:ascii="Candara" w:hAnsi="Candara"/>
                <w:sz w:val="14"/>
                <w:szCs w:val="14"/>
              </w:rPr>
            </w:pPr>
          </w:p>
        </w:tc>
      </w:tr>
      <w:tr w:rsidR="008066EB" w:rsidRPr="00F3642A" w14:paraId="691D2FD9" w14:textId="77777777" w:rsidTr="003834FC">
        <w:tc>
          <w:tcPr>
            <w:tcW w:w="4451" w:type="dxa"/>
          </w:tcPr>
          <w:p w14:paraId="553E4075" w14:textId="3E3636ED" w:rsidR="008066EB" w:rsidRPr="00F3642A" w:rsidRDefault="008066EB" w:rsidP="008066EB">
            <w:pPr>
              <w:rPr>
                <w:rFonts w:ascii="Candara" w:hAnsi="Candara"/>
                <w:b/>
                <w:sz w:val="14"/>
                <w:szCs w:val="14"/>
              </w:rPr>
            </w:pPr>
            <w:r w:rsidRPr="00F3642A">
              <w:rPr>
                <w:rFonts w:ascii="Candara" w:hAnsi="Candara"/>
                <w:b/>
                <w:sz w:val="14"/>
                <w:szCs w:val="14"/>
                <w:highlight w:val="lightGray"/>
              </w:rPr>
              <w:t>Expressive Arts and Design</w:t>
            </w:r>
          </w:p>
          <w:p w14:paraId="503BA0EB" w14:textId="1A4AB45B" w:rsidR="008066EB" w:rsidRDefault="008066EB" w:rsidP="008066EB">
            <w:pPr>
              <w:rPr>
                <w:rFonts w:ascii="Candara" w:hAnsi="Candara"/>
                <w:sz w:val="14"/>
                <w:szCs w:val="14"/>
              </w:rPr>
            </w:pPr>
            <w:r w:rsidRPr="00F3642A">
              <w:rPr>
                <w:rFonts w:ascii="Candara" w:hAnsi="Candara"/>
                <w:b/>
                <w:bCs/>
                <w:sz w:val="14"/>
                <w:szCs w:val="14"/>
              </w:rPr>
              <w:t>We will be</w:t>
            </w:r>
            <w:r w:rsidRPr="00F3642A">
              <w:rPr>
                <w:rFonts w:ascii="Candara" w:hAnsi="Candara"/>
                <w:sz w:val="14"/>
                <w:szCs w:val="14"/>
              </w:rPr>
              <w:t>:</w:t>
            </w:r>
          </w:p>
          <w:p w14:paraId="3EF5C3D3" w14:textId="7C10E547" w:rsidR="001123EA" w:rsidRPr="00831274" w:rsidRDefault="001123EA" w:rsidP="001123EA">
            <w:pPr>
              <w:pStyle w:val="ListParagraph"/>
              <w:numPr>
                <w:ilvl w:val="0"/>
                <w:numId w:val="2"/>
              </w:numPr>
              <w:rPr>
                <w:rFonts w:cstheme="minorHAnsi"/>
                <w:sz w:val="14"/>
                <w:szCs w:val="14"/>
              </w:rPr>
            </w:pPr>
            <w:r w:rsidRPr="00831274">
              <w:rPr>
                <w:rFonts w:eastAsia="Calibri" w:cstheme="minorHAnsi"/>
                <w:sz w:val="14"/>
                <w:szCs w:val="14"/>
                <w:lang w:val="en-US"/>
              </w:rPr>
              <w:t xml:space="preserve"> Singing songs, mak</w:t>
            </w:r>
            <w:r w:rsidR="00F2150E">
              <w:rPr>
                <w:rFonts w:eastAsia="Calibri" w:cstheme="minorHAnsi"/>
                <w:sz w:val="14"/>
                <w:szCs w:val="14"/>
                <w:lang w:val="en-US"/>
              </w:rPr>
              <w:t>ing music and dancing</w:t>
            </w:r>
            <w:r w:rsidRPr="00831274">
              <w:rPr>
                <w:rFonts w:eastAsia="Calibri" w:cstheme="minorHAnsi"/>
                <w:sz w:val="14"/>
                <w:szCs w:val="14"/>
                <w:lang w:val="en-US"/>
              </w:rPr>
              <w:t>, and experiment</w:t>
            </w:r>
            <w:r w:rsidR="00F2150E">
              <w:rPr>
                <w:rFonts w:eastAsia="Calibri" w:cstheme="minorHAnsi"/>
                <w:sz w:val="14"/>
                <w:szCs w:val="14"/>
                <w:lang w:val="en-US"/>
              </w:rPr>
              <w:t>ing</w:t>
            </w:r>
            <w:r w:rsidRPr="00831274">
              <w:rPr>
                <w:rFonts w:eastAsia="Calibri" w:cstheme="minorHAnsi"/>
                <w:sz w:val="14"/>
                <w:szCs w:val="14"/>
                <w:lang w:val="en-US"/>
              </w:rPr>
              <w:t xml:space="preserve"> with ways of changing them.</w:t>
            </w:r>
          </w:p>
          <w:p w14:paraId="05525F9F" w14:textId="42D3723C" w:rsidR="001123EA" w:rsidRPr="00831274" w:rsidRDefault="001D2DB4" w:rsidP="001123EA">
            <w:pPr>
              <w:pStyle w:val="ListParagraph"/>
              <w:numPr>
                <w:ilvl w:val="0"/>
                <w:numId w:val="2"/>
              </w:numPr>
              <w:rPr>
                <w:rFonts w:cstheme="minorHAnsi"/>
                <w:sz w:val="14"/>
                <w:szCs w:val="14"/>
              </w:rPr>
            </w:pPr>
            <w:r w:rsidRPr="00831274">
              <w:rPr>
                <w:rFonts w:eastAsia="Calibri" w:cstheme="minorHAnsi"/>
                <w:sz w:val="14"/>
                <w:szCs w:val="14"/>
                <w:lang w:val="en-US"/>
              </w:rPr>
              <w:t>Us</w:t>
            </w:r>
            <w:r w:rsidR="001123EA" w:rsidRPr="00831274">
              <w:rPr>
                <w:rFonts w:eastAsia="Calibri" w:cstheme="minorHAnsi"/>
                <w:sz w:val="14"/>
                <w:szCs w:val="14"/>
                <w:lang w:val="en-US"/>
              </w:rPr>
              <w:t>ing</w:t>
            </w:r>
            <w:r w:rsidRPr="00831274">
              <w:rPr>
                <w:rFonts w:eastAsia="Calibri" w:cstheme="minorHAnsi"/>
                <w:sz w:val="14"/>
                <w:szCs w:val="14"/>
                <w:lang w:val="en-US"/>
              </w:rPr>
              <w:t xml:space="preserve"> </w:t>
            </w:r>
            <w:r w:rsidR="001123EA" w:rsidRPr="00831274">
              <w:rPr>
                <w:rFonts w:eastAsia="Calibri" w:cstheme="minorHAnsi"/>
                <w:sz w:val="14"/>
                <w:szCs w:val="14"/>
                <w:lang w:val="en-US"/>
              </w:rPr>
              <w:t xml:space="preserve">what </w:t>
            </w:r>
            <w:r w:rsidRPr="00831274">
              <w:rPr>
                <w:rFonts w:eastAsia="Calibri" w:cstheme="minorHAnsi"/>
                <w:sz w:val="14"/>
                <w:szCs w:val="14"/>
                <w:lang w:val="en-US"/>
              </w:rPr>
              <w:t xml:space="preserve">we </w:t>
            </w:r>
            <w:r w:rsidR="001123EA" w:rsidRPr="00831274">
              <w:rPr>
                <w:rFonts w:eastAsia="Calibri" w:cstheme="minorHAnsi"/>
                <w:sz w:val="14"/>
                <w:szCs w:val="14"/>
                <w:lang w:val="en-US"/>
              </w:rPr>
              <w:t>have learnt about media and materials in original ways, thinking about uses and purposes</w:t>
            </w:r>
            <w:r w:rsidRPr="00831274">
              <w:rPr>
                <w:rFonts w:eastAsia="Calibri" w:cstheme="minorHAnsi"/>
                <w:sz w:val="14"/>
                <w:szCs w:val="14"/>
                <w:lang w:val="en-US"/>
              </w:rPr>
              <w:t>.</w:t>
            </w:r>
          </w:p>
          <w:p w14:paraId="3C1A1C98" w14:textId="3D713B9C" w:rsidR="001D2DB4" w:rsidRPr="00831274" w:rsidRDefault="00F2150E" w:rsidP="001D2DB4">
            <w:pPr>
              <w:pStyle w:val="ListParagraph"/>
              <w:numPr>
                <w:ilvl w:val="0"/>
                <w:numId w:val="2"/>
              </w:numPr>
              <w:autoSpaceDE w:val="0"/>
              <w:autoSpaceDN w:val="0"/>
              <w:adjustRightInd w:val="0"/>
              <w:rPr>
                <w:rFonts w:eastAsia="Calibri" w:cstheme="minorHAnsi"/>
                <w:sz w:val="14"/>
                <w:szCs w:val="14"/>
                <w:lang w:val="en-US"/>
              </w:rPr>
            </w:pPr>
            <w:r>
              <w:rPr>
                <w:rFonts w:eastAsia="Calibri" w:cstheme="minorHAnsi"/>
                <w:sz w:val="14"/>
                <w:szCs w:val="14"/>
                <w:lang w:val="en-US"/>
              </w:rPr>
              <w:t xml:space="preserve"> </w:t>
            </w:r>
            <w:bookmarkStart w:id="0" w:name="_GoBack"/>
            <w:bookmarkEnd w:id="0"/>
            <w:r>
              <w:rPr>
                <w:rFonts w:eastAsia="Calibri" w:cstheme="minorHAnsi"/>
                <w:sz w:val="14"/>
                <w:szCs w:val="14"/>
                <w:lang w:val="en-US"/>
              </w:rPr>
              <w:t xml:space="preserve">Representing </w:t>
            </w:r>
            <w:r w:rsidRPr="00831274">
              <w:rPr>
                <w:rFonts w:eastAsia="Calibri" w:cstheme="minorHAnsi"/>
                <w:sz w:val="14"/>
                <w:szCs w:val="14"/>
                <w:lang w:val="en-US"/>
              </w:rPr>
              <w:t>our</w:t>
            </w:r>
            <w:r w:rsidR="003834FC" w:rsidRPr="00831274">
              <w:rPr>
                <w:rFonts w:eastAsia="Calibri" w:cstheme="minorHAnsi"/>
                <w:sz w:val="14"/>
                <w:szCs w:val="14"/>
                <w:lang w:val="en-US"/>
              </w:rPr>
              <w:t xml:space="preserve"> own</w:t>
            </w:r>
            <w:r w:rsidR="001D2DB4" w:rsidRPr="00831274">
              <w:rPr>
                <w:rFonts w:eastAsia="Calibri" w:cstheme="minorHAnsi"/>
                <w:sz w:val="14"/>
                <w:szCs w:val="14"/>
                <w:lang w:val="en-US"/>
              </w:rPr>
              <w:t xml:space="preserve"> ideas, thoughts and feelings through design and technology, art, music, dance, role play and stories.</w:t>
            </w:r>
          </w:p>
          <w:p w14:paraId="58654488" w14:textId="4DE008E4" w:rsidR="008066EB" w:rsidRPr="00831274" w:rsidRDefault="008066EB" w:rsidP="003834FC">
            <w:pPr>
              <w:rPr>
                <w:rFonts w:ascii="Candara" w:hAnsi="Candara"/>
                <w:b/>
                <w:bCs/>
                <w:sz w:val="14"/>
                <w:szCs w:val="14"/>
              </w:rPr>
            </w:pPr>
            <w:r w:rsidRPr="00831274">
              <w:rPr>
                <w:rFonts w:ascii="Candara" w:hAnsi="Candara"/>
                <w:b/>
                <w:bCs/>
                <w:sz w:val="14"/>
                <w:szCs w:val="14"/>
              </w:rPr>
              <w:t>Parents please would you:</w:t>
            </w:r>
          </w:p>
          <w:p w14:paraId="4002E940" w14:textId="17A61E58" w:rsidR="008066EB" w:rsidRPr="00831274" w:rsidRDefault="008066EB" w:rsidP="008066EB">
            <w:pPr>
              <w:pStyle w:val="ListParagraph"/>
              <w:numPr>
                <w:ilvl w:val="0"/>
                <w:numId w:val="2"/>
              </w:numPr>
              <w:rPr>
                <w:rFonts w:ascii="Candara" w:hAnsi="Candara"/>
                <w:sz w:val="14"/>
                <w:szCs w:val="14"/>
              </w:rPr>
            </w:pPr>
            <w:r w:rsidRPr="00831274">
              <w:rPr>
                <w:rFonts w:ascii="Candara" w:hAnsi="Candara"/>
                <w:sz w:val="14"/>
                <w:szCs w:val="14"/>
              </w:rPr>
              <w:t>Talk about colours and how things feel.</w:t>
            </w:r>
          </w:p>
          <w:p w14:paraId="5AE6DE6C" w14:textId="59F7D39C" w:rsidR="00E11A51" w:rsidRPr="00831274" w:rsidRDefault="00E11A51" w:rsidP="008066EB">
            <w:pPr>
              <w:pStyle w:val="ListParagraph"/>
              <w:numPr>
                <w:ilvl w:val="0"/>
                <w:numId w:val="2"/>
              </w:numPr>
              <w:rPr>
                <w:rFonts w:ascii="Candara" w:hAnsi="Candara"/>
                <w:sz w:val="14"/>
                <w:szCs w:val="14"/>
              </w:rPr>
            </w:pPr>
            <w:r w:rsidRPr="00831274">
              <w:rPr>
                <w:rFonts w:ascii="Candara" w:hAnsi="Candara"/>
                <w:sz w:val="14"/>
                <w:szCs w:val="14"/>
              </w:rPr>
              <w:t>Use a variety of textures at home to make models. (recycling items work well)</w:t>
            </w:r>
          </w:p>
          <w:p w14:paraId="74CA9209" w14:textId="7EBC53E1" w:rsidR="000A51A6" w:rsidRPr="00831274" w:rsidRDefault="000A51A6" w:rsidP="008066EB">
            <w:pPr>
              <w:pStyle w:val="ListParagraph"/>
              <w:numPr>
                <w:ilvl w:val="0"/>
                <w:numId w:val="2"/>
              </w:numPr>
              <w:rPr>
                <w:rFonts w:ascii="Candara" w:hAnsi="Candara"/>
                <w:sz w:val="14"/>
                <w:szCs w:val="14"/>
              </w:rPr>
            </w:pPr>
            <w:r w:rsidRPr="00831274">
              <w:rPr>
                <w:rFonts w:ascii="Candara" w:hAnsi="Candara"/>
                <w:sz w:val="14"/>
                <w:szCs w:val="14"/>
              </w:rPr>
              <w:t>Visit you tube to listen to the stories we are reading in class.</w:t>
            </w:r>
          </w:p>
          <w:p w14:paraId="15F46B05" w14:textId="1EBE7E54" w:rsidR="000A51A6" w:rsidRPr="00831274" w:rsidRDefault="000A51A6" w:rsidP="009D4886">
            <w:pPr>
              <w:pStyle w:val="ListParagraph"/>
              <w:rPr>
                <w:rFonts w:ascii="Candara" w:hAnsi="Candara"/>
                <w:sz w:val="14"/>
                <w:szCs w:val="14"/>
              </w:rPr>
            </w:pPr>
          </w:p>
          <w:p w14:paraId="07C3D117" w14:textId="77777777" w:rsidR="008066EB" w:rsidRPr="00F3642A" w:rsidRDefault="008066EB" w:rsidP="008066EB">
            <w:pPr>
              <w:rPr>
                <w:rFonts w:ascii="Candara" w:hAnsi="Candara"/>
                <w:sz w:val="14"/>
                <w:szCs w:val="14"/>
              </w:rPr>
            </w:pPr>
          </w:p>
          <w:p w14:paraId="7E390F9B" w14:textId="77777777" w:rsidR="008066EB" w:rsidRPr="00F3642A" w:rsidRDefault="008066EB" w:rsidP="008066EB">
            <w:pPr>
              <w:rPr>
                <w:rFonts w:ascii="Candara" w:hAnsi="Candara"/>
                <w:sz w:val="14"/>
                <w:szCs w:val="14"/>
              </w:rPr>
            </w:pPr>
          </w:p>
        </w:tc>
        <w:tc>
          <w:tcPr>
            <w:tcW w:w="4459" w:type="dxa"/>
          </w:tcPr>
          <w:p w14:paraId="33B91600" w14:textId="6B80BAB4" w:rsidR="008066EB" w:rsidRDefault="008066EB" w:rsidP="008066EB">
            <w:pPr>
              <w:rPr>
                <w:rFonts w:ascii="Candara" w:hAnsi="Candara"/>
                <w:b/>
                <w:sz w:val="14"/>
                <w:szCs w:val="14"/>
              </w:rPr>
            </w:pPr>
            <w:r w:rsidRPr="00F3642A">
              <w:rPr>
                <w:rFonts w:ascii="Candara" w:hAnsi="Candara"/>
                <w:b/>
                <w:sz w:val="14"/>
                <w:szCs w:val="14"/>
                <w:highlight w:val="lightGray"/>
              </w:rPr>
              <w:lastRenderedPageBreak/>
              <w:t>Physical Development</w:t>
            </w:r>
          </w:p>
          <w:p w14:paraId="448780CE" w14:textId="77777777" w:rsidR="008A5AC3" w:rsidRPr="00F3642A" w:rsidRDefault="008A5AC3" w:rsidP="008066EB">
            <w:pPr>
              <w:rPr>
                <w:rFonts w:ascii="Candara" w:hAnsi="Candara"/>
                <w:b/>
                <w:sz w:val="14"/>
                <w:szCs w:val="14"/>
              </w:rPr>
            </w:pPr>
          </w:p>
          <w:p w14:paraId="5E8DD657" w14:textId="4F9213CB" w:rsidR="008066EB" w:rsidRPr="00F3642A" w:rsidRDefault="008066EB" w:rsidP="008066EB">
            <w:pPr>
              <w:rPr>
                <w:rFonts w:ascii="Candara" w:hAnsi="Candara"/>
                <w:sz w:val="14"/>
                <w:szCs w:val="14"/>
              </w:rPr>
            </w:pPr>
            <w:r w:rsidRPr="00F3642A">
              <w:rPr>
                <w:rFonts w:ascii="Candara" w:hAnsi="Candara"/>
                <w:b/>
                <w:bCs/>
                <w:sz w:val="14"/>
                <w:szCs w:val="14"/>
              </w:rPr>
              <w:t>We will be</w:t>
            </w:r>
            <w:r w:rsidRPr="00F3642A">
              <w:rPr>
                <w:rFonts w:ascii="Candara" w:hAnsi="Candara"/>
                <w:sz w:val="14"/>
                <w:szCs w:val="14"/>
              </w:rPr>
              <w:t>:</w:t>
            </w:r>
          </w:p>
          <w:p w14:paraId="0264A75E" w14:textId="4F00DD0B" w:rsidR="008066EB" w:rsidRDefault="001123EA" w:rsidP="008066EB">
            <w:pPr>
              <w:pStyle w:val="ListParagraph"/>
              <w:numPr>
                <w:ilvl w:val="0"/>
                <w:numId w:val="2"/>
              </w:numPr>
              <w:rPr>
                <w:rFonts w:ascii="Candara" w:hAnsi="Candara" w:cs="Calibri Light"/>
                <w:sz w:val="14"/>
                <w:szCs w:val="14"/>
              </w:rPr>
            </w:pPr>
            <w:r>
              <w:rPr>
                <w:rFonts w:ascii="Candara" w:hAnsi="Candara" w:cs="Calibri Light"/>
                <w:sz w:val="14"/>
                <w:szCs w:val="14"/>
              </w:rPr>
              <w:t xml:space="preserve"> </w:t>
            </w:r>
            <w:r w:rsidR="00F2150E">
              <w:rPr>
                <w:rFonts w:ascii="Candara" w:hAnsi="Candara" w:cs="Calibri Light"/>
                <w:sz w:val="14"/>
                <w:szCs w:val="14"/>
              </w:rPr>
              <w:t>E</w:t>
            </w:r>
            <w:r w:rsidR="008066EB" w:rsidRPr="00F3642A">
              <w:rPr>
                <w:rFonts w:ascii="Candara" w:hAnsi="Candara" w:cs="Calibri Light"/>
                <w:sz w:val="14"/>
                <w:szCs w:val="14"/>
              </w:rPr>
              <w:t>xploring a variety of different games using balls, beanbags, hoops and bats.</w:t>
            </w:r>
            <w:r w:rsidR="00D86EFC" w:rsidRPr="00F3642A">
              <w:rPr>
                <w:rFonts w:ascii="Candara" w:hAnsi="Candara" w:cs="Calibri Light"/>
                <w:sz w:val="14"/>
                <w:szCs w:val="14"/>
              </w:rPr>
              <w:t xml:space="preserve"> We will als</w:t>
            </w:r>
            <w:r w:rsidR="00004B53" w:rsidRPr="00F3642A">
              <w:rPr>
                <w:rFonts w:ascii="Candara" w:hAnsi="Candara" w:cs="Calibri Light"/>
                <w:sz w:val="14"/>
                <w:szCs w:val="14"/>
              </w:rPr>
              <w:t>o be designing circuits to complete.</w:t>
            </w:r>
          </w:p>
          <w:p w14:paraId="0EEE3F31" w14:textId="43565381" w:rsidR="001123EA" w:rsidRDefault="001123EA" w:rsidP="008066EB">
            <w:pPr>
              <w:pStyle w:val="ListParagraph"/>
              <w:numPr>
                <w:ilvl w:val="0"/>
                <w:numId w:val="2"/>
              </w:numPr>
              <w:rPr>
                <w:rFonts w:ascii="Candara" w:hAnsi="Candara" w:cs="Calibri Light"/>
                <w:sz w:val="14"/>
                <w:szCs w:val="14"/>
              </w:rPr>
            </w:pPr>
            <w:r>
              <w:rPr>
                <w:rFonts w:ascii="Candara" w:hAnsi="Candara" w:cs="Calibri Light"/>
                <w:sz w:val="14"/>
                <w:szCs w:val="14"/>
              </w:rPr>
              <w:t>Learning how to skip.</w:t>
            </w:r>
            <w:r w:rsidR="00F479C7">
              <w:rPr>
                <w:rFonts w:ascii="Candara" w:hAnsi="Candara" w:cs="Calibri Light"/>
                <w:sz w:val="14"/>
                <w:szCs w:val="14"/>
              </w:rPr>
              <w:t xml:space="preserve"> </w:t>
            </w:r>
            <w:r w:rsidR="00BE35AF">
              <w:rPr>
                <w:rFonts w:ascii="Candara" w:hAnsi="Candara" w:cs="Calibri Light"/>
                <w:sz w:val="14"/>
                <w:szCs w:val="14"/>
              </w:rPr>
              <w:t xml:space="preserve"> </w:t>
            </w:r>
          </w:p>
          <w:p w14:paraId="7B8D8336" w14:textId="45FEE29E" w:rsidR="001D2DB4" w:rsidRDefault="00F2150E" w:rsidP="001D2DB4">
            <w:pPr>
              <w:pStyle w:val="ListParagraph"/>
              <w:numPr>
                <w:ilvl w:val="0"/>
                <w:numId w:val="2"/>
              </w:numPr>
              <w:rPr>
                <w:rFonts w:ascii="Candara" w:hAnsi="Candara" w:cs="Calibri Light"/>
                <w:sz w:val="14"/>
                <w:szCs w:val="14"/>
              </w:rPr>
            </w:pPr>
            <w:r>
              <w:rPr>
                <w:rFonts w:ascii="Candara" w:hAnsi="Candara" w:cs="Calibri Light"/>
                <w:sz w:val="14"/>
                <w:szCs w:val="14"/>
              </w:rPr>
              <w:t>Playing a variety of sports</w:t>
            </w:r>
            <w:r w:rsidR="001D2DB4">
              <w:rPr>
                <w:rFonts w:ascii="Candara" w:hAnsi="Candara" w:cs="Calibri Light"/>
                <w:sz w:val="14"/>
                <w:szCs w:val="14"/>
              </w:rPr>
              <w:t xml:space="preserve"> games.</w:t>
            </w:r>
          </w:p>
          <w:p w14:paraId="5A6CD35F" w14:textId="77777777" w:rsidR="003834FC" w:rsidRPr="00F3642A" w:rsidRDefault="003834FC" w:rsidP="003834FC">
            <w:pPr>
              <w:pStyle w:val="ListParagraph"/>
              <w:rPr>
                <w:rFonts w:ascii="Candara" w:hAnsi="Candara" w:cs="Calibri Light"/>
                <w:sz w:val="14"/>
                <w:szCs w:val="14"/>
              </w:rPr>
            </w:pPr>
          </w:p>
          <w:p w14:paraId="11617ACE" w14:textId="77777777" w:rsidR="00B958CD" w:rsidRPr="00F3642A" w:rsidRDefault="00B958CD" w:rsidP="00B958CD">
            <w:pPr>
              <w:rPr>
                <w:rFonts w:ascii="Candara" w:hAnsi="Candara"/>
                <w:b/>
                <w:bCs/>
                <w:sz w:val="14"/>
                <w:szCs w:val="14"/>
              </w:rPr>
            </w:pPr>
            <w:r w:rsidRPr="00F3642A">
              <w:rPr>
                <w:rFonts w:ascii="Candara" w:hAnsi="Candara"/>
                <w:b/>
                <w:bCs/>
                <w:sz w:val="14"/>
                <w:szCs w:val="14"/>
              </w:rPr>
              <w:t>Parents please would you:</w:t>
            </w:r>
          </w:p>
          <w:p w14:paraId="7AC0BE22" w14:textId="1FFCC803" w:rsidR="008066EB" w:rsidRPr="00B958CD" w:rsidRDefault="00B958CD" w:rsidP="00B958CD">
            <w:pPr>
              <w:pStyle w:val="ListParagraph"/>
              <w:rPr>
                <w:rFonts w:ascii="Candara" w:hAnsi="Candara" w:cs="Calibri Light"/>
                <w:sz w:val="14"/>
                <w:szCs w:val="14"/>
              </w:rPr>
            </w:pPr>
            <w:r w:rsidRPr="00F3642A">
              <w:rPr>
                <w:rFonts w:ascii="Candara" w:hAnsi="Candara"/>
                <w:sz w:val="14"/>
                <w:szCs w:val="14"/>
                <w:u w:val="single"/>
              </w:rPr>
              <w:t>Ensure your child wears the correct PE kit to school.</w:t>
            </w:r>
          </w:p>
        </w:tc>
        <w:tc>
          <w:tcPr>
            <w:tcW w:w="6571" w:type="dxa"/>
          </w:tcPr>
          <w:p w14:paraId="05C87EE1" w14:textId="3C94CC5A" w:rsidR="003834FC" w:rsidRPr="008A5AC3" w:rsidRDefault="008A5AC3" w:rsidP="001B0B5F">
            <w:pPr>
              <w:rPr>
                <w:rStyle w:val="Hyperlink"/>
                <w:rFonts w:ascii="Candara" w:hAnsi="Candara"/>
                <w:color w:val="auto"/>
                <w:sz w:val="16"/>
                <w:szCs w:val="16"/>
              </w:rPr>
            </w:pPr>
            <w:r w:rsidRPr="008A5AC3">
              <w:rPr>
                <w:rStyle w:val="Hyperlink"/>
                <w:rFonts w:ascii="Candara" w:hAnsi="Candara"/>
                <w:color w:val="auto"/>
                <w:sz w:val="16"/>
                <w:szCs w:val="16"/>
              </w:rPr>
              <w:t xml:space="preserve">Links to listen to the stories we will be reading in class. </w:t>
            </w:r>
          </w:p>
          <w:p w14:paraId="71B1EC3A" w14:textId="77777777" w:rsidR="003834FC" w:rsidRDefault="003834FC" w:rsidP="001B0B5F">
            <w:pPr>
              <w:rPr>
                <w:rStyle w:val="Hyperlink"/>
                <w:rFonts w:ascii="Candara" w:hAnsi="Candara"/>
                <w:sz w:val="16"/>
                <w:szCs w:val="16"/>
              </w:rPr>
            </w:pPr>
          </w:p>
          <w:p w14:paraId="234FA28B" w14:textId="77B83ABA" w:rsidR="001B0B5F" w:rsidRPr="001D2DB4" w:rsidRDefault="00F2150E" w:rsidP="001B0B5F">
            <w:pPr>
              <w:rPr>
                <w:rFonts w:ascii="Candara" w:hAnsi="Candara"/>
                <w:sz w:val="16"/>
                <w:szCs w:val="16"/>
              </w:rPr>
            </w:pPr>
            <w:hyperlink r:id="rId7" w:history="1">
              <w:r w:rsidR="001D2DB4" w:rsidRPr="001D2DB4">
                <w:rPr>
                  <w:rStyle w:val="Hyperlink"/>
                  <w:rFonts w:ascii="Candara" w:hAnsi="Candara"/>
                  <w:sz w:val="16"/>
                  <w:szCs w:val="16"/>
                </w:rPr>
                <w:t>https://www.youtube.com/watch?v=75NQK-Sm1YY</w:t>
              </w:r>
            </w:hyperlink>
            <w:r w:rsidR="001D2DB4" w:rsidRPr="001D2DB4">
              <w:rPr>
                <w:rFonts w:ascii="Candara" w:hAnsi="Candara"/>
                <w:sz w:val="16"/>
                <w:szCs w:val="16"/>
              </w:rPr>
              <w:t xml:space="preserve"> The Very Hungry Caterpillar.</w:t>
            </w:r>
          </w:p>
          <w:p w14:paraId="12424E55" w14:textId="77777777" w:rsidR="001D2DB4" w:rsidRDefault="00F2150E" w:rsidP="001B0B5F">
            <w:pPr>
              <w:rPr>
                <w:rFonts w:ascii="Candara" w:hAnsi="Candara"/>
                <w:sz w:val="14"/>
                <w:szCs w:val="14"/>
              </w:rPr>
            </w:pPr>
            <w:hyperlink r:id="rId8" w:history="1">
              <w:r w:rsidR="001D2DB4" w:rsidRPr="00353AD7">
                <w:rPr>
                  <w:rStyle w:val="Hyperlink"/>
                  <w:rFonts w:ascii="Candara" w:hAnsi="Candara"/>
                  <w:sz w:val="14"/>
                  <w:szCs w:val="14"/>
                </w:rPr>
                <w:t>https://www.youtube.com/watch?v=dZxWt4cFAyE&amp;ab_channel=MissThomasMissThomas</w:t>
              </w:r>
            </w:hyperlink>
            <w:r w:rsidR="001D2DB4">
              <w:rPr>
                <w:rFonts w:ascii="Candara" w:hAnsi="Candara"/>
                <w:sz w:val="14"/>
                <w:szCs w:val="14"/>
              </w:rPr>
              <w:t xml:space="preserve"> The Troll.</w:t>
            </w:r>
          </w:p>
          <w:p w14:paraId="392CD4A0" w14:textId="77777777" w:rsidR="001D2DB4" w:rsidRDefault="00F2150E" w:rsidP="001B0B5F">
            <w:pPr>
              <w:rPr>
                <w:rFonts w:ascii="Candara" w:hAnsi="Candara"/>
                <w:sz w:val="14"/>
                <w:szCs w:val="14"/>
              </w:rPr>
            </w:pPr>
            <w:hyperlink r:id="rId9" w:history="1">
              <w:r w:rsidR="001D2DB4" w:rsidRPr="00353AD7">
                <w:rPr>
                  <w:rStyle w:val="Hyperlink"/>
                  <w:rFonts w:ascii="Candara" w:hAnsi="Candara"/>
                  <w:sz w:val="14"/>
                  <w:szCs w:val="14"/>
                </w:rPr>
                <w:t>https://www.youtube.com/watch?v=d34Q96KVUvQ&amp;ab_channel=MissThomasMissThomas</w:t>
              </w:r>
            </w:hyperlink>
            <w:r w:rsidR="001D2DB4">
              <w:rPr>
                <w:rFonts w:ascii="Candara" w:hAnsi="Candara"/>
                <w:sz w:val="14"/>
                <w:szCs w:val="14"/>
              </w:rPr>
              <w:t xml:space="preserve"> Dinosaurs Love Underpants.</w:t>
            </w:r>
          </w:p>
          <w:p w14:paraId="4D811023" w14:textId="615A5304" w:rsidR="001D2DB4" w:rsidRDefault="00F2150E" w:rsidP="001B0B5F">
            <w:pPr>
              <w:rPr>
                <w:rFonts w:ascii="Candara" w:hAnsi="Candara"/>
                <w:sz w:val="14"/>
                <w:szCs w:val="14"/>
              </w:rPr>
            </w:pPr>
            <w:hyperlink r:id="rId10" w:history="1">
              <w:r w:rsidR="001D2DB4" w:rsidRPr="00353AD7">
                <w:rPr>
                  <w:rStyle w:val="Hyperlink"/>
                  <w:rFonts w:ascii="Candara" w:hAnsi="Candara"/>
                  <w:sz w:val="14"/>
                  <w:szCs w:val="14"/>
                </w:rPr>
                <w:t>https://www.youtube.com/watch?v=9Pxx_csv40Q&amp;ab_channel=StoryvisionStudiosUKStoryvisionStudiosUK</w:t>
              </w:r>
            </w:hyperlink>
          </w:p>
          <w:p w14:paraId="440224B2" w14:textId="77777777" w:rsidR="001D2DB4" w:rsidRDefault="00D642B8" w:rsidP="001B0B5F">
            <w:pPr>
              <w:rPr>
                <w:rFonts w:ascii="Candara" w:hAnsi="Candara"/>
                <w:sz w:val="14"/>
                <w:szCs w:val="14"/>
              </w:rPr>
            </w:pPr>
            <w:r>
              <w:rPr>
                <w:rFonts w:ascii="Candara" w:hAnsi="Candara"/>
                <w:sz w:val="14"/>
                <w:szCs w:val="14"/>
              </w:rPr>
              <w:t>Farmer Duck.</w:t>
            </w:r>
          </w:p>
          <w:p w14:paraId="079147E2" w14:textId="77777777" w:rsidR="00D642B8" w:rsidRDefault="00F2150E" w:rsidP="001B0B5F">
            <w:pPr>
              <w:rPr>
                <w:rFonts w:ascii="Candara" w:hAnsi="Candara"/>
                <w:sz w:val="14"/>
                <w:szCs w:val="14"/>
              </w:rPr>
            </w:pPr>
            <w:hyperlink r:id="rId11" w:history="1">
              <w:r w:rsidR="00D642B8" w:rsidRPr="00353AD7">
                <w:rPr>
                  <w:rStyle w:val="Hyperlink"/>
                  <w:rFonts w:ascii="Candara" w:hAnsi="Candara"/>
                  <w:sz w:val="14"/>
                  <w:szCs w:val="14"/>
                </w:rPr>
                <w:t>https://www.youtube.com/watch?v=pckuS--UlV4&amp;ab_channel=GeethanjaliKids-RhymesandStoriesGeethanjaliKids-RhymesandStories</w:t>
              </w:r>
            </w:hyperlink>
            <w:r w:rsidR="00D642B8">
              <w:rPr>
                <w:rFonts w:ascii="Candara" w:hAnsi="Candara"/>
                <w:sz w:val="14"/>
                <w:szCs w:val="14"/>
              </w:rPr>
              <w:t xml:space="preserve"> The Gingerbread Man.</w:t>
            </w:r>
          </w:p>
          <w:p w14:paraId="021134A4" w14:textId="30B76B04" w:rsidR="00D642B8" w:rsidRPr="00F3642A" w:rsidRDefault="00D642B8" w:rsidP="001B0B5F">
            <w:pPr>
              <w:rPr>
                <w:rFonts w:ascii="Candara" w:hAnsi="Candara"/>
                <w:sz w:val="14"/>
                <w:szCs w:val="14"/>
              </w:rPr>
            </w:pPr>
          </w:p>
        </w:tc>
      </w:tr>
    </w:tbl>
    <w:p w14:paraId="1FC1817C" w14:textId="77777777" w:rsidR="00356FF0" w:rsidRPr="00F3642A" w:rsidRDefault="00356FF0">
      <w:pPr>
        <w:rPr>
          <w:rFonts w:ascii="Candara" w:hAnsi="Candara"/>
          <w:sz w:val="14"/>
          <w:szCs w:val="14"/>
        </w:rPr>
      </w:pPr>
    </w:p>
    <w:sectPr w:rsidR="00356FF0" w:rsidRPr="00F3642A" w:rsidSect="00544507">
      <w:pgSz w:w="16838" w:h="11906" w:orient="landscape"/>
      <w:pgMar w:top="426" w:right="1440" w:bottom="426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C774A45" w14:textId="77777777" w:rsidR="00F74509" w:rsidRDefault="00F74509" w:rsidP="00F74509">
      <w:pPr>
        <w:spacing w:after="0" w:line="240" w:lineRule="auto"/>
      </w:pPr>
      <w:r>
        <w:separator/>
      </w:r>
    </w:p>
  </w:endnote>
  <w:endnote w:type="continuationSeparator" w:id="0">
    <w:p w14:paraId="120F5B00" w14:textId="77777777" w:rsidR="00F74509" w:rsidRDefault="00F74509" w:rsidP="00F7450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C9BA9B2" w14:textId="77777777" w:rsidR="00F74509" w:rsidRDefault="00F74509" w:rsidP="00F74509">
      <w:pPr>
        <w:spacing w:after="0" w:line="240" w:lineRule="auto"/>
      </w:pPr>
      <w:r>
        <w:separator/>
      </w:r>
    </w:p>
  </w:footnote>
  <w:footnote w:type="continuationSeparator" w:id="0">
    <w:p w14:paraId="36D91B80" w14:textId="77777777" w:rsidR="00F74509" w:rsidRDefault="00F74509" w:rsidP="00F7450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8FC3E4A"/>
    <w:multiLevelType w:val="hybridMultilevel"/>
    <w:tmpl w:val="3CE8DAA2"/>
    <w:lvl w:ilvl="0" w:tplc="22521998">
      <w:start w:val="8"/>
      <w:numFmt w:val="bullet"/>
      <w:lvlText w:val=""/>
      <w:lvlJc w:val="left"/>
      <w:pPr>
        <w:ind w:left="396" w:hanging="360"/>
      </w:pPr>
      <w:rPr>
        <w:rFonts w:ascii="Symbol" w:eastAsiaTheme="minorHAnsi" w:hAnsi="Symbol" w:cstheme="minorHAnsi" w:hint="default"/>
      </w:rPr>
    </w:lvl>
    <w:lvl w:ilvl="1" w:tplc="08090003" w:tentative="1">
      <w:start w:val="1"/>
      <w:numFmt w:val="bullet"/>
      <w:lvlText w:val="o"/>
      <w:lvlJc w:val="left"/>
      <w:pPr>
        <w:ind w:left="111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3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5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7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9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71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3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56" w:hanging="360"/>
      </w:pPr>
      <w:rPr>
        <w:rFonts w:ascii="Wingdings" w:hAnsi="Wingdings" w:hint="default"/>
      </w:rPr>
    </w:lvl>
  </w:abstractNum>
  <w:abstractNum w:abstractNumId="1" w15:restartNumberingAfterBreak="0">
    <w:nsid w:val="193C5365"/>
    <w:multiLevelType w:val="hybridMultilevel"/>
    <w:tmpl w:val="FF0AA6A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FA24442"/>
    <w:multiLevelType w:val="hybridMultilevel"/>
    <w:tmpl w:val="898C6266"/>
    <w:lvl w:ilvl="0" w:tplc="97FC128A">
      <w:numFmt w:val="bullet"/>
      <w:lvlText w:val="-"/>
      <w:lvlJc w:val="left"/>
      <w:pPr>
        <w:ind w:left="720" w:hanging="360"/>
      </w:pPr>
      <w:rPr>
        <w:rFonts w:ascii="Candara" w:eastAsiaTheme="minorHAnsi" w:hAnsi="Candara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A8319C6"/>
    <w:multiLevelType w:val="hybridMultilevel"/>
    <w:tmpl w:val="1182019E"/>
    <w:lvl w:ilvl="0" w:tplc="BB122D62">
      <w:start w:val="1"/>
      <w:numFmt w:val="bullet"/>
      <w:lvlText w:val=""/>
      <w:lvlJc w:val="left"/>
      <w:pPr>
        <w:tabs>
          <w:tab w:val="num" w:pos="1250"/>
        </w:tabs>
        <w:ind w:left="1250" w:hanging="170"/>
      </w:pPr>
      <w:rPr>
        <w:rFonts w:ascii="Wingdings" w:hAnsi="Wingdings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mic Sans MS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mic Sans MS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mic Sans MS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C3E0687"/>
    <w:multiLevelType w:val="hybridMultilevel"/>
    <w:tmpl w:val="4500A37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E9B359F"/>
    <w:multiLevelType w:val="hybridMultilevel"/>
    <w:tmpl w:val="14D69A04"/>
    <w:lvl w:ilvl="0" w:tplc="0160184A">
      <w:start w:val="22"/>
      <w:numFmt w:val="decimal"/>
      <w:lvlText w:val="%1-"/>
      <w:lvlJc w:val="left"/>
      <w:pPr>
        <w:ind w:left="720" w:hanging="360"/>
      </w:pPr>
      <w:rPr>
        <w:rFonts w:hint="default"/>
        <w:i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A406D3D"/>
    <w:multiLevelType w:val="hybridMultilevel"/>
    <w:tmpl w:val="AA8A11D8"/>
    <w:lvl w:ilvl="0" w:tplc="9FA061E8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51E4F2C"/>
    <w:multiLevelType w:val="hybridMultilevel"/>
    <w:tmpl w:val="2856B51C"/>
    <w:lvl w:ilvl="0" w:tplc="08090001">
      <w:start w:val="1"/>
      <w:numFmt w:val="bullet"/>
      <w:lvlText w:val=""/>
      <w:lvlJc w:val="left"/>
      <w:pPr>
        <w:ind w:left="146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8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90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2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4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6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8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50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27" w:hanging="360"/>
      </w:pPr>
      <w:rPr>
        <w:rFonts w:ascii="Wingdings" w:hAnsi="Wingdings" w:hint="default"/>
      </w:rPr>
    </w:lvl>
  </w:abstractNum>
  <w:abstractNum w:abstractNumId="8" w15:restartNumberingAfterBreak="0">
    <w:nsid w:val="4D7B3D9A"/>
    <w:multiLevelType w:val="hybridMultilevel"/>
    <w:tmpl w:val="D722DB36"/>
    <w:lvl w:ilvl="0" w:tplc="9FA061E8">
      <w:numFmt w:val="bullet"/>
      <w:lvlText w:val=""/>
      <w:lvlJc w:val="left"/>
      <w:pPr>
        <w:ind w:left="1413" w:hanging="360"/>
      </w:pPr>
      <w:rPr>
        <w:rFonts w:ascii="Symbol" w:eastAsiaTheme="minorHAnsi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213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5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57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29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1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3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5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173" w:hanging="360"/>
      </w:pPr>
      <w:rPr>
        <w:rFonts w:ascii="Wingdings" w:hAnsi="Wingdings" w:hint="default"/>
      </w:rPr>
    </w:lvl>
  </w:abstractNum>
  <w:abstractNum w:abstractNumId="9" w15:restartNumberingAfterBreak="0">
    <w:nsid w:val="6D2F602E"/>
    <w:multiLevelType w:val="hybridMultilevel"/>
    <w:tmpl w:val="940C3242"/>
    <w:lvl w:ilvl="0" w:tplc="831C344C">
      <w:start w:val="8"/>
      <w:numFmt w:val="decimal"/>
      <w:lvlText w:val="%1"/>
      <w:lvlJc w:val="left"/>
      <w:pPr>
        <w:ind w:left="7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500" w:hanging="360"/>
      </w:pPr>
    </w:lvl>
    <w:lvl w:ilvl="2" w:tplc="0809001B" w:tentative="1">
      <w:start w:val="1"/>
      <w:numFmt w:val="lowerRoman"/>
      <w:lvlText w:val="%3."/>
      <w:lvlJc w:val="right"/>
      <w:pPr>
        <w:ind w:left="2220" w:hanging="180"/>
      </w:pPr>
    </w:lvl>
    <w:lvl w:ilvl="3" w:tplc="0809000F" w:tentative="1">
      <w:start w:val="1"/>
      <w:numFmt w:val="decimal"/>
      <w:lvlText w:val="%4."/>
      <w:lvlJc w:val="left"/>
      <w:pPr>
        <w:ind w:left="2940" w:hanging="360"/>
      </w:pPr>
    </w:lvl>
    <w:lvl w:ilvl="4" w:tplc="08090019" w:tentative="1">
      <w:start w:val="1"/>
      <w:numFmt w:val="lowerLetter"/>
      <w:lvlText w:val="%5."/>
      <w:lvlJc w:val="left"/>
      <w:pPr>
        <w:ind w:left="3660" w:hanging="360"/>
      </w:pPr>
    </w:lvl>
    <w:lvl w:ilvl="5" w:tplc="0809001B" w:tentative="1">
      <w:start w:val="1"/>
      <w:numFmt w:val="lowerRoman"/>
      <w:lvlText w:val="%6."/>
      <w:lvlJc w:val="right"/>
      <w:pPr>
        <w:ind w:left="4380" w:hanging="180"/>
      </w:pPr>
    </w:lvl>
    <w:lvl w:ilvl="6" w:tplc="0809000F" w:tentative="1">
      <w:start w:val="1"/>
      <w:numFmt w:val="decimal"/>
      <w:lvlText w:val="%7."/>
      <w:lvlJc w:val="left"/>
      <w:pPr>
        <w:ind w:left="5100" w:hanging="360"/>
      </w:pPr>
    </w:lvl>
    <w:lvl w:ilvl="7" w:tplc="08090019" w:tentative="1">
      <w:start w:val="1"/>
      <w:numFmt w:val="lowerLetter"/>
      <w:lvlText w:val="%8."/>
      <w:lvlJc w:val="left"/>
      <w:pPr>
        <w:ind w:left="5820" w:hanging="360"/>
      </w:pPr>
    </w:lvl>
    <w:lvl w:ilvl="8" w:tplc="08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10" w15:restartNumberingAfterBreak="0">
    <w:nsid w:val="7CF76FA4"/>
    <w:multiLevelType w:val="hybridMultilevel"/>
    <w:tmpl w:val="8130953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F633E38"/>
    <w:multiLevelType w:val="hybridMultilevel"/>
    <w:tmpl w:val="64101C2A"/>
    <w:lvl w:ilvl="0" w:tplc="9FA061E8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6"/>
  </w:num>
  <w:num w:numId="3">
    <w:abstractNumId w:val="2"/>
  </w:num>
  <w:num w:numId="4">
    <w:abstractNumId w:val="1"/>
  </w:num>
  <w:num w:numId="5">
    <w:abstractNumId w:val="10"/>
  </w:num>
  <w:num w:numId="6">
    <w:abstractNumId w:val="9"/>
  </w:num>
  <w:num w:numId="7">
    <w:abstractNumId w:val="7"/>
  </w:num>
  <w:num w:numId="8">
    <w:abstractNumId w:val="4"/>
  </w:num>
  <w:num w:numId="9">
    <w:abstractNumId w:val="8"/>
  </w:num>
  <w:num w:numId="10">
    <w:abstractNumId w:val="11"/>
  </w:num>
  <w:num w:numId="11">
    <w:abstractNumId w:val="5"/>
  </w:num>
  <w:num w:numId="1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8"/>
  <w:activeWritingStyle w:appName="MSWord" w:lang="en-GB" w:vendorID="64" w:dllVersion="6" w:nlCheck="1" w:checkStyle="0"/>
  <w:activeWritingStyle w:appName="MSWord" w:lang="en-US" w:vendorID="64" w:dllVersion="6" w:nlCheck="1" w:checkStyle="0"/>
  <w:activeWritingStyle w:appName="MSWord" w:lang="en-GB" w:vendorID="64" w:dllVersion="131078" w:nlCheck="1" w:checkStyle="0"/>
  <w:activeWritingStyle w:appName="MSWord" w:lang="en-US" w:vendorID="64" w:dllVersion="131078" w:nlCheck="1" w:checkStyle="0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MwNTYyMrI0MDAztDBR0lEKTi0uzszPAykwqgUAQOrPCywAAAA="/>
  </w:docVars>
  <w:rsids>
    <w:rsidRoot w:val="00356FF0"/>
    <w:rsid w:val="0000136E"/>
    <w:rsid w:val="00004B53"/>
    <w:rsid w:val="000077C8"/>
    <w:rsid w:val="00007BB5"/>
    <w:rsid w:val="00013101"/>
    <w:rsid w:val="00014A45"/>
    <w:rsid w:val="0002377F"/>
    <w:rsid w:val="0002459B"/>
    <w:rsid w:val="0003469F"/>
    <w:rsid w:val="000404FF"/>
    <w:rsid w:val="00041BF0"/>
    <w:rsid w:val="00047B22"/>
    <w:rsid w:val="00055136"/>
    <w:rsid w:val="00066959"/>
    <w:rsid w:val="00067EE7"/>
    <w:rsid w:val="00070936"/>
    <w:rsid w:val="00077544"/>
    <w:rsid w:val="00083E4A"/>
    <w:rsid w:val="00085EC4"/>
    <w:rsid w:val="00086930"/>
    <w:rsid w:val="00087FE4"/>
    <w:rsid w:val="00090034"/>
    <w:rsid w:val="0009171E"/>
    <w:rsid w:val="000961A7"/>
    <w:rsid w:val="0009645A"/>
    <w:rsid w:val="000A51A6"/>
    <w:rsid w:val="000C1CEC"/>
    <w:rsid w:val="000C5CA0"/>
    <w:rsid w:val="000C7F80"/>
    <w:rsid w:val="000D033D"/>
    <w:rsid w:val="000E0D38"/>
    <w:rsid w:val="000E0F77"/>
    <w:rsid w:val="000E1BA3"/>
    <w:rsid w:val="000E1C25"/>
    <w:rsid w:val="000E1E7E"/>
    <w:rsid w:val="000E20E9"/>
    <w:rsid w:val="000E582D"/>
    <w:rsid w:val="000F5762"/>
    <w:rsid w:val="000F6776"/>
    <w:rsid w:val="000F6AC4"/>
    <w:rsid w:val="00100FC1"/>
    <w:rsid w:val="00111F21"/>
    <w:rsid w:val="001123EA"/>
    <w:rsid w:val="00117B24"/>
    <w:rsid w:val="001218A0"/>
    <w:rsid w:val="001228F5"/>
    <w:rsid w:val="00122910"/>
    <w:rsid w:val="0012398B"/>
    <w:rsid w:val="00124002"/>
    <w:rsid w:val="00127468"/>
    <w:rsid w:val="00132592"/>
    <w:rsid w:val="00134862"/>
    <w:rsid w:val="001442DA"/>
    <w:rsid w:val="001525C4"/>
    <w:rsid w:val="00154C2D"/>
    <w:rsid w:val="001639F5"/>
    <w:rsid w:val="00163BB0"/>
    <w:rsid w:val="0016485D"/>
    <w:rsid w:val="001668B2"/>
    <w:rsid w:val="00171E38"/>
    <w:rsid w:val="001809F3"/>
    <w:rsid w:val="00181905"/>
    <w:rsid w:val="0018384F"/>
    <w:rsid w:val="0019468F"/>
    <w:rsid w:val="001953AC"/>
    <w:rsid w:val="00197A1C"/>
    <w:rsid w:val="001A0780"/>
    <w:rsid w:val="001A1941"/>
    <w:rsid w:val="001A5087"/>
    <w:rsid w:val="001A51E0"/>
    <w:rsid w:val="001A6088"/>
    <w:rsid w:val="001B0B5F"/>
    <w:rsid w:val="001B0C47"/>
    <w:rsid w:val="001C022F"/>
    <w:rsid w:val="001C072C"/>
    <w:rsid w:val="001C1A30"/>
    <w:rsid w:val="001C6AE9"/>
    <w:rsid w:val="001C7C95"/>
    <w:rsid w:val="001D2DB4"/>
    <w:rsid w:val="001D64F1"/>
    <w:rsid w:val="001E0201"/>
    <w:rsid w:val="001E0ADD"/>
    <w:rsid w:val="001E12E5"/>
    <w:rsid w:val="001E298B"/>
    <w:rsid w:val="001E3B3B"/>
    <w:rsid w:val="001F1006"/>
    <w:rsid w:val="001F1022"/>
    <w:rsid w:val="001F425E"/>
    <w:rsid w:val="001F5805"/>
    <w:rsid w:val="001F5AA2"/>
    <w:rsid w:val="00200827"/>
    <w:rsid w:val="00201473"/>
    <w:rsid w:val="002043E4"/>
    <w:rsid w:val="00210F57"/>
    <w:rsid w:val="0021649F"/>
    <w:rsid w:val="00216CCC"/>
    <w:rsid w:val="00221AA6"/>
    <w:rsid w:val="002240AF"/>
    <w:rsid w:val="0022466A"/>
    <w:rsid w:val="00234FA7"/>
    <w:rsid w:val="002410AC"/>
    <w:rsid w:val="002428F3"/>
    <w:rsid w:val="002475CB"/>
    <w:rsid w:val="002506B2"/>
    <w:rsid w:val="00250A79"/>
    <w:rsid w:val="00253896"/>
    <w:rsid w:val="00254CF4"/>
    <w:rsid w:val="002560A5"/>
    <w:rsid w:val="00260803"/>
    <w:rsid w:val="00261D77"/>
    <w:rsid w:val="00267778"/>
    <w:rsid w:val="002759C2"/>
    <w:rsid w:val="002764D9"/>
    <w:rsid w:val="0027715C"/>
    <w:rsid w:val="002812E5"/>
    <w:rsid w:val="002822A8"/>
    <w:rsid w:val="00283213"/>
    <w:rsid w:val="0028679F"/>
    <w:rsid w:val="00290341"/>
    <w:rsid w:val="00291002"/>
    <w:rsid w:val="00291AED"/>
    <w:rsid w:val="0029520E"/>
    <w:rsid w:val="00295322"/>
    <w:rsid w:val="002A0DEF"/>
    <w:rsid w:val="002A14EB"/>
    <w:rsid w:val="002A5A5F"/>
    <w:rsid w:val="002B6B0F"/>
    <w:rsid w:val="002B7FC3"/>
    <w:rsid w:val="002C1BA2"/>
    <w:rsid w:val="002C54FE"/>
    <w:rsid w:val="002D658D"/>
    <w:rsid w:val="002E4A10"/>
    <w:rsid w:val="002F28B3"/>
    <w:rsid w:val="002F76E0"/>
    <w:rsid w:val="00302C0A"/>
    <w:rsid w:val="00305264"/>
    <w:rsid w:val="00306DB2"/>
    <w:rsid w:val="00307073"/>
    <w:rsid w:val="00311E9E"/>
    <w:rsid w:val="00313920"/>
    <w:rsid w:val="00313F5A"/>
    <w:rsid w:val="0032284A"/>
    <w:rsid w:val="00322C14"/>
    <w:rsid w:val="003265FC"/>
    <w:rsid w:val="00332B33"/>
    <w:rsid w:val="00334D9D"/>
    <w:rsid w:val="00336A4E"/>
    <w:rsid w:val="00341048"/>
    <w:rsid w:val="003527A1"/>
    <w:rsid w:val="00352BA4"/>
    <w:rsid w:val="00355295"/>
    <w:rsid w:val="00356FF0"/>
    <w:rsid w:val="00363110"/>
    <w:rsid w:val="00370C37"/>
    <w:rsid w:val="003710C2"/>
    <w:rsid w:val="00374E48"/>
    <w:rsid w:val="003773FA"/>
    <w:rsid w:val="003834FC"/>
    <w:rsid w:val="00385C13"/>
    <w:rsid w:val="00392697"/>
    <w:rsid w:val="003975C2"/>
    <w:rsid w:val="00397B9F"/>
    <w:rsid w:val="003A7DA5"/>
    <w:rsid w:val="003C0F1F"/>
    <w:rsid w:val="003C2853"/>
    <w:rsid w:val="003C6A0B"/>
    <w:rsid w:val="003D3BC1"/>
    <w:rsid w:val="003D5ECC"/>
    <w:rsid w:val="003D626D"/>
    <w:rsid w:val="003E5B88"/>
    <w:rsid w:val="003F4AA3"/>
    <w:rsid w:val="004020E3"/>
    <w:rsid w:val="004027FD"/>
    <w:rsid w:val="00404266"/>
    <w:rsid w:val="00406601"/>
    <w:rsid w:val="004076A4"/>
    <w:rsid w:val="004113DB"/>
    <w:rsid w:val="00411491"/>
    <w:rsid w:val="00411B24"/>
    <w:rsid w:val="00413D5D"/>
    <w:rsid w:val="0041429C"/>
    <w:rsid w:val="00421396"/>
    <w:rsid w:val="0042356C"/>
    <w:rsid w:val="0043729C"/>
    <w:rsid w:val="00440393"/>
    <w:rsid w:val="004521EC"/>
    <w:rsid w:val="00461B98"/>
    <w:rsid w:val="00463D6F"/>
    <w:rsid w:val="00464B31"/>
    <w:rsid w:val="0046554E"/>
    <w:rsid w:val="00466AC4"/>
    <w:rsid w:val="0047155E"/>
    <w:rsid w:val="00477ED6"/>
    <w:rsid w:val="004848B9"/>
    <w:rsid w:val="00486B7F"/>
    <w:rsid w:val="0048731E"/>
    <w:rsid w:val="00487AAD"/>
    <w:rsid w:val="00490590"/>
    <w:rsid w:val="00490861"/>
    <w:rsid w:val="00491172"/>
    <w:rsid w:val="00494AAF"/>
    <w:rsid w:val="004955A6"/>
    <w:rsid w:val="004A2457"/>
    <w:rsid w:val="004A7AC9"/>
    <w:rsid w:val="004B276D"/>
    <w:rsid w:val="004B5790"/>
    <w:rsid w:val="004C175A"/>
    <w:rsid w:val="004C2BFE"/>
    <w:rsid w:val="004D22B5"/>
    <w:rsid w:val="004D494B"/>
    <w:rsid w:val="004D7293"/>
    <w:rsid w:val="004D7C69"/>
    <w:rsid w:val="004E78C5"/>
    <w:rsid w:val="004F6577"/>
    <w:rsid w:val="00510831"/>
    <w:rsid w:val="005123BB"/>
    <w:rsid w:val="00521AF3"/>
    <w:rsid w:val="00522C51"/>
    <w:rsid w:val="00527193"/>
    <w:rsid w:val="00527810"/>
    <w:rsid w:val="00544507"/>
    <w:rsid w:val="00552B0E"/>
    <w:rsid w:val="00556AC7"/>
    <w:rsid w:val="00557D43"/>
    <w:rsid w:val="005614CA"/>
    <w:rsid w:val="00562158"/>
    <w:rsid w:val="00563B69"/>
    <w:rsid w:val="00563CFB"/>
    <w:rsid w:val="00564CA1"/>
    <w:rsid w:val="0057032A"/>
    <w:rsid w:val="00572C91"/>
    <w:rsid w:val="00582873"/>
    <w:rsid w:val="00591642"/>
    <w:rsid w:val="00592D86"/>
    <w:rsid w:val="005938AC"/>
    <w:rsid w:val="0059505F"/>
    <w:rsid w:val="00596723"/>
    <w:rsid w:val="005A1AB8"/>
    <w:rsid w:val="005A26B1"/>
    <w:rsid w:val="005A2B21"/>
    <w:rsid w:val="005B1D8D"/>
    <w:rsid w:val="005B35BC"/>
    <w:rsid w:val="005B5ED4"/>
    <w:rsid w:val="005C1560"/>
    <w:rsid w:val="005C158E"/>
    <w:rsid w:val="005C23B3"/>
    <w:rsid w:val="005C288C"/>
    <w:rsid w:val="005C28A3"/>
    <w:rsid w:val="005C4450"/>
    <w:rsid w:val="005C56A6"/>
    <w:rsid w:val="005D795C"/>
    <w:rsid w:val="005E0E31"/>
    <w:rsid w:val="005E49CF"/>
    <w:rsid w:val="005E6D06"/>
    <w:rsid w:val="005F276E"/>
    <w:rsid w:val="005F4FBD"/>
    <w:rsid w:val="00602647"/>
    <w:rsid w:val="00607F2F"/>
    <w:rsid w:val="00610347"/>
    <w:rsid w:val="00613DDD"/>
    <w:rsid w:val="00623024"/>
    <w:rsid w:val="00626A2B"/>
    <w:rsid w:val="00627655"/>
    <w:rsid w:val="0063292B"/>
    <w:rsid w:val="00634F58"/>
    <w:rsid w:val="0064416D"/>
    <w:rsid w:val="00657383"/>
    <w:rsid w:val="00660C3B"/>
    <w:rsid w:val="006634B3"/>
    <w:rsid w:val="006737A4"/>
    <w:rsid w:val="00673FEA"/>
    <w:rsid w:val="00674D5C"/>
    <w:rsid w:val="006762D4"/>
    <w:rsid w:val="006778EA"/>
    <w:rsid w:val="0068471B"/>
    <w:rsid w:val="00686164"/>
    <w:rsid w:val="00692AAE"/>
    <w:rsid w:val="0069405D"/>
    <w:rsid w:val="006950BE"/>
    <w:rsid w:val="00695DB4"/>
    <w:rsid w:val="006A3369"/>
    <w:rsid w:val="006A4D7E"/>
    <w:rsid w:val="006A5C0C"/>
    <w:rsid w:val="006A74DD"/>
    <w:rsid w:val="006A7897"/>
    <w:rsid w:val="006B161C"/>
    <w:rsid w:val="006B1BD8"/>
    <w:rsid w:val="006B3634"/>
    <w:rsid w:val="006C1A28"/>
    <w:rsid w:val="006C4BB7"/>
    <w:rsid w:val="006D3D3B"/>
    <w:rsid w:val="006D6B4B"/>
    <w:rsid w:val="006E22AC"/>
    <w:rsid w:val="006E25FF"/>
    <w:rsid w:val="006E29D2"/>
    <w:rsid w:val="006E606D"/>
    <w:rsid w:val="006E7CF7"/>
    <w:rsid w:val="006F18F9"/>
    <w:rsid w:val="006F2E91"/>
    <w:rsid w:val="006F40A9"/>
    <w:rsid w:val="006F6041"/>
    <w:rsid w:val="00703FC7"/>
    <w:rsid w:val="007059F8"/>
    <w:rsid w:val="00706E17"/>
    <w:rsid w:val="00720D71"/>
    <w:rsid w:val="00721D0A"/>
    <w:rsid w:val="00724458"/>
    <w:rsid w:val="00732DE0"/>
    <w:rsid w:val="00734A69"/>
    <w:rsid w:val="00736A09"/>
    <w:rsid w:val="0073762E"/>
    <w:rsid w:val="00737AB3"/>
    <w:rsid w:val="00737DB9"/>
    <w:rsid w:val="00740359"/>
    <w:rsid w:val="007440C2"/>
    <w:rsid w:val="00744726"/>
    <w:rsid w:val="00752684"/>
    <w:rsid w:val="007578B6"/>
    <w:rsid w:val="00761D99"/>
    <w:rsid w:val="007651C8"/>
    <w:rsid w:val="00765A02"/>
    <w:rsid w:val="0077100A"/>
    <w:rsid w:val="00771224"/>
    <w:rsid w:val="00772D5C"/>
    <w:rsid w:val="00777847"/>
    <w:rsid w:val="007835B6"/>
    <w:rsid w:val="00794CC3"/>
    <w:rsid w:val="007955B8"/>
    <w:rsid w:val="007A2EE7"/>
    <w:rsid w:val="007A625E"/>
    <w:rsid w:val="007A7D3F"/>
    <w:rsid w:val="007B21D3"/>
    <w:rsid w:val="007B6206"/>
    <w:rsid w:val="007B6A07"/>
    <w:rsid w:val="007C0854"/>
    <w:rsid w:val="007C46C1"/>
    <w:rsid w:val="007D0F78"/>
    <w:rsid w:val="007D7B8E"/>
    <w:rsid w:val="007E433C"/>
    <w:rsid w:val="007E5D17"/>
    <w:rsid w:val="007E5F79"/>
    <w:rsid w:val="007E66D7"/>
    <w:rsid w:val="008066EB"/>
    <w:rsid w:val="00812DA2"/>
    <w:rsid w:val="00812E40"/>
    <w:rsid w:val="00817BF8"/>
    <w:rsid w:val="00817C99"/>
    <w:rsid w:val="00822B88"/>
    <w:rsid w:val="00825574"/>
    <w:rsid w:val="00825E18"/>
    <w:rsid w:val="00831274"/>
    <w:rsid w:val="00835611"/>
    <w:rsid w:val="00837558"/>
    <w:rsid w:val="00846F5A"/>
    <w:rsid w:val="00850F68"/>
    <w:rsid w:val="0085668A"/>
    <w:rsid w:val="00860903"/>
    <w:rsid w:val="00862F10"/>
    <w:rsid w:val="00874F3F"/>
    <w:rsid w:val="00875FB4"/>
    <w:rsid w:val="0087610A"/>
    <w:rsid w:val="00884A91"/>
    <w:rsid w:val="00885140"/>
    <w:rsid w:val="0088566C"/>
    <w:rsid w:val="008862C3"/>
    <w:rsid w:val="00893977"/>
    <w:rsid w:val="00895442"/>
    <w:rsid w:val="0089559B"/>
    <w:rsid w:val="0089566B"/>
    <w:rsid w:val="008A5AC3"/>
    <w:rsid w:val="008A7603"/>
    <w:rsid w:val="008B1BC5"/>
    <w:rsid w:val="008B4427"/>
    <w:rsid w:val="008C4061"/>
    <w:rsid w:val="008D582C"/>
    <w:rsid w:val="008D5C33"/>
    <w:rsid w:val="008E1869"/>
    <w:rsid w:val="008E564C"/>
    <w:rsid w:val="008F10D6"/>
    <w:rsid w:val="008F5401"/>
    <w:rsid w:val="008F545A"/>
    <w:rsid w:val="0090195E"/>
    <w:rsid w:val="009033C1"/>
    <w:rsid w:val="009137EB"/>
    <w:rsid w:val="00914F45"/>
    <w:rsid w:val="0092036E"/>
    <w:rsid w:val="009249E9"/>
    <w:rsid w:val="00931DB3"/>
    <w:rsid w:val="00937A32"/>
    <w:rsid w:val="00942980"/>
    <w:rsid w:val="0094411C"/>
    <w:rsid w:val="00944F78"/>
    <w:rsid w:val="00945ADE"/>
    <w:rsid w:val="00946881"/>
    <w:rsid w:val="00953A9A"/>
    <w:rsid w:val="009554E4"/>
    <w:rsid w:val="009601CF"/>
    <w:rsid w:val="00962B51"/>
    <w:rsid w:val="00963C3B"/>
    <w:rsid w:val="00972C35"/>
    <w:rsid w:val="00974E68"/>
    <w:rsid w:val="009753A5"/>
    <w:rsid w:val="00980A00"/>
    <w:rsid w:val="00980CD1"/>
    <w:rsid w:val="009823FB"/>
    <w:rsid w:val="0098271E"/>
    <w:rsid w:val="00984251"/>
    <w:rsid w:val="00990248"/>
    <w:rsid w:val="00996628"/>
    <w:rsid w:val="009A0500"/>
    <w:rsid w:val="009A2863"/>
    <w:rsid w:val="009B7489"/>
    <w:rsid w:val="009C0372"/>
    <w:rsid w:val="009C096B"/>
    <w:rsid w:val="009C4A5D"/>
    <w:rsid w:val="009C5F27"/>
    <w:rsid w:val="009C6901"/>
    <w:rsid w:val="009C6F33"/>
    <w:rsid w:val="009D0867"/>
    <w:rsid w:val="009D094E"/>
    <w:rsid w:val="009D2F63"/>
    <w:rsid w:val="009D4886"/>
    <w:rsid w:val="009D58DA"/>
    <w:rsid w:val="009F7449"/>
    <w:rsid w:val="00A00A66"/>
    <w:rsid w:val="00A01BD2"/>
    <w:rsid w:val="00A023A9"/>
    <w:rsid w:val="00A14DC9"/>
    <w:rsid w:val="00A174FB"/>
    <w:rsid w:val="00A21464"/>
    <w:rsid w:val="00A229E1"/>
    <w:rsid w:val="00A25A1F"/>
    <w:rsid w:val="00A2630F"/>
    <w:rsid w:val="00A3044F"/>
    <w:rsid w:val="00A30D9E"/>
    <w:rsid w:val="00A32642"/>
    <w:rsid w:val="00A36829"/>
    <w:rsid w:val="00A40E28"/>
    <w:rsid w:val="00A4216A"/>
    <w:rsid w:val="00A43179"/>
    <w:rsid w:val="00A438F1"/>
    <w:rsid w:val="00A45899"/>
    <w:rsid w:val="00A71202"/>
    <w:rsid w:val="00A719EB"/>
    <w:rsid w:val="00A72E82"/>
    <w:rsid w:val="00A76003"/>
    <w:rsid w:val="00A95AEC"/>
    <w:rsid w:val="00A9643D"/>
    <w:rsid w:val="00A97B08"/>
    <w:rsid w:val="00AA688C"/>
    <w:rsid w:val="00AA76CD"/>
    <w:rsid w:val="00AB2E2A"/>
    <w:rsid w:val="00AB3E02"/>
    <w:rsid w:val="00AB70FE"/>
    <w:rsid w:val="00AB7F32"/>
    <w:rsid w:val="00AC0F33"/>
    <w:rsid w:val="00AC1B47"/>
    <w:rsid w:val="00AC3EA9"/>
    <w:rsid w:val="00AC620A"/>
    <w:rsid w:val="00AC6A05"/>
    <w:rsid w:val="00AD1F99"/>
    <w:rsid w:val="00AD33EF"/>
    <w:rsid w:val="00AD34C0"/>
    <w:rsid w:val="00AD4AD0"/>
    <w:rsid w:val="00AE063A"/>
    <w:rsid w:val="00AE0D7C"/>
    <w:rsid w:val="00AE2F82"/>
    <w:rsid w:val="00AE6B59"/>
    <w:rsid w:val="00AE7B3A"/>
    <w:rsid w:val="00B06D25"/>
    <w:rsid w:val="00B07CA6"/>
    <w:rsid w:val="00B1781E"/>
    <w:rsid w:val="00B202AF"/>
    <w:rsid w:val="00B2119E"/>
    <w:rsid w:val="00B21EBE"/>
    <w:rsid w:val="00B2766C"/>
    <w:rsid w:val="00B36CC0"/>
    <w:rsid w:val="00B46C98"/>
    <w:rsid w:val="00B47C58"/>
    <w:rsid w:val="00B502A5"/>
    <w:rsid w:val="00B50EEE"/>
    <w:rsid w:val="00B55B15"/>
    <w:rsid w:val="00B6115D"/>
    <w:rsid w:val="00B628C0"/>
    <w:rsid w:val="00B6708A"/>
    <w:rsid w:val="00B710DD"/>
    <w:rsid w:val="00B71131"/>
    <w:rsid w:val="00B724F9"/>
    <w:rsid w:val="00B74123"/>
    <w:rsid w:val="00B82726"/>
    <w:rsid w:val="00B91D49"/>
    <w:rsid w:val="00B940D3"/>
    <w:rsid w:val="00B944FB"/>
    <w:rsid w:val="00B958CD"/>
    <w:rsid w:val="00BA294C"/>
    <w:rsid w:val="00BA2DC7"/>
    <w:rsid w:val="00BB10A0"/>
    <w:rsid w:val="00BB4C8F"/>
    <w:rsid w:val="00BB6A95"/>
    <w:rsid w:val="00BC0D6E"/>
    <w:rsid w:val="00BC0FBF"/>
    <w:rsid w:val="00BC163A"/>
    <w:rsid w:val="00BC665B"/>
    <w:rsid w:val="00BD2AF4"/>
    <w:rsid w:val="00BD447F"/>
    <w:rsid w:val="00BD7CAD"/>
    <w:rsid w:val="00BE1048"/>
    <w:rsid w:val="00BE35AF"/>
    <w:rsid w:val="00BE580B"/>
    <w:rsid w:val="00BF18F9"/>
    <w:rsid w:val="00BF20F1"/>
    <w:rsid w:val="00BF4A9C"/>
    <w:rsid w:val="00BF5A81"/>
    <w:rsid w:val="00BF7433"/>
    <w:rsid w:val="00C01DFF"/>
    <w:rsid w:val="00C079D1"/>
    <w:rsid w:val="00C113B4"/>
    <w:rsid w:val="00C12C93"/>
    <w:rsid w:val="00C25F1A"/>
    <w:rsid w:val="00C33788"/>
    <w:rsid w:val="00C41205"/>
    <w:rsid w:val="00C431BB"/>
    <w:rsid w:val="00C462D7"/>
    <w:rsid w:val="00C5218D"/>
    <w:rsid w:val="00C547CD"/>
    <w:rsid w:val="00C55CB3"/>
    <w:rsid w:val="00C71B71"/>
    <w:rsid w:val="00C77413"/>
    <w:rsid w:val="00C81CD6"/>
    <w:rsid w:val="00C8491B"/>
    <w:rsid w:val="00C85ABD"/>
    <w:rsid w:val="00C87623"/>
    <w:rsid w:val="00C930C8"/>
    <w:rsid w:val="00C9433D"/>
    <w:rsid w:val="00C949C7"/>
    <w:rsid w:val="00C94D4D"/>
    <w:rsid w:val="00C95E2F"/>
    <w:rsid w:val="00CA01FA"/>
    <w:rsid w:val="00CA038A"/>
    <w:rsid w:val="00CA386A"/>
    <w:rsid w:val="00CB55CF"/>
    <w:rsid w:val="00CB5ECC"/>
    <w:rsid w:val="00CC1785"/>
    <w:rsid w:val="00CC2851"/>
    <w:rsid w:val="00CC67F4"/>
    <w:rsid w:val="00CC76A7"/>
    <w:rsid w:val="00CD314A"/>
    <w:rsid w:val="00CD6A29"/>
    <w:rsid w:val="00CF2961"/>
    <w:rsid w:val="00CF3284"/>
    <w:rsid w:val="00CF34F4"/>
    <w:rsid w:val="00CF61D8"/>
    <w:rsid w:val="00D0005C"/>
    <w:rsid w:val="00D0076B"/>
    <w:rsid w:val="00D0312C"/>
    <w:rsid w:val="00D21025"/>
    <w:rsid w:val="00D21BC7"/>
    <w:rsid w:val="00D22B85"/>
    <w:rsid w:val="00D23AEF"/>
    <w:rsid w:val="00D303D5"/>
    <w:rsid w:val="00D3467E"/>
    <w:rsid w:val="00D47108"/>
    <w:rsid w:val="00D55BE9"/>
    <w:rsid w:val="00D642B8"/>
    <w:rsid w:val="00D662E1"/>
    <w:rsid w:val="00D72658"/>
    <w:rsid w:val="00D7315D"/>
    <w:rsid w:val="00D76DB8"/>
    <w:rsid w:val="00D802E6"/>
    <w:rsid w:val="00D804D5"/>
    <w:rsid w:val="00D82C2D"/>
    <w:rsid w:val="00D856D6"/>
    <w:rsid w:val="00D86EFC"/>
    <w:rsid w:val="00D9077B"/>
    <w:rsid w:val="00DA031D"/>
    <w:rsid w:val="00DB041E"/>
    <w:rsid w:val="00DB6D86"/>
    <w:rsid w:val="00DB7F4E"/>
    <w:rsid w:val="00DC1548"/>
    <w:rsid w:val="00DC553C"/>
    <w:rsid w:val="00DD17B9"/>
    <w:rsid w:val="00DD3BCB"/>
    <w:rsid w:val="00DD61D8"/>
    <w:rsid w:val="00DD7D0B"/>
    <w:rsid w:val="00DE0746"/>
    <w:rsid w:val="00DE72A9"/>
    <w:rsid w:val="00DE7582"/>
    <w:rsid w:val="00DF24C0"/>
    <w:rsid w:val="00DF3FFA"/>
    <w:rsid w:val="00DF4C0B"/>
    <w:rsid w:val="00DF7BD4"/>
    <w:rsid w:val="00E00C28"/>
    <w:rsid w:val="00E0270C"/>
    <w:rsid w:val="00E074B4"/>
    <w:rsid w:val="00E11A51"/>
    <w:rsid w:val="00E16A2E"/>
    <w:rsid w:val="00E301B9"/>
    <w:rsid w:val="00E34465"/>
    <w:rsid w:val="00E504E1"/>
    <w:rsid w:val="00E50B17"/>
    <w:rsid w:val="00E60235"/>
    <w:rsid w:val="00E6664E"/>
    <w:rsid w:val="00E706FE"/>
    <w:rsid w:val="00E74934"/>
    <w:rsid w:val="00E770BA"/>
    <w:rsid w:val="00E770E4"/>
    <w:rsid w:val="00E83043"/>
    <w:rsid w:val="00E8457D"/>
    <w:rsid w:val="00E859E4"/>
    <w:rsid w:val="00E90C07"/>
    <w:rsid w:val="00E92962"/>
    <w:rsid w:val="00E940E4"/>
    <w:rsid w:val="00E97C8A"/>
    <w:rsid w:val="00EA0443"/>
    <w:rsid w:val="00EA1137"/>
    <w:rsid w:val="00EA26D5"/>
    <w:rsid w:val="00EA2EE7"/>
    <w:rsid w:val="00EB5960"/>
    <w:rsid w:val="00EC21BF"/>
    <w:rsid w:val="00EC2A61"/>
    <w:rsid w:val="00EC5A6E"/>
    <w:rsid w:val="00EC6C2B"/>
    <w:rsid w:val="00ED08B9"/>
    <w:rsid w:val="00ED2FD7"/>
    <w:rsid w:val="00ED723D"/>
    <w:rsid w:val="00ED7D1B"/>
    <w:rsid w:val="00F00C94"/>
    <w:rsid w:val="00F035F1"/>
    <w:rsid w:val="00F04AD1"/>
    <w:rsid w:val="00F05E9F"/>
    <w:rsid w:val="00F077FC"/>
    <w:rsid w:val="00F12007"/>
    <w:rsid w:val="00F12416"/>
    <w:rsid w:val="00F12BD2"/>
    <w:rsid w:val="00F2150E"/>
    <w:rsid w:val="00F23EEA"/>
    <w:rsid w:val="00F257F9"/>
    <w:rsid w:val="00F34793"/>
    <w:rsid w:val="00F36405"/>
    <w:rsid w:val="00F3642A"/>
    <w:rsid w:val="00F3677E"/>
    <w:rsid w:val="00F40C09"/>
    <w:rsid w:val="00F43638"/>
    <w:rsid w:val="00F4389D"/>
    <w:rsid w:val="00F45702"/>
    <w:rsid w:val="00F46B1A"/>
    <w:rsid w:val="00F4788F"/>
    <w:rsid w:val="00F479C7"/>
    <w:rsid w:val="00F533A4"/>
    <w:rsid w:val="00F56B45"/>
    <w:rsid w:val="00F63A60"/>
    <w:rsid w:val="00F63FE3"/>
    <w:rsid w:val="00F71989"/>
    <w:rsid w:val="00F72B52"/>
    <w:rsid w:val="00F74509"/>
    <w:rsid w:val="00F74D93"/>
    <w:rsid w:val="00F75797"/>
    <w:rsid w:val="00F759C5"/>
    <w:rsid w:val="00F82D60"/>
    <w:rsid w:val="00F92CFB"/>
    <w:rsid w:val="00F95C7B"/>
    <w:rsid w:val="00FA2452"/>
    <w:rsid w:val="00FA742A"/>
    <w:rsid w:val="00FB2375"/>
    <w:rsid w:val="00FB7911"/>
    <w:rsid w:val="00FD526A"/>
    <w:rsid w:val="00FD632A"/>
    <w:rsid w:val="00FD739D"/>
    <w:rsid w:val="00FE4F8B"/>
    <w:rsid w:val="00FE6D24"/>
    <w:rsid w:val="00FF078C"/>
    <w:rsid w:val="00FF2D9D"/>
    <w:rsid w:val="00FF56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8940139"/>
  <w15:docId w15:val="{788B423F-4649-45F0-AAAE-61E0B0B0AA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26A2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356FF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764D9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544507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4450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44507"/>
    <w:rPr>
      <w:rFonts w:ascii="Tahoma" w:hAnsi="Tahoma" w:cs="Tahoma"/>
      <w:sz w:val="16"/>
      <w:szCs w:val="16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267778"/>
    <w:rPr>
      <w:color w:val="605E5C"/>
      <w:shd w:val="clear" w:color="auto" w:fill="E1DFDD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C41205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F7450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74509"/>
  </w:style>
  <w:style w:type="paragraph" w:styleId="Footer">
    <w:name w:val="footer"/>
    <w:basedOn w:val="Normal"/>
    <w:link w:val="FooterChar"/>
    <w:uiPriority w:val="99"/>
    <w:unhideWhenUsed/>
    <w:rsid w:val="00F7450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74509"/>
  </w:style>
  <w:style w:type="character" w:customStyle="1" w:styleId="UnresolvedMention3">
    <w:name w:val="Unresolved Mention3"/>
    <w:basedOn w:val="DefaultParagraphFont"/>
    <w:uiPriority w:val="99"/>
    <w:semiHidden/>
    <w:unhideWhenUsed/>
    <w:rsid w:val="00ED7D1B"/>
    <w:rPr>
      <w:color w:val="605E5C"/>
      <w:shd w:val="clear" w:color="auto" w:fill="E1DFDD"/>
    </w:rPr>
  </w:style>
  <w:style w:type="character" w:customStyle="1" w:styleId="UnresolvedMention4">
    <w:name w:val="Unresolved Mention4"/>
    <w:basedOn w:val="DefaultParagraphFont"/>
    <w:uiPriority w:val="99"/>
    <w:semiHidden/>
    <w:unhideWhenUsed/>
    <w:rsid w:val="001D2DB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youtube.com/watch?v=dZxWt4cFAyE&amp;ab_channel=MissThomasMissThomas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www.youtube.com/watch?v=75NQK-Sm1YY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youtube.com/watch?v=pckuS--UlV4&amp;ab_channel=GeethanjaliKids-RhymesandStoriesGeethanjaliKids-RhymesandStories" TargetMode="External"/><Relationship Id="rId5" Type="http://schemas.openxmlformats.org/officeDocument/2006/relationships/footnotes" Target="footnotes.xml"/><Relationship Id="rId10" Type="http://schemas.openxmlformats.org/officeDocument/2006/relationships/hyperlink" Target="https://www.youtube.com/watch?v=9Pxx_csv40Q&amp;ab_channel=StoryvisionStudiosUKStoryvisionStudiosUK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youtube.com/watch?v=d34Q96KVUvQ&amp;ab_channel=MissThomasMissThomas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938</Words>
  <Characters>5353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dmin</dc:creator>
  <cp:lastModifiedBy>Maria Charles</cp:lastModifiedBy>
  <cp:revision>2</cp:revision>
  <cp:lastPrinted>2021-06-07T06:40:00Z</cp:lastPrinted>
  <dcterms:created xsi:type="dcterms:W3CDTF">2021-06-09T06:52:00Z</dcterms:created>
  <dcterms:modified xsi:type="dcterms:W3CDTF">2021-06-09T06:52:00Z</dcterms:modified>
</cp:coreProperties>
</file>